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25FAD" w14:textId="6A2304FB" w:rsidR="001D731F" w:rsidRDefault="001D731F" w:rsidP="00F71312">
      <w:pPr>
        <w:pStyle w:val="afd"/>
      </w:pPr>
      <w:r>
        <w:t xml:space="preserve">Supplemental file </w:t>
      </w:r>
    </w:p>
    <w:p w14:paraId="6984CC60" w14:textId="0BD2C415" w:rsidR="00075165" w:rsidRDefault="001D731F" w:rsidP="00F71312">
      <w:pPr>
        <w:pStyle w:val="afd"/>
      </w:pPr>
      <w:r>
        <w:t>T</w:t>
      </w:r>
      <w:r w:rsidR="00DF238E" w:rsidRPr="00DF238E">
        <w:t>able 1</w:t>
      </w:r>
      <w:r w:rsidR="00DF238E">
        <w:t>.</w:t>
      </w:r>
      <w:r>
        <w:t xml:space="preserve"> Interview results</w:t>
      </w:r>
      <w:r w:rsidRPr="00900B53">
        <w:rPr>
          <w:iCs/>
          <w:color w:val="000000"/>
          <w:sz w:val="20"/>
          <w:szCs w:val="20"/>
        </w:rPr>
        <w:t xml:space="preserve"> in pregnancy</w:t>
      </w:r>
      <w:r>
        <w:t xml:space="preserve"> </w:t>
      </w:r>
      <w:r w:rsidRPr="001361F5">
        <w:rPr>
          <w:i/>
          <w:color w:val="000000"/>
          <w:sz w:val="20"/>
          <w:szCs w:val="20"/>
        </w:rPr>
        <w:t>RESPONSE TO CONCEPTION</w:t>
      </w:r>
    </w:p>
    <w:tbl>
      <w:tblPr>
        <w:tblStyle w:val="af3"/>
        <w:tblW w:w="15186" w:type="dxa"/>
        <w:tblLook w:val="04A0" w:firstRow="1" w:lastRow="0" w:firstColumn="1" w:lastColumn="0" w:noHBand="0" w:noVBand="1"/>
      </w:tblPr>
      <w:tblGrid>
        <w:gridCol w:w="468"/>
        <w:gridCol w:w="2035"/>
        <w:gridCol w:w="2821"/>
        <w:gridCol w:w="2823"/>
        <w:gridCol w:w="2817"/>
        <w:gridCol w:w="4222"/>
      </w:tblGrid>
      <w:tr w:rsidR="00D5159A" w14:paraId="77350D36" w14:textId="77777777" w:rsidTr="00900B53">
        <w:tc>
          <w:tcPr>
            <w:tcW w:w="454" w:type="dxa"/>
          </w:tcPr>
          <w:p w14:paraId="7B9672FB" w14:textId="77777777" w:rsidR="00900B53" w:rsidRDefault="00900B53" w:rsidP="00F71312">
            <w:pPr>
              <w:pStyle w:val="afd"/>
            </w:pPr>
          </w:p>
        </w:tc>
        <w:tc>
          <w:tcPr>
            <w:tcW w:w="2036" w:type="dxa"/>
          </w:tcPr>
          <w:p w14:paraId="55C60B5B" w14:textId="77777777" w:rsidR="00900B53" w:rsidRDefault="00900B53" w:rsidP="00F71312">
            <w:pPr>
              <w:pStyle w:val="afd"/>
            </w:pPr>
          </w:p>
        </w:tc>
        <w:tc>
          <w:tcPr>
            <w:tcW w:w="2824" w:type="dxa"/>
          </w:tcPr>
          <w:p w14:paraId="29AE8BC9" w14:textId="1A3AF9FD" w:rsidR="00900B53" w:rsidRPr="00771485" w:rsidRDefault="001D731F" w:rsidP="00F71312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ER/PA</w:t>
            </w:r>
          </w:p>
        </w:tc>
        <w:tc>
          <w:tcPr>
            <w:tcW w:w="2825" w:type="dxa"/>
          </w:tcPr>
          <w:p w14:paraId="28355CD0" w14:textId="2F8BF04C" w:rsidR="00900B53" w:rsidRPr="00771485" w:rsidRDefault="001D731F" w:rsidP="00F71312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iCs/>
                <w:color w:val="000000"/>
                <w:sz w:val="20"/>
                <w:szCs w:val="20"/>
              </w:rPr>
              <w:t>MD/PA 1-3</w:t>
            </w:r>
          </w:p>
        </w:tc>
        <w:tc>
          <w:tcPr>
            <w:tcW w:w="2820" w:type="dxa"/>
          </w:tcPr>
          <w:p w14:paraId="22365348" w14:textId="0903B491" w:rsidR="00900B53" w:rsidRPr="00771485" w:rsidRDefault="001D731F" w:rsidP="00F71312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NB/IFA</w:t>
            </w:r>
          </w:p>
        </w:tc>
        <w:tc>
          <w:tcPr>
            <w:tcW w:w="4227" w:type="dxa"/>
          </w:tcPr>
          <w:p w14:paraId="1925C215" w14:textId="429752D7" w:rsidR="00900B53" w:rsidRPr="00771485" w:rsidRDefault="001D731F" w:rsidP="00F71312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MD 1-8</w:t>
            </w:r>
          </w:p>
        </w:tc>
      </w:tr>
      <w:tr w:rsidR="00D5159A" w14:paraId="44BD44F3" w14:textId="77777777" w:rsidTr="00900B53">
        <w:tc>
          <w:tcPr>
            <w:tcW w:w="454" w:type="dxa"/>
          </w:tcPr>
          <w:p w14:paraId="4948B8C4" w14:textId="52A13A7A" w:rsidR="00900B53" w:rsidRDefault="001D731F" w:rsidP="00900B53">
            <w:pPr>
              <w:pStyle w:val="afd"/>
            </w:pPr>
            <w:r w:rsidRPr="001361F5">
              <w:rPr>
                <w:rFonts w:hint="eastAsia"/>
                <w:i/>
                <w:iCs/>
                <w:color w:val="000000"/>
                <w:sz w:val="20"/>
                <w:szCs w:val="20"/>
              </w:rPr>
              <w:t>№</w:t>
            </w:r>
            <w:r w:rsidRPr="001361F5">
              <w:rPr>
                <w:i/>
                <w:iCs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036" w:type="dxa"/>
          </w:tcPr>
          <w:p w14:paraId="05E523A1" w14:textId="0E4D3A28" w:rsidR="00900B53" w:rsidRDefault="001D731F" w:rsidP="00900B53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Items of the Interview</w:t>
            </w:r>
          </w:p>
        </w:tc>
        <w:tc>
          <w:tcPr>
            <w:tcW w:w="2824" w:type="dxa"/>
          </w:tcPr>
          <w:p w14:paraId="42948498" w14:textId="393AD998" w:rsidR="00900B53" w:rsidRPr="00900B53" w:rsidRDefault="001D731F" w:rsidP="00900B53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2825" w:type="dxa"/>
          </w:tcPr>
          <w:p w14:paraId="56AFA265" w14:textId="58F4746D" w:rsidR="00900B53" w:rsidRPr="00900B53" w:rsidRDefault="001D731F" w:rsidP="00900B53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2820" w:type="dxa"/>
          </w:tcPr>
          <w:p w14:paraId="2AF5DB1A" w14:textId="50481092" w:rsidR="00900B53" w:rsidRDefault="001D731F" w:rsidP="00900B53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4227" w:type="dxa"/>
          </w:tcPr>
          <w:p w14:paraId="34E34931" w14:textId="71255FCD" w:rsidR="00900B53" w:rsidRDefault="001D731F" w:rsidP="00900B53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</w:tr>
      <w:tr w:rsidR="00D5159A" w14:paraId="626D32B6" w14:textId="77777777" w:rsidTr="00900B53">
        <w:tc>
          <w:tcPr>
            <w:tcW w:w="454" w:type="dxa"/>
            <w:vAlign w:val="center"/>
          </w:tcPr>
          <w:p w14:paraId="2C0AF2DF" w14:textId="2BF9DB56" w:rsidR="00900B53" w:rsidRDefault="001D731F" w:rsidP="00900B53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036" w:type="dxa"/>
            <w:vAlign w:val="center"/>
          </w:tcPr>
          <w:p w14:paraId="3B1431A0" w14:textId="2B6035AE" w:rsidR="00900B53" w:rsidRDefault="001D731F" w:rsidP="00900B53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Planning of pregnancy</w:t>
            </w:r>
          </w:p>
        </w:tc>
        <w:tc>
          <w:tcPr>
            <w:tcW w:w="2824" w:type="dxa"/>
          </w:tcPr>
          <w:p w14:paraId="47877950" w14:textId="77777777" w:rsidR="00900B53" w:rsidRPr="00900B53" w:rsidRDefault="001D731F" w:rsidP="00900B53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: not planned, not intended, not</w:t>
            </w:r>
          </w:p>
          <w:p w14:paraId="10C08E16" w14:textId="625DE783" w:rsidR="00900B53" w:rsidRPr="00900B53" w:rsidRDefault="001D731F" w:rsidP="00900B53">
            <w:pPr>
              <w:ind w:firstLineChars="50" w:firstLine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welcomed</w:t>
            </w:r>
          </w:p>
        </w:tc>
        <w:tc>
          <w:tcPr>
            <w:tcW w:w="2825" w:type="dxa"/>
          </w:tcPr>
          <w:p w14:paraId="1F93ED40" w14:textId="77777777" w:rsidR="00900B53" w:rsidRPr="00900B53" w:rsidRDefault="001D731F" w:rsidP="00900B53">
            <w:pPr>
              <w:pStyle w:val="afd"/>
              <w:ind w:left="200" w:hangingChars="100" w:hanging="200"/>
              <w:jc w:val="both"/>
              <w:rPr>
                <w:b w:val="0"/>
                <w:bCs w:val="0"/>
                <w:sz w:val="20"/>
                <w:szCs w:val="2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 xml:space="preserve">2: not planned without </w:t>
            </w:r>
          </w:p>
          <w:p w14:paraId="413E8585" w14:textId="77777777" w:rsidR="00900B53" w:rsidRPr="00900B53" w:rsidRDefault="001D731F" w:rsidP="00900B53">
            <w:pPr>
              <w:pStyle w:val="afd"/>
              <w:ind w:leftChars="100" w:left="220"/>
              <w:jc w:val="both"/>
              <w:rPr>
                <w:b w:val="0"/>
                <w:bCs w:val="0"/>
                <w:sz w:val="20"/>
                <w:szCs w:val="2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contraceptives (MD/PA1)</w:t>
            </w:r>
          </w:p>
          <w:p w14:paraId="024A5C91" w14:textId="77777777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  <w:sz w:val="20"/>
                <w:szCs w:val="2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 xml:space="preserve">0: strongly desired and </w:t>
            </w:r>
          </w:p>
          <w:p w14:paraId="461795FE" w14:textId="0553FE2B" w:rsidR="00900B53" w:rsidRPr="00900B53" w:rsidRDefault="001D731F" w:rsidP="00900B53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planned (MD/PA2,3)</w:t>
            </w:r>
          </w:p>
        </w:tc>
        <w:tc>
          <w:tcPr>
            <w:tcW w:w="2820" w:type="dxa"/>
          </w:tcPr>
          <w:p w14:paraId="11E20D5D" w14:textId="374D7F92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4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not planned, not welcomed</w:t>
            </w:r>
          </w:p>
        </w:tc>
        <w:tc>
          <w:tcPr>
            <w:tcW w:w="4227" w:type="dxa"/>
            <w:vAlign w:val="center"/>
          </w:tcPr>
          <w:p w14:paraId="32C7FDE5" w14:textId="77777777" w:rsidR="00900B53" w:rsidRDefault="001D731F" w:rsidP="00900B53">
            <w:pPr>
              <w:pStyle w:val="afd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4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not planned, inconvenient,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  <w:p w14:paraId="1B41F449" w14:textId="77777777" w:rsidR="00900B53" w:rsidRDefault="001D731F" w:rsidP="00900B53">
            <w:pPr>
              <w:pStyle w:val="afd"/>
              <w:ind w:firstLineChars="100" w:firstLine="200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 xml:space="preserve">unwelcome (MD1)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br/>
              <w:t>3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not planned, ambivalent (MD3)</w:t>
            </w:r>
          </w:p>
          <w:p w14:paraId="28276554" w14:textId="4C4546CC" w:rsidR="00900B53" w:rsidRPr="00900B53" w:rsidRDefault="001D731F" w:rsidP="00900B53">
            <w:pPr>
              <w:pStyle w:val="afd"/>
              <w:ind w:firstLineChars="100" w:firstLine="200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not planned, but welcomed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(MD2,4)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br/>
              <w:t>1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planned (MD5-7)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br/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strongly desired (MD8)</w:t>
            </w:r>
          </w:p>
        </w:tc>
      </w:tr>
      <w:tr w:rsidR="00D5159A" w14:paraId="49E894E5" w14:textId="77777777" w:rsidTr="00900B53">
        <w:tc>
          <w:tcPr>
            <w:tcW w:w="454" w:type="dxa"/>
            <w:vAlign w:val="center"/>
          </w:tcPr>
          <w:p w14:paraId="123F4D7B" w14:textId="24F819F9" w:rsidR="00900B53" w:rsidRDefault="001D731F" w:rsidP="00900B53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036" w:type="dxa"/>
            <w:vAlign w:val="center"/>
          </w:tcPr>
          <w:p w14:paraId="218C279A" w14:textId="5D091D0D" w:rsidR="00900B53" w:rsidRDefault="001D731F" w:rsidP="00900B53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Unacknowledged pregnancy</w:t>
            </w:r>
          </w:p>
        </w:tc>
        <w:tc>
          <w:tcPr>
            <w:tcW w:w="2824" w:type="dxa"/>
          </w:tcPr>
          <w:p w14:paraId="18D7F01A" w14:textId="0C4B5E28" w:rsidR="00900B53" w:rsidRPr="00900B53" w:rsidRDefault="001D731F" w:rsidP="00900B53">
            <w:pPr>
              <w:pStyle w:val="afd"/>
              <w:ind w:left="400" w:hangingChars="200" w:hanging="400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0: did</w:t>
            </w:r>
            <w:r>
              <w:rPr>
                <w:b w:val="0"/>
                <w:bCs w:val="0"/>
                <w:sz w:val="20"/>
                <w:szCs w:val="20"/>
              </w:rPr>
              <w:t xml:space="preserve"> not</w:t>
            </w:r>
            <w:r w:rsidRPr="00900B53">
              <w:rPr>
                <w:b w:val="0"/>
                <w:bCs w:val="0"/>
                <w:sz w:val="20"/>
                <w:szCs w:val="20"/>
              </w:rPr>
              <w:t xml:space="preserve"> deny the pregnancy</w:t>
            </w:r>
          </w:p>
        </w:tc>
        <w:tc>
          <w:tcPr>
            <w:tcW w:w="2825" w:type="dxa"/>
          </w:tcPr>
          <w:p w14:paraId="1F98E8A9" w14:textId="375CFD79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  <w:sz w:val="20"/>
                <w:szCs w:val="2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0: did</w:t>
            </w:r>
            <w:r>
              <w:rPr>
                <w:b w:val="0"/>
                <w:bCs w:val="0"/>
                <w:sz w:val="20"/>
                <w:szCs w:val="20"/>
              </w:rPr>
              <w:t xml:space="preserve"> not</w:t>
            </w:r>
            <w:r w:rsidRPr="00900B53">
              <w:rPr>
                <w:b w:val="0"/>
                <w:bCs w:val="0"/>
                <w:sz w:val="20"/>
                <w:szCs w:val="20"/>
              </w:rPr>
              <w:t xml:space="preserve"> deny the pregnancy </w:t>
            </w:r>
          </w:p>
          <w:p w14:paraId="2F22CEEB" w14:textId="1AE35DF9" w:rsidR="00900B53" w:rsidRPr="00900B53" w:rsidRDefault="001D731F" w:rsidP="00900B53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(MD/PA1-3)</w:t>
            </w:r>
          </w:p>
        </w:tc>
        <w:tc>
          <w:tcPr>
            <w:tcW w:w="2820" w:type="dxa"/>
          </w:tcPr>
          <w:p w14:paraId="6330C75F" w14:textId="77777777" w:rsidR="00900B53" w:rsidRDefault="001D731F" w:rsidP="00900B53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enial of pregnancy for 6 </w:t>
            </w:r>
          </w:p>
          <w:p w14:paraId="6568CD0F" w14:textId="624A9B32" w:rsidR="00900B53" w:rsidRPr="00900B53" w:rsidRDefault="001D731F" w:rsidP="00900B53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nths</w:t>
            </w:r>
          </w:p>
        </w:tc>
        <w:tc>
          <w:tcPr>
            <w:tcW w:w="4227" w:type="dxa"/>
            <w:vAlign w:val="center"/>
          </w:tcPr>
          <w:p w14:paraId="008FA16E" w14:textId="62527807" w:rsidR="00900B53" w:rsidRPr="00900B53" w:rsidRDefault="001D731F" w:rsidP="00900B53">
            <w:pPr>
              <w:pStyle w:val="afd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0</w:t>
            </w:r>
            <w:r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sz w:val="20"/>
                <w:szCs w:val="20"/>
              </w:rPr>
              <w:t>didn't deny the pregnancy (MD1-8)</w:t>
            </w:r>
          </w:p>
        </w:tc>
      </w:tr>
      <w:tr w:rsidR="00D5159A" w14:paraId="0518ACE8" w14:textId="77777777" w:rsidTr="00900B53">
        <w:trPr>
          <w:trHeight w:val="850"/>
        </w:trPr>
        <w:tc>
          <w:tcPr>
            <w:tcW w:w="454" w:type="dxa"/>
            <w:vAlign w:val="center"/>
          </w:tcPr>
          <w:p w14:paraId="7AA4F2EC" w14:textId="41AC7362" w:rsidR="00900B53" w:rsidRDefault="001D731F" w:rsidP="00900B53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036" w:type="dxa"/>
            <w:vAlign w:val="center"/>
          </w:tcPr>
          <w:p w14:paraId="250850DB" w14:textId="0FD35384" w:rsidR="00900B53" w:rsidRDefault="001D731F" w:rsidP="00900B53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Mother's reaction to conception</w:t>
            </w:r>
          </w:p>
        </w:tc>
        <w:tc>
          <w:tcPr>
            <w:tcW w:w="2824" w:type="dxa"/>
          </w:tcPr>
          <w:p w14:paraId="4B12A49E" w14:textId="6BD6485A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4: despair</w:t>
            </w:r>
          </w:p>
        </w:tc>
        <w:tc>
          <w:tcPr>
            <w:tcW w:w="2825" w:type="dxa"/>
          </w:tcPr>
          <w:p w14:paraId="2542310B" w14:textId="4C4FBDCC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1: pleased (MD/PA1,2)</w:t>
            </w:r>
            <w:r w:rsidRPr="00900B53">
              <w:rPr>
                <w:b w:val="0"/>
                <w:bCs w:val="0"/>
                <w:sz w:val="20"/>
                <w:szCs w:val="20"/>
              </w:rPr>
              <w:br/>
              <w:t>0: strongly positive (MD/PA3)</w:t>
            </w:r>
          </w:p>
        </w:tc>
        <w:tc>
          <w:tcPr>
            <w:tcW w:w="2820" w:type="dxa"/>
          </w:tcPr>
          <w:p w14:paraId="77603F32" w14:textId="56497CEB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4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strongly negative, panic</w:t>
            </w:r>
          </w:p>
        </w:tc>
        <w:tc>
          <w:tcPr>
            <w:tcW w:w="4227" w:type="dxa"/>
            <w:vAlign w:val="center"/>
          </w:tcPr>
          <w:p w14:paraId="0CDB7804" w14:textId="4B87CC01" w:rsidR="00900B53" w:rsidRDefault="001D731F" w:rsidP="00900B53">
            <w:pPr>
              <w:pStyle w:val="afd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3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inconvenience (MD1)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br/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 xml:space="preserve">pleased, 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but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didn't want to have a baby (MD3)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br/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no feelings, not real (MD4)</w:t>
            </w:r>
          </w:p>
          <w:p w14:paraId="426556F4" w14:textId="0A2ED857" w:rsidR="00900B53" w:rsidRPr="00900B53" w:rsidRDefault="001D731F" w:rsidP="00900B53">
            <w:pPr>
              <w:pStyle w:val="afd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1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pleased (MD2,5,6)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br/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strongly positive (MD7, MD8)</w:t>
            </w:r>
          </w:p>
        </w:tc>
      </w:tr>
      <w:tr w:rsidR="00D5159A" w14:paraId="233CE051" w14:textId="77777777" w:rsidTr="00900B53">
        <w:tc>
          <w:tcPr>
            <w:tcW w:w="454" w:type="dxa"/>
            <w:vAlign w:val="center"/>
          </w:tcPr>
          <w:p w14:paraId="1EADFED9" w14:textId="3937AB6C" w:rsidR="00900B53" w:rsidRDefault="001D731F" w:rsidP="00900B53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036" w:type="dxa"/>
            <w:vAlign w:val="center"/>
          </w:tcPr>
          <w:p w14:paraId="14169803" w14:textId="27B8181E" w:rsidR="00900B53" w:rsidRDefault="001D731F" w:rsidP="00900B53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Reaction of baby's father to pregnancy</w:t>
            </w:r>
          </w:p>
        </w:tc>
        <w:tc>
          <w:tcPr>
            <w:tcW w:w="2824" w:type="dxa"/>
          </w:tcPr>
          <w:p w14:paraId="41D26203" w14:textId="7386B7F5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2: indifferent</w:t>
            </w:r>
          </w:p>
        </w:tc>
        <w:tc>
          <w:tcPr>
            <w:tcW w:w="2825" w:type="dxa"/>
          </w:tcPr>
          <w:p w14:paraId="3F06EC66" w14:textId="360EC9B6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1: pleased (MD/PA1,2)</w:t>
            </w:r>
            <w:r w:rsidRPr="00900B53">
              <w:rPr>
                <w:b w:val="0"/>
                <w:bCs w:val="0"/>
                <w:sz w:val="20"/>
                <w:szCs w:val="20"/>
              </w:rPr>
              <w:br/>
              <w:t>0: strongly positive (MD/PA3)</w:t>
            </w:r>
          </w:p>
        </w:tc>
        <w:tc>
          <w:tcPr>
            <w:tcW w:w="2820" w:type="dxa"/>
          </w:tcPr>
          <w:p w14:paraId="07A7E0B2" w14:textId="29BC858B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1</w:t>
            </w:r>
            <w:r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sz w:val="20"/>
                <w:szCs w:val="20"/>
              </w:rPr>
              <w:t>pleased</w:t>
            </w:r>
          </w:p>
        </w:tc>
        <w:tc>
          <w:tcPr>
            <w:tcW w:w="4227" w:type="dxa"/>
            <w:vAlign w:val="center"/>
          </w:tcPr>
          <w:p w14:paraId="356468DB" w14:textId="77777777" w:rsidR="00900B53" w:rsidRDefault="001D731F" w:rsidP="00900B53">
            <w:pPr>
              <w:pStyle w:val="afd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equanimity, pleased faintly (MD3)</w:t>
            </w:r>
          </w:p>
          <w:p w14:paraId="4E63C5C2" w14:textId="68175739" w:rsidR="00900B53" w:rsidRPr="00900B53" w:rsidRDefault="001D731F" w:rsidP="00900B53">
            <w:pPr>
              <w:pStyle w:val="afd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1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pleased (MD1,2,5,6)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br/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 xml:space="preserve">strongly positive (MD4,7,8) </w:t>
            </w:r>
          </w:p>
        </w:tc>
      </w:tr>
      <w:tr w:rsidR="00D5159A" w14:paraId="3C9B860A" w14:textId="77777777" w:rsidTr="00900B53">
        <w:tc>
          <w:tcPr>
            <w:tcW w:w="454" w:type="dxa"/>
            <w:vAlign w:val="center"/>
          </w:tcPr>
          <w:p w14:paraId="71765758" w14:textId="5C81EE1F" w:rsidR="00900B53" w:rsidRDefault="001D731F" w:rsidP="00900B53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036" w:type="dxa"/>
            <w:vAlign w:val="center"/>
          </w:tcPr>
          <w:p w14:paraId="6401B597" w14:textId="7F98F014" w:rsidR="00900B53" w:rsidRDefault="001D731F" w:rsidP="00900B53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Response of other important persons to pregnancy</w:t>
            </w:r>
          </w:p>
        </w:tc>
        <w:tc>
          <w:tcPr>
            <w:tcW w:w="2824" w:type="dxa"/>
          </w:tcPr>
          <w:p w14:paraId="5A9551A6" w14:textId="77777777" w:rsidR="00900B53" w:rsidRPr="00900B53" w:rsidRDefault="001D731F" w:rsidP="00900B53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: the pregnant woman was</w:t>
            </w:r>
          </w:p>
          <w:p w14:paraId="30A04DFA" w14:textId="466D8E2F" w:rsidR="00900B53" w:rsidRPr="00900B53" w:rsidRDefault="001D731F" w:rsidP="00900B53">
            <w:pPr>
              <w:ind w:firstLineChars="50" w:firstLine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Pleased</w:t>
            </w:r>
          </w:p>
        </w:tc>
        <w:tc>
          <w:tcPr>
            <w:tcW w:w="2825" w:type="dxa"/>
          </w:tcPr>
          <w:p w14:paraId="511ED381" w14:textId="77777777" w:rsidR="00900B53" w:rsidRPr="00900B53" w:rsidRDefault="001D731F" w:rsidP="00900B53">
            <w:pPr>
              <w:pStyle w:val="afd"/>
              <w:jc w:val="both"/>
              <w:rPr>
                <w:b w:val="0"/>
                <w:bCs w:val="0"/>
                <w:sz w:val="20"/>
                <w:szCs w:val="2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 xml:space="preserve">1: pregnant woman’s mother </w:t>
            </w:r>
          </w:p>
          <w:p w14:paraId="6D9193A5" w14:textId="77777777" w:rsidR="00900B53" w:rsidRPr="00900B53" w:rsidRDefault="001D731F" w:rsidP="00900B53">
            <w:pPr>
              <w:pStyle w:val="afd"/>
              <w:ind w:firstLineChars="100" w:firstLine="200"/>
              <w:jc w:val="both"/>
              <w:rPr>
                <w:b w:val="0"/>
                <w:bCs w:val="0"/>
                <w:sz w:val="20"/>
                <w:szCs w:val="2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was pleased (MD/PA1,2)</w:t>
            </w:r>
            <w:r w:rsidRPr="00900B53">
              <w:rPr>
                <w:b w:val="0"/>
                <w:bCs w:val="0"/>
                <w:sz w:val="20"/>
                <w:szCs w:val="20"/>
              </w:rPr>
              <w:br/>
              <w:t>0:</w:t>
            </w:r>
            <w:r w:rsidRPr="00900B53">
              <w:rPr>
                <w:rFonts w:hint="eastAsia"/>
                <w:b w:val="0"/>
                <w:bCs w:val="0"/>
                <w:sz w:val="20"/>
                <w:szCs w:val="20"/>
              </w:rPr>
              <w:t xml:space="preserve"> </w:t>
            </w:r>
            <w:r w:rsidRPr="00900B53">
              <w:rPr>
                <w:b w:val="0"/>
                <w:bCs w:val="0"/>
                <w:sz w:val="20"/>
                <w:szCs w:val="20"/>
              </w:rPr>
              <w:t xml:space="preserve">pregnant woman’s </w:t>
            </w:r>
            <w:proofErr w:type="gramStart"/>
            <w:r w:rsidRPr="00900B53">
              <w:rPr>
                <w:b w:val="0"/>
                <w:bCs w:val="0"/>
                <w:sz w:val="20"/>
                <w:szCs w:val="20"/>
              </w:rPr>
              <w:t>parents</w:t>
            </w:r>
            <w:proofErr w:type="gramEnd"/>
            <w:r w:rsidRPr="00900B53">
              <w:rPr>
                <w:b w:val="0"/>
                <w:bCs w:val="0"/>
                <w:sz w:val="20"/>
                <w:szCs w:val="20"/>
              </w:rPr>
              <w:t xml:space="preserve"> </w:t>
            </w:r>
          </w:p>
          <w:p w14:paraId="3F44B978" w14:textId="77777777" w:rsidR="00900B53" w:rsidRPr="00900B53" w:rsidRDefault="001D731F" w:rsidP="00900B53">
            <w:pPr>
              <w:pStyle w:val="afd"/>
              <w:ind w:firstLineChars="100" w:firstLine="200"/>
              <w:jc w:val="both"/>
              <w:rPr>
                <w:b w:val="0"/>
                <w:bCs w:val="0"/>
                <w:sz w:val="20"/>
                <w:szCs w:val="2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 xml:space="preserve">were strongly </w:t>
            </w:r>
            <w:proofErr w:type="gramStart"/>
            <w:r w:rsidRPr="00900B53">
              <w:rPr>
                <w:b w:val="0"/>
                <w:bCs w:val="0"/>
                <w:sz w:val="20"/>
                <w:szCs w:val="20"/>
              </w:rPr>
              <w:t>positive</w:t>
            </w:r>
            <w:proofErr w:type="gramEnd"/>
            <w:r w:rsidRPr="00900B53">
              <w:rPr>
                <w:b w:val="0"/>
                <w:bCs w:val="0"/>
                <w:sz w:val="20"/>
                <w:szCs w:val="20"/>
              </w:rPr>
              <w:t xml:space="preserve"> </w:t>
            </w:r>
          </w:p>
          <w:p w14:paraId="10DC4DC9" w14:textId="04DA2186" w:rsidR="00900B53" w:rsidRPr="00900B53" w:rsidRDefault="001D731F" w:rsidP="00900B53">
            <w:pPr>
              <w:pStyle w:val="afd"/>
              <w:ind w:firstLineChars="100" w:firstLine="200"/>
              <w:jc w:val="both"/>
              <w:rPr>
                <w:b w:val="0"/>
                <w:bCs w:val="0"/>
                <w:sz w:val="20"/>
                <w:szCs w:val="20"/>
              </w:rPr>
            </w:pPr>
            <w:r w:rsidRPr="00900B53">
              <w:rPr>
                <w:b w:val="0"/>
                <w:bCs w:val="0"/>
                <w:sz w:val="20"/>
                <w:szCs w:val="20"/>
              </w:rPr>
              <w:t>(MD/PA3)</w:t>
            </w:r>
          </w:p>
        </w:tc>
        <w:tc>
          <w:tcPr>
            <w:tcW w:w="2820" w:type="dxa"/>
          </w:tcPr>
          <w:p w14:paraId="0FAA834E" w14:textId="77777777" w:rsidR="00900B53" w:rsidRDefault="001D731F" w:rsidP="00900B53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old no one about the </w:t>
            </w:r>
          </w:p>
          <w:p w14:paraId="6EA0C2F3" w14:textId="594037D3" w:rsidR="00900B53" w:rsidRPr="00900B53" w:rsidRDefault="001D731F" w:rsidP="00900B53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egnancy</w:t>
            </w:r>
          </w:p>
        </w:tc>
        <w:tc>
          <w:tcPr>
            <w:tcW w:w="4227" w:type="dxa"/>
            <w:vAlign w:val="center"/>
          </w:tcPr>
          <w:p w14:paraId="24AE2BD0" w14:textId="77777777" w:rsidR="00900B53" w:rsidRDefault="001D731F" w:rsidP="00900B5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ther-in-law was critical (MD3)</w:t>
            </w:r>
          </w:p>
          <w:p w14:paraId="119A0834" w14:textId="77777777" w:rsidR="00900B53" w:rsidRDefault="001D731F" w:rsidP="00900B5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wn mother was surprised, concerned, little </w:t>
            </w:r>
          </w:p>
          <w:p w14:paraId="5D397FFE" w14:textId="77777777" w:rsidR="00900B53" w:rsidRDefault="001D731F" w:rsidP="00900B53">
            <w:pPr>
              <w:ind w:firstLineChars="100" w:firstLine="2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ppy (MD2), pleased but complained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tterly</w:t>
            </w:r>
            <w:proofErr w:type="gramEnd"/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01F00998" w14:textId="77777777" w:rsidR="00900B53" w:rsidRPr="00900B53" w:rsidRDefault="001D731F" w:rsidP="00900B53">
            <w:pPr>
              <w:ind w:firstLineChars="100" w:firstLine="2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MD3)</w:t>
            </w:r>
          </w:p>
          <w:p w14:paraId="2863E78E" w14:textId="5BE23F0F" w:rsidR="00900B53" w:rsidRPr="00900B53" w:rsidRDefault="001D731F" w:rsidP="00900B53"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rents and sisters were pleased (MD1,4,8)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ry pleased (parents, families) (MD5,6,7,8)</w:t>
            </w:r>
          </w:p>
        </w:tc>
      </w:tr>
      <w:tr w:rsidR="00D5159A" w14:paraId="00663E0E" w14:textId="77777777" w:rsidTr="00900B53">
        <w:tc>
          <w:tcPr>
            <w:tcW w:w="454" w:type="dxa"/>
            <w:vAlign w:val="center"/>
          </w:tcPr>
          <w:p w14:paraId="35720E97" w14:textId="293F20C9" w:rsidR="00900B53" w:rsidRDefault="001D731F" w:rsidP="00900B53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036" w:type="dxa"/>
            <w:vAlign w:val="center"/>
          </w:tcPr>
          <w:p w14:paraId="73A69257" w14:textId="75D979AF" w:rsidR="00900B53" w:rsidRDefault="001D731F" w:rsidP="00900B53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Ideas about termination</w:t>
            </w:r>
          </w:p>
        </w:tc>
        <w:tc>
          <w:tcPr>
            <w:tcW w:w="2824" w:type="dxa"/>
          </w:tcPr>
          <w:p w14:paraId="172A7DA4" w14:textId="77777777" w:rsidR="00900B53" w:rsidRPr="00900B53" w:rsidRDefault="001D731F" w:rsidP="00900B53">
            <w:pPr>
              <w:ind w:left="100" w:hangingChars="50" w:hanging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: the mother explored ways for</w:t>
            </w:r>
          </w:p>
          <w:p w14:paraId="1F3E1085" w14:textId="77777777" w:rsidR="00900B53" w:rsidRPr="00900B53" w:rsidRDefault="001D731F" w:rsidP="00900B53">
            <w:pPr>
              <w:ind w:leftChars="50" w:left="11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n abortion, but couldn't </w:t>
            </w:r>
          </w:p>
          <w:p w14:paraId="58490B7D" w14:textId="0215F3FE" w:rsidR="00900B53" w:rsidRPr="00900B53" w:rsidRDefault="001D731F" w:rsidP="00900B53">
            <w:pPr>
              <w:ind w:leftChars="50" w:left="110" w:firstLineChars="50" w:firstLine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ion it</w:t>
            </w:r>
          </w:p>
        </w:tc>
        <w:tc>
          <w:tcPr>
            <w:tcW w:w="2825" w:type="dxa"/>
          </w:tcPr>
          <w:p w14:paraId="5EBF4A7D" w14:textId="77777777" w:rsidR="00900B53" w:rsidRPr="00900B53" w:rsidRDefault="001D731F" w:rsidP="00900B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sz w:val="20"/>
                <w:szCs w:val="20"/>
              </w:rPr>
              <w:t xml:space="preserve">4: planned termination, but </w:t>
            </w:r>
          </w:p>
          <w:p w14:paraId="76A7C08B" w14:textId="77777777" w:rsidR="00900B53" w:rsidRPr="00900B53" w:rsidRDefault="001D731F" w:rsidP="00900B53">
            <w:pPr>
              <w:ind w:firstLineChars="100" w:firstLine="20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sz w:val="20"/>
                <w:szCs w:val="20"/>
              </w:rPr>
              <w:t>changed her mind (MD/PA1)</w:t>
            </w:r>
            <w:r w:rsidRPr="00900B53"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0: no ideas about </w:t>
            </w:r>
            <w:proofErr w:type="gramStart"/>
            <w:r w:rsidRPr="00900B53">
              <w:rPr>
                <w:rFonts w:ascii="Times New Roman" w:hAnsi="Times New Roman" w:cs="Times New Roman"/>
                <w:sz w:val="20"/>
                <w:szCs w:val="20"/>
              </w:rPr>
              <w:t>termination</w:t>
            </w:r>
            <w:proofErr w:type="gramEnd"/>
            <w:r w:rsidRPr="00900B5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54AAC3B" w14:textId="6554860E" w:rsidR="00900B53" w:rsidRPr="00900B53" w:rsidRDefault="001D731F" w:rsidP="00900B53">
            <w:pPr>
              <w:ind w:firstLineChars="100" w:firstLine="20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sz w:val="20"/>
                <w:szCs w:val="20"/>
              </w:rPr>
              <w:t>(MD/PA2,3)</w:t>
            </w:r>
          </w:p>
        </w:tc>
        <w:tc>
          <w:tcPr>
            <w:tcW w:w="2820" w:type="dxa"/>
          </w:tcPr>
          <w:p w14:paraId="0ACD1F77" w14:textId="77777777" w:rsidR="00900B53" w:rsidRDefault="001D731F" w:rsidP="00900B53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 xml:space="preserve">had a secret wish for </w:t>
            </w:r>
          </w:p>
          <w:p w14:paraId="1CBE038A" w14:textId="7A257A2E" w:rsidR="00900B53" w:rsidRPr="00900B53" w:rsidRDefault="001D731F" w:rsidP="00900B53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900B53">
              <w:rPr>
                <w:b w:val="0"/>
                <w:bCs w:val="0"/>
                <w:color w:val="000000"/>
                <w:sz w:val="20"/>
                <w:szCs w:val="20"/>
              </w:rPr>
              <w:t>termination</w:t>
            </w:r>
          </w:p>
        </w:tc>
        <w:tc>
          <w:tcPr>
            <w:tcW w:w="4227" w:type="dxa"/>
            <w:vAlign w:val="center"/>
          </w:tcPr>
          <w:p w14:paraId="4E217CEE" w14:textId="77777777" w:rsidR="00900B53" w:rsidRDefault="001D731F" w:rsidP="00900B5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rmination was the mother's preference but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4C3CC2D9" w14:textId="2EDB5D7D" w:rsidR="00900B53" w:rsidRDefault="001D731F" w:rsidP="00900B53">
            <w:pPr>
              <w:ind w:firstLineChars="100" w:firstLine="2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s refused by her husband (MD1)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nder pressure from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ther-in-law to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6D3A694D" w14:textId="77777777" w:rsidR="00900B53" w:rsidRDefault="001D731F" w:rsidP="00900B53">
            <w:pPr>
              <w:ind w:firstLineChars="100" w:firstLine="2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erminate, but refused (MD3) </w:t>
            </w:r>
          </w:p>
          <w:p w14:paraId="409A9023" w14:textId="2F8A71BF" w:rsidR="00900B53" w:rsidRPr="00900B53" w:rsidRDefault="001D731F" w:rsidP="00900B5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900B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ideas about termination (MD2,4,5,6,7,8)</w:t>
            </w:r>
          </w:p>
        </w:tc>
      </w:tr>
    </w:tbl>
    <w:p w14:paraId="0B2EC549" w14:textId="77777777" w:rsidR="00900B53" w:rsidRDefault="00900B53" w:rsidP="00F71312">
      <w:pPr>
        <w:pStyle w:val="afd"/>
      </w:pPr>
    </w:p>
    <w:p w14:paraId="0FDEE27E" w14:textId="77777777" w:rsidR="00771485" w:rsidRDefault="001D731F" w:rsidP="00771485">
      <w:pPr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ERPA: Emotional Rejection and mild Pathological anger, MD/PA: Mild disorder and Pathological anger, NB/IFA: Normal Bonding and Infant focused anxiety, MD: Mild disorder</w:t>
      </w:r>
    </w:p>
    <w:p w14:paraId="63092370" w14:textId="77777777" w:rsidR="00900B53" w:rsidRDefault="00900B53" w:rsidP="00F71312">
      <w:pPr>
        <w:pStyle w:val="afd"/>
      </w:pPr>
    </w:p>
    <w:p w14:paraId="79DA575E" w14:textId="77777777" w:rsidR="00900B53" w:rsidRDefault="00900B53" w:rsidP="00F71312">
      <w:pPr>
        <w:pStyle w:val="afd"/>
      </w:pPr>
    </w:p>
    <w:p w14:paraId="3D694346" w14:textId="77777777" w:rsidR="00900B53" w:rsidRDefault="00900B53" w:rsidP="00F71312">
      <w:pPr>
        <w:pStyle w:val="afd"/>
      </w:pPr>
    </w:p>
    <w:p w14:paraId="5610EDCC" w14:textId="77777777" w:rsidR="00900B53" w:rsidRDefault="00900B53" w:rsidP="00F71312">
      <w:pPr>
        <w:pStyle w:val="afd"/>
      </w:pPr>
    </w:p>
    <w:p w14:paraId="50A09582" w14:textId="77777777" w:rsidR="00900B53" w:rsidRDefault="00900B53" w:rsidP="00F71312">
      <w:pPr>
        <w:pStyle w:val="afd"/>
      </w:pPr>
    </w:p>
    <w:p w14:paraId="4D0033A0" w14:textId="77777777" w:rsidR="00900B53" w:rsidRDefault="00900B53" w:rsidP="00F71312">
      <w:pPr>
        <w:pStyle w:val="afd"/>
      </w:pPr>
    </w:p>
    <w:p w14:paraId="1A0940FF" w14:textId="77777777" w:rsidR="00900B53" w:rsidRDefault="00900B53" w:rsidP="00F71312">
      <w:pPr>
        <w:pStyle w:val="afd"/>
      </w:pPr>
    </w:p>
    <w:p w14:paraId="114B06A6" w14:textId="77777777" w:rsidR="00900B53" w:rsidRDefault="00900B53" w:rsidP="00F71312">
      <w:pPr>
        <w:pStyle w:val="afd"/>
      </w:pPr>
    </w:p>
    <w:p w14:paraId="7F1B0EC1" w14:textId="77777777" w:rsidR="00900B53" w:rsidRDefault="00900B53" w:rsidP="00F71312">
      <w:pPr>
        <w:pStyle w:val="afd"/>
      </w:pPr>
    </w:p>
    <w:p w14:paraId="6782CB1B" w14:textId="77777777" w:rsidR="00900B53" w:rsidRDefault="00900B53" w:rsidP="00F71312">
      <w:pPr>
        <w:pStyle w:val="afd"/>
      </w:pPr>
    </w:p>
    <w:p w14:paraId="6AADBF49" w14:textId="58D919B9" w:rsidR="001D731F" w:rsidRDefault="001D731F" w:rsidP="00F71312">
      <w:pPr>
        <w:pStyle w:val="afd"/>
      </w:pPr>
      <w:r>
        <w:t xml:space="preserve">Supplemental file </w:t>
      </w:r>
    </w:p>
    <w:p w14:paraId="3EFC4D47" w14:textId="7038C642" w:rsidR="00900B53" w:rsidRPr="00771485" w:rsidRDefault="001D731F" w:rsidP="00F71312">
      <w:pPr>
        <w:pStyle w:val="afd"/>
      </w:pPr>
      <w:r>
        <w:t>T</w:t>
      </w:r>
      <w:r w:rsidRPr="00DF238E">
        <w:t xml:space="preserve">able </w:t>
      </w:r>
      <w:r>
        <w:t>2. Interview results</w:t>
      </w:r>
      <w:r w:rsidRPr="00900B53">
        <w:rPr>
          <w:iCs/>
          <w:color w:val="000000"/>
          <w:sz w:val="20"/>
          <w:szCs w:val="20"/>
        </w:rPr>
        <w:t xml:space="preserve"> in </w:t>
      </w:r>
      <w:r w:rsidR="000D466F" w:rsidRPr="00900B53">
        <w:rPr>
          <w:iCs/>
          <w:color w:val="000000"/>
          <w:sz w:val="20"/>
          <w:szCs w:val="20"/>
        </w:rPr>
        <w:t>pregnancy</w:t>
      </w:r>
      <w:r w:rsidR="000D466F">
        <w:t xml:space="preserve"> WELLBEING</w:t>
      </w:r>
      <w:r w:rsidRPr="001361F5">
        <w:rPr>
          <w:i/>
          <w:color w:val="000000"/>
          <w:sz w:val="20"/>
          <w:szCs w:val="20"/>
        </w:rPr>
        <w:t xml:space="preserve"> OF THE UNBORN CHILD</w:t>
      </w:r>
    </w:p>
    <w:tbl>
      <w:tblPr>
        <w:tblStyle w:val="af3"/>
        <w:tblW w:w="15316" w:type="dxa"/>
        <w:tblLook w:val="04A0" w:firstRow="1" w:lastRow="0" w:firstColumn="1" w:lastColumn="0" w:noHBand="0" w:noVBand="1"/>
      </w:tblPr>
      <w:tblGrid>
        <w:gridCol w:w="468"/>
        <w:gridCol w:w="2035"/>
        <w:gridCol w:w="2665"/>
        <w:gridCol w:w="3628"/>
        <w:gridCol w:w="2665"/>
        <w:gridCol w:w="3855"/>
      </w:tblGrid>
      <w:tr w:rsidR="00D5159A" w14:paraId="6208521F" w14:textId="77777777" w:rsidTr="00EC7378">
        <w:tc>
          <w:tcPr>
            <w:tcW w:w="468" w:type="dxa"/>
          </w:tcPr>
          <w:p w14:paraId="0CD68356" w14:textId="77777777" w:rsidR="00771485" w:rsidRDefault="00771485" w:rsidP="00D05ECE">
            <w:pPr>
              <w:pStyle w:val="afd"/>
            </w:pPr>
          </w:p>
        </w:tc>
        <w:tc>
          <w:tcPr>
            <w:tcW w:w="2035" w:type="dxa"/>
          </w:tcPr>
          <w:p w14:paraId="1C793104" w14:textId="77777777" w:rsidR="00771485" w:rsidRDefault="00771485" w:rsidP="00D05ECE">
            <w:pPr>
              <w:pStyle w:val="afd"/>
            </w:pPr>
          </w:p>
        </w:tc>
        <w:tc>
          <w:tcPr>
            <w:tcW w:w="2665" w:type="dxa"/>
          </w:tcPr>
          <w:p w14:paraId="705A37D3" w14:textId="77777777" w:rsidR="00771485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ER/PA</w:t>
            </w:r>
          </w:p>
        </w:tc>
        <w:tc>
          <w:tcPr>
            <w:tcW w:w="3628" w:type="dxa"/>
          </w:tcPr>
          <w:p w14:paraId="501C7D88" w14:textId="77777777" w:rsidR="00771485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iCs/>
                <w:color w:val="000000"/>
                <w:sz w:val="20"/>
                <w:szCs w:val="20"/>
              </w:rPr>
              <w:t>MD/PA 1-3</w:t>
            </w:r>
          </w:p>
        </w:tc>
        <w:tc>
          <w:tcPr>
            <w:tcW w:w="2665" w:type="dxa"/>
          </w:tcPr>
          <w:p w14:paraId="7008A930" w14:textId="77777777" w:rsidR="00771485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NB/IFA</w:t>
            </w:r>
          </w:p>
        </w:tc>
        <w:tc>
          <w:tcPr>
            <w:tcW w:w="3855" w:type="dxa"/>
          </w:tcPr>
          <w:p w14:paraId="174F8E07" w14:textId="77777777" w:rsidR="00771485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MD 1-8</w:t>
            </w:r>
          </w:p>
        </w:tc>
      </w:tr>
      <w:tr w:rsidR="00D5159A" w14:paraId="0E1C7E30" w14:textId="77777777" w:rsidTr="00EC7378">
        <w:tc>
          <w:tcPr>
            <w:tcW w:w="468" w:type="dxa"/>
          </w:tcPr>
          <w:p w14:paraId="74435636" w14:textId="77777777" w:rsidR="00771485" w:rsidRDefault="001D731F" w:rsidP="00D05ECE">
            <w:pPr>
              <w:pStyle w:val="afd"/>
            </w:pPr>
            <w:r w:rsidRPr="001361F5">
              <w:rPr>
                <w:rFonts w:hint="eastAsia"/>
                <w:i/>
                <w:iCs/>
                <w:color w:val="000000"/>
                <w:sz w:val="20"/>
                <w:szCs w:val="20"/>
              </w:rPr>
              <w:t>№</w:t>
            </w:r>
            <w:r w:rsidRPr="001361F5">
              <w:rPr>
                <w:i/>
                <w:iCs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035" w:type="dxa"/>
          </w:tcPr>
          <w:p w14:paraId="564F457C" w14:textId="77777777" w:rsidR="00771485" w:rsidRDefault="001D731F" w:rsidP="00D05ECE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Items of the Interview</w:t>
            </w:r>
          </w:p>
        </w:tc>
        <w:tc>
          <w:tcPr>
            <w:tcW w:w="2665" w:type="dxa"/>
          </w:tcPr>
          <w:p w14:paraId="3A29873B" w14:textId="77777777" w:rsidR="00771485" w:rsidRPr="00900B53" w:rsidRDefault="001D731F" w:rsidP="00D05ECE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3628" w:type="dxa"/>
          </w:tcPr>
          <w:p w14:paraId="6635AC76" w14:textId="77777777" w:rsidR="00771485" w:rsidRPr="00900B53" w:rsidRDefault="001D731F" w:rsidP="00D05ECE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2665" w:type="dxa"/>
          </w:tcPr>
          <w:p w14:paraId="34261664" w14:textId="77777777" w:rsidR="00771485" w:rsidRDefault="001D731F" w:rsidP="00D05ECE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3855" w:type="dxa"/>
          </w:tcPr>
          <w:p w14:paraId="3435C6E8" w14:textId="77777777" w:rsidR="00771485" w:rsidRDefault="001D731F" w:rsidP="00D05ECE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</w:tr>
      <w:tr w:rsidR="00D5159A" w14:paraId="35728792" w14:textId="77777777" w:rsidTr="00EC7378">
        <w:tc>
          <w:tcPr>
            <w:tcW w:w="468" w:type="dxa"/>
            <w:vAlign w:val="center"/>
          </w:tcPr>
          <w:p w14:paraId="7621AAFC" w14:textId="617ED71C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2035" w:type="dxa"/>
            <w:vAlign w:val="center"/>
          </w:tcPr>
          <w:p w14:paraId="04A9848E" w14:textId="126C8EDC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Medical concern about the unborn child</w:t>
            </w:r>
          </w:p>
        </w:tc>
        <w:tc>
          <w:tcPr>
            <w:tcW w:w="2665" w:type="dxa"/>
          </w:tcPr>
          <w:p w14:paraId="4C89923E" w14:textId="5AEBBBF6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0: no problem </w:t>
            </w:r>
          </w:p>
        </w:tc>
        <w:tc>
          <w:tcPr>
            <w:tcW w:w="3628" w:type="dxa"/>
          </w:tcPr>
          <w:p w14:paraId="777FF8D5" w14:textId="1253C698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no problem (MD/PA1-3)</w:t>
            </w:r>
          </w:p>
        </w:tc>
        <w:tc>
          <w:tcPr>
            <w:tcW w:w="2665" w:type="dxa"/>
          </w:tcPr>
          <w:p w14:paraId="037A0648" w14:textId="5DC651C3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no problem</w:t>
            </w:r>
          </w:p>
        </w:tc>
        <w:tc>
          <w:tcPr>
            <w:tcW w:w="3855" w:type="dxa"/>
          </w:tcPr>
          <w:p w14:paraId="0D7C6018" w14:textId="6204CD9A" w:rsid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ome concerns because of the mother’s  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42FC623D" w14:textId="77777777" w:rsidR="00771485" w:rsidRDefault="001D731F" w:rsidP="00771485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ronic physical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isease (MD6)</w:t>
            </w:r>
          </w:p>
          <w:p w14:paraId="0F2C66DB" w14:textId="0AD46CA8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problem (MD1, 2,3,5,7,8)</w:t>
            </w:r>
          </w:p>
        </w:tc>
      </w:tr>
      <w:tr w:rsidR="00D5159A" w14:paraId="79262333" w14:textId="77777777" w:rsidTr="00EC7378">
        <w:tc>
          <w:tcPr>
            <w:tcW w:w="468" w:type="dxa"/>
            <w:vAlign w:val="center"/>
          </w:tcPr>
          <w:p w14:paraId="05C7C5BB" w14:textId="51828814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35</w:t>
            </w:r>
          </w:p>
        </w:tc>
        <w:tc>
          <w:tcPr>
            <w:tcW w:w="2035" w:type="dxa"/>
            <w:vAlign w:val="center"/>
          </w:tcPr>
          <w:p w14:paraId="5BF95AAB" w14:textId="1FDF1B21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Social concern about the unborn child</w:t>
            </w:r>
            <w:r w:rsidRPr="001361F5">
              <w:rPr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2665" w:type="dxa"/>
          </w:tcPr>
          <w:p w14:paraId="6E56AAA0" w14:textId="77777777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: a bit of DV from husband, </w:t>
            </w:r>
          </w:p>
          <w:p w14:paraId="081833C2" w14:textId="1E56430A" w:rsidR="00771485" w:rsidRPr="00771485" w:rsidRDefault="001D731F" w:rsidP="00771485">
            <w:pPr>
              <w:ind w:firstLineChars="100" w:firstLine="200"/>
              <w:jc w:val="both"/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social services support</w:t>
            </w:r>
          </w:p>
        </w:tc>
        <w:tc>
          <w:tcPr>
            <w:tcW w:w="3628" w:type="dxa"/>
          </w:tcPr>
          <w:p w14:paraId="5D3004B2" w14:textId="77777777" w:rsid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f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ancial problems (MD/PA1)</w:t>
            </w:r>
          </w:p>
          <w:p w14:paraId="5001385A" w14:textId="26C5D748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use from her own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parent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MD/PA3)</w:t>
            </w:r>
          </w:p>
          <w:p w14:paraId="7068B3A6" w14:textId="46894E24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no problem (MD/PA2)</w:t>
            </w:r>
          </w:p>
        </w:tc>
        <w:tc>
          <w:tcPr>
            <w:tcW w:w="2665" w:type="dxa"/>
          </w:tcPr>
          <w:p w14:paraId="1C757AD0" w14:textId="77777777" w:rsid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lth workers already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36C32B3" w14:textId="77777777" w:rsidR="00EC7378" w:rsidRDefault="001D731F" w:rsidP="00EC7378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nvolved, no </w:t>
            </w:r>
            <w:proofErr w:type="gramStart"/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ild</w:t>
            </w:r>
            <w:proofErr w:type="gramEnd"/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30D7AAE9" w14:textId="65A704B3" w:rsidR="00771485" w:rsidRPr="00771485" w:rsidRDefault="001D731F" w:rsidP="00EC7378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tection</w:t>
            </w:r>
            <w:r w:rsidR="00EC73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rvice</w:t>
            </w:r>
          </w:p>
        </w:tc>
        <w:tc>
          <w:tcPr>
            <w:tcW w:w="3855" w:type="dxa"/>
          </w:tcPr>
          <w:p w14:paraId="27B4C982" w14:textId="77777777" w:rsid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ther's health/financial concerns/lack of </w:t>
            </w:r>
          </w:p>
          <w:p w14:paraId="5CC47E17" w14:textId="0027CA13" w:rsidR="00771485" w:rsidRPr="00771485" w:rsidRDefault="001D731F" w:rsidP="00771485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ople to help with baby care (MD1-4,7)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problem (MD5,6,8)</w:t>
            </w:r>
          </w:p>
        </w:tc>
      </w:tr>
      <w:tr w:rsidR="00D5159A" w14:paraId="352CEA22" w14:textId="77777777" w:rsidTr="00EC7378">
        <w:trPr>
          <w:trHeight w:val="850"/>
        </w:trPr>
        <w:tc>
          <w:tcPr>
            <w:tcW w:w="468" w:type="dxa"/>
            <w:vAlign w:val="center"/>
          </w:tcPr>
          <w:p w14:paraId="47215C7B" w14:textId="7426081C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36</w:t>
            </w:r>
          </w:p>
        </w:tc>
        <w:tc>
          <w:tcPr>
            <w:tcW w:w="2035" w:type="dxa"/>
            <w:vAlign w:val="center"/>
          </w:tcPr>
          <w:p w14:paraId="65E5A563" w14:textId="5F48F4FF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Attitude to</w:t>
            </w:r>
            <w:r w:rsidR="005A3701">
              <w:rPr>
                <w:color w:val="000000"/>
                <w:sz w:val="20"/>
                <w:szCs w:val="20"/>
              </w:rPr>
              <w:t xml:space="preserve"> the</w:t>
            </w:r>
            <w:r w:rsidRPr="001361F5">
              <w:rPr>
                <w:color w:val="000000"/>
                <w:sz w:val="20"/>
                <w:szCs w:val="20"/>
              </w:rPr>
              <w:t xml:space="preserve"> gender of the unborn child</w:t>
            </w:r>
          </w:p>
        </w:tc>
        <w:tc>
          <w:tcPr>
            <w:tcW w:w="2665" w:type="dxa"/>
          </w:tcPr>
          <w:p w14:paraId="3606A47A" w14:textId="77B5875C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0: gender is not an issue</w:t>
            </w:r>
          </w:p>
        </w:tc>
        <w:tc>
          <w:tcPr>
            <w:tcW w:w="3628" w:type="dxa"/>
          </w:tcPr>
          <w:p w14:paraId="37E0AA2C" w14:textId="72C94F0E" w:rsidR="00771485" w:rsidRPr="00771485" w:rsidRDefault="001D731F" w:rsidP="00EC7378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>: G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ender is not an issue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(MD/PA1-3)</w:t>
            </w:r>
          </w:p>
        </w:tc>
        <w:tc>
          <w:tcPr>
            <w:tcW w:w="2665" w:type="dxa"/>
          </w:tcPr>
          <w:p w14:paraId="40ED2942" w14:textId="7020440B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0</w:t>
            </w:r>
            <w:r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sz w:val="20"/>
                <w:szCs w:val="20"/>
              </w:rPr>
              <w:t>gender is not an issue</w:t>
            </w:r>
          </w:p>
        </w:tc>
        <w:tc>
          <w:tcPr>
            <w:tcW w:w="3855" w:type="dxa"/>
          </w:tcPr>
          <w:p w14:paraId="7BF9B1F4" w14:textId="27959E3B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1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worried about having a baby girl (MD1)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br/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gender is not an issue (MD2-8)</w:t>
            </w:r>
          </w:p>
        </w:tc>
      </w:tr>
      <w:tr w:rsidR="00D5159A" w14:paraId="691B6D08" w14:textId="77777777" w:rsidTr="00EC7378">
        <w:tc>
          <w:tcPr>
            <w:tcW w:w="468" w:type="dxa"/>
            <w:vAlign w:val="center"/>
          </w:tcPr>
          <w:p w14:paraId="171EE402" w14:textId="69D52CA8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37</w:t>
            </w:r>
          </w:p>
        </w:tc>
        <w:tc>
          <w:tcPr>
            <w:tcW w:w="2035" w:type="dxa"/>
            <w:vAlign w:val="center"/>
          </w:tcPr>
          <w:p w14:paraId="171DE969" w14:textId="6C11276C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Interaction with the foetus</w:t>
            </w:r>
          </w:p>
        </w:tc>
        <w:tc>
          <w:tcPr>
            <w:tcW w:w="2665" w:type="dxa"/>
          </w:tcPr>
          <w:p w14:paraId="71901BF6" w14:textId="2C15C1BB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3: no interaction</w:t>
            </w:r>
          </w:p>
        </w:tc>
        <w:tc>
          <w:tcPr>
            <w:tcW w:w="3628" w:type="dxa"/>
          </w:tcPr>
          <w:p w14:paraId="1E2AFA81" w14:textId="77777777" w:rsidR="00EC7378" w:rsidRDefault="001D731F" w:rsidP="00EC7378">
            <w:pPr>
              <w:ind w:left="500" w:hangingChars="250" w:hanging="5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lks to the foetus, and rub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r tummy</w:t>
            </w:r>
          </w:p>
          <w:p w14:paraId="4B76E78E" w14:textId="5CBEC8D2" w:rsidR="00771485" w:rsidRPr="00771485" w:rsidRDefault="001D731F" w:rsidP="00EC7378">
            <w:pPr>
              <w:ind w:left="500" w:hangingChars="250" w:hanging="5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MD/PA1)</w:t>
            </w:r>
          </w:p>
          <w:p w14:paraId="2BC0E4E9" w14:textId="77777777" w:rsidR="00771485" w:rsidRDefault="001D731F" w:rsidP="00771485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 xml:space="preserve">the mother and her husband </w:t>
            </w:r>
          </w:p>
          <w:p w14:paraId="408D9CC3" w14:textId="2FEAC57D" w:rsidR="00771485" w:rsidRPr="00771485" w:rsidRDefault="001D731F" w:rsidP="00EC7378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interact with the foetus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(MD/PA2,3)</w:t>
            </w:r>
          </w:p>
        </w:tc>
        <w:tc>
          <w:tcPr>
            <w:tcW w:w="2665" w:type="dxa"/>
          </w:tcPr>
          <w:p w14:paraId="0B16B329" w14:textId="77777777" w:rsidR="00EC7378" w:rsidRDefault="001D731F" w:rsidP="00771485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 xml:space="preserve">little interaction, </w:t>
            </w:r>
          </w:p>
          <w:p w14:paraId="13C3AA00" w14:textId="78E1D78A" w:rsidR="00771485" w:rsidRPr="00771485" w:rsidRDefault="001D731F" w:rsidP="00EC7378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but minimal</w:t>
            </w:r>
          </w:p>
        </w:tc>
        <w:tc>
          <w:tcPr>
            <w:tcW w:w="3855" w:type="dxa"/>
          </w:tcPr>
          <w:p w14:paraId="463A857D" w14:textId="77777777" w:rsidR="00771485" w:rsidRDefault="001D731F" w:rsidP="00771485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minimal interaction (MD3,7)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br/>
              <w:t>1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talks to the infant (MD6)</w:t>
            </w:r>
          </w:p>
          <w:p w14:paraId="4E1FE07B" w14:textId="77777777" w:rsidR="00771485" w:rsidRDefault="001D731F" w:rsidP="00771485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the mother and her husband interacted with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  <w:p w14:paraId="24338FAC" w14:textId="37F3A0E1" w:rsidR="00771485" w:rsidRPr="00771485" w:rsidRDefault="001D731F" w:rsidP="00771485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infants (MD1,2, 4,5,8)</w:t>
            </w:r>
          </w:p>
        </w:tc>
      </w:tr>
      <w:tr w:rsidR="00D5159A" w14:paraId="0B59810C" w14:textId="77777777" w:rsidTr="00EC7378">
        <w:tc>
          <w:tcPr>
            <w:tcW w:w="468" w:type="dxa"/>
            <w:vAlign w:val="center"/>
          </w:tcPr>
          <w:p w14:paraId="5C32CAE9" w14:textId="620079F5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38</w:t>
            </w:r>
          </w:p>
        </w:tc>
        <w:tc>
          <w:tcPr>
            <w:tcW w:w="2035" w:type="dxa"/>
            <w:vAlign w:val="center"/>
          </w:tcPr>
          <w:p w14:paraId="239F21EA" w14:textId="6A28A24D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Practical preparations for the newborn</w:t>
            </w:r>
          </w:p>
        </w:tc>
        <w:tc>
          <w:tcPr>
            <w:tcW w:w="2665" w:type="dxa"/>
          </w:tcPr>
          <w:p w14:paraId="28F014E8" w14:textId="51CBB218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: sufficient </w:t>
            </w:r>
          </w:p>
        </w:tc>
        <w:tc>
          <w:tcPr>
            <w:tcW w:w="3628" w:type="dxa"/>
          </w:tcPr>
          <w:p w14:paraId="461E7769" w14:textId="77777777" w:rsidR="00EC7378" w:rsidRDefault="001D731F" w:rsidP="00EC7378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1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>: s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ufficient practical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preparations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  <w:p w14:paraId="701CC0EE" w14:textId="2B3C5F3D" w:rsidR="00771485" w:rsidRPr="00771485" w:rsidRDefault="001D731F" w:rsidP="00EC7378">
            <w:pPr>
              <w:pStyle w:val="afd"/>
              <w:ind w:firstLineChars="100" w:firstLine="200"/>
              <w:jc w:val="both"/>
              <w:rPr>
                <w:b w:val="0"/>
                <w:bCs w:val="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(MD/PA1-3)</w:t>
            </w:r>
          </w:p>
        </w:tc>
        <w:tc>
          <w:tcPr>
            <w:tcW w:w="2665" w:type="dxa"/>
          </w:tcPr>
          <w:p w14:paraId="45C16193" w14:textId="77777777" w:rsid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s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fficient practical </w:t>
            </w:r>
          </w:p>
          <w:p w14:paraId="3493D6D1" w14:textId="5209319E" w:rsidR="00771485" w:rsidRPr="00771485" w:rsidRDefault="001D731F" w:rsidP="00771485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eparations</w:t>
            </w:r>
          </w:p>
        </w:tc>
        <w:tc>
          <w:tcPr>
            <w:tcW w:w="3855" w:type="dxa"/>
          </w:tcPr>
          <w:p w14:paraId="65F9BDCD" w14:textId="77777777" w:rsid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practical preparations (MD3, 6)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adequate (MD7)</w:t>
            </w:r>
          </w:p>
          <w:p w14:paraId="3CBBCAA2" w14:textId="38F341FB" w:rsidR="00771485" w:rsidRPr="00771485" w:rsidRDefault="001D731F" w:rsidP="00771485">
            <w:pPr>
              <w:jc w:val="both"/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fficient preparations (MD1,2,4,5,8)</w:t>
            </w:r>
          </w:p>
        </w:tc>
      </w:tr>
      <w:tr w:rsidR="00D5159A" w14:paraId="601C4B7C" w14:textId="77777777" w:rsidTr="00EC7378">
        <w:tc>
          <w:tcPr>
            <w:tcW w:w="468" w:type="dxa"/>
            <w:vAlign w:val="center"/>
          </w:tcPr>
          <w:p w14:paraId="03B854D2" w14:textId="4EB8C6FE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39</w:t>
            </w:r>
          </w:p>
        </w:tc>
        <w:tc>
          <w:tcPr>
            <w:tcW w:w="2035" w:type="dxa"/>
            <w:vAlign w:val="center"/>
          </w:tcPr>
          <w:p w14:paraId="519ABD40" w14:textId="013123D2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 xml:space="preserve">Mental and emotional readiness </w:t>
            </w:r>
          </w:p>
        </w:tc>
        <w:tc>
          <w:tcPr>
            <w:tcW w:w="2665" w:type="dxa"/>
          </w:tcPr>
          <w:p w14:paraId="38319E53" w14:textId="77777777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: unacceptable, didn't know </w:t>
            </w:r>
          </w:p>
          <w:p w14:paraId="27B82EEE" w14:textId="1C20FA5E" w:rsidR="00771485" w:rsidRPr="00771485" w:rsidRDefault="001D731F" w:rsidP="00771485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w to go on living</w:t>
            </w:r>
          </w:p>
        </w:tc>
        <w:tc>
          <w:tcPr>
            <w:tcW w:w="3628" w:type="dxa"/>
          </w:tcPr>
          <w:p w14:paraId="3665A6A6" w14:textId="77777777" w:rsidR="00EC7378" w:rsidRDefault="001D731F" w:rsidP="00EC7378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gines fun but also worries a lot</w:t>
            </w:r>
          </w:p>
          <w:p w14:paraId="25D7F10A" w14:textId="04CFE3DF" w:rsidR="00771485" w:rsidRPr="00771485" w:rsidRDefault="001D731F" w:rsidP="00EC7378">
            <w:pPr>
              <w:ind w:firstLineChars="50" w:firstLine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MDPA2)   </w:t>
            </w:r>
          </w:p>
          <w:p w14:paraId="604C633C" w14:textId="5CA72859" w:rsidR="00771485" w:rsidRDefault="001D731F" w:rsidP="00EC7378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oks forward with pleasure (MD/PA3)</w:t>
            </w:r>
          </w:p>
          <w:p w14:paraId="483D8DA0" w14:textId="77777777" w:rsidR="00EC7378" w:rsidRDefault="001D731F" w:rsidP="00EC7378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ends a lot of time imagining a happy</w:t>
            </w:r>
          </w:p>
          <w:p w14:paraId="5E288E30" w14:textId="7C6F0BFD" w:rsidR="00771485" w:rsidRPr="00771485" w:rsidRDefault="001D731F" w:rsidP="00EC7378">
            <w:pPr>
              <w:ind w:firstLineChars="50" w:firstLine="10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lif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th her newborn</w:t>
            </w:r>
            <w:r w:rsidR="00EC73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MD/PA1)</w:t>
            </w:r>
          </w:p>
        </w:tc>
        <w:tc>
          <w:tcPr>
            <w:tcW w:w="2665" w:type="dxa"/>
          </w:tcPr>
          <w:p w14:paraId="72F7619B" w14:textId="77777777" w:rsidR="00EC7378" w:rsidRDefault="001D731F" w:rsidP="00EC7378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1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 xml:space="preserve">imagines very little fun and </w:t>
            </w:r>
          </w:p>
          <w:p w14:paraId="3D16424D" w14:textId="5368B512" w:rsidR="00771485" w:rsidRPr="00771485" w:rsidRDefault="001D731F" w:rsidP="00EC7378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a lot of worry</w:t>
            </w:r>
          </w:p>
        </w:tc>
        <w:tc>
          <w:tcPr>
            <w:tcW w:w="3855" w:type="dxa"/>
          </w:tcPr>
          <w:p w14:paraId="7FC0364D" w14:textId="0BF036B7" w:rsid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es not think about the baby (MD4,6)</w:t>
            </w:r>
          </w:p>
          <w:p w14:paraId="0ACE05E3" w14:textId="77777777" w:rsidR="00EC7378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oks forward with pleasure (MD1-3)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magines with pleasure, worries a lot </w:t>
            </w:r>
          </w:p>
          <w:p w14:paraId="1DB9130B" w14:textId="180B7682" w:rsidR="00771485" w:rsidRPr="00771485" w:rsidRDefault="001D731F" w:rsidP="00EC7378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MD5,7)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nsely occupied with fantasies (MD8)</w:t>
            </w:r>
          </w:p>
        </w:tc>
      </w:tr>
      <w:tr w:rsidR="00D5159A" w14:paraId="1A9A55A2" w14:textId="77777777" w:rsidTr="00EC7378">
        <w:tc>
          <w:tcPr>
            <w:tcW w:w="468" w:type="dxa"/>
            <w:vAlign w:val="center"/>
          </w:tcPr>
          <w:p w14:paraId="2B9B9D49" w14:textId="5537D8F3" w:rsidR="00771485" w:rsidRPr="001361F5" w:rsidRDefault="001D731F" w:rsidP="00771485">
            <w:pPr>
              <w:pStyle w:val="afd"/>
              <w:rPr>
                <w:i/>
                <w:iCs/>
                <w:color w:val="000000"/>
                <w:sz w:val="20"/>
                <w:szCs w:val="20"/>
              </w:rPr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40</w:t>
            </w:r>
          </w:p>
        </w:tc>
        <w:tc>
          <w:tcPr>
            <w:tcW w:w="2035" w:type="dxa"/>
            <w:vAlign w:val="center"/>
          </w:tcPr>
          <w:p w14:paraId="0BEDC6ED" w14:textId="5A8ABBD1" w:rsidR="00771485" w:rsidRPr="001361F5" w:rsidRDefault="001D731F" w:rsidP="00771485">
            <w:pPr>
              <w:pStyle w:val="afd"/>
              <w:rPr>
                <w:color w:val="000000"/>
                <w:sz w:val="20"/>
                <w:szCs w:val="20"/>
              </w:rPr>
            </w:pPr>
            <w:r w:rsidRPr="001361F5">
              <w:rPr>
                <w:color w:val="000000"/>
                <w:sz w:val="20"/>
                <w:szCs w:val="20"/>
              </w:rPr>
              <w:t>Foetal abuse</w:t>
            </w:r>
          </w:p>
        </w:tc>
        <w:tc>
          <w:tcPr>
            <w:tcW w:w="2665" w:type="dxa"/>
          </w:tcPr>
          <w:p w14:paraId="3BF525F3" w14:textId="66B3F0D6" w:rsidR="00771485" w:rsidRPr="00771485" w:rsidRDefault="001D731F" w:rsidP="00771485">
            <w:pPr>
              <w:ind w:left="100" w:hangingChars="50" w:hanging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: no harm to the baby</w:t>
            </w:r>
          </w:p>
        </w:tc>
        <w:tc>
          <w:tcPr>
            <w:tcW w:w="3628" w:type="dxa"/>
          </w:tcPr>
          <w:p w14:paraId="46BDA96D" w14:textId="1882F3A2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EC73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foetal abuse (MD/PA1-3)</w:t>
            </w:r>
          </w:p>
        </w:tc>
        <w:tc>
          <w:tcPr>
            <w:tcW w:w="2665" w:type="dxa"/>
          </w:tcPr>
          <w:p w14:paraId="7519A5BE" w14:textId="23DD7B69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no foetal abuse</w:t>
            </w:r>
          </w:p>
        </w:tc>
        <w:tc>
          <w:tcPr>
            <w:tcW w:w="3855" w:type="dxa"/>
          </w:tcPr>
          <w:p w14:paraId="73F8607B" w14:textId="4EFE31F1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eastAsia="ＭＳ Ｐゴシック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eastAsia="ＭＳ Ｐゴシック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foetal abuse (</w:t>
            </w:r>
            <w:r w:rsidRPr="00771485">
              <w:rPr>
                <w:rFonts w:ascii="Times New Roman" w:eastAsia="ＭＳ Ｐゴシック" w:hAnsi="Times New Roman" w:cs="Times New Roman"/>
                <w:color w:val="000000"/>
                <w:sz w:val="20"/>
                <w:szCs w:val="20"/>
              </w:rPr>
              <w:t>MD1-8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</w:tbl>
    <w:p w14:paraId="1CEB3153" w14:textId="77777777" w:rsidR="00771485" w:rsidRDefault="001D731F" w:rsidP="00771485">
      <w:pPr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ERPA: Emotional Rejection and mild Pathological anger, MD/PA: Mild disorder and Pathological anger, NB/IFA: Normal Bonding and Infant focused anxiety, MD: Mild disorder</w:t>
      </w:r>
    </w:p>
    <w:p w14:paraId="7056C715" w14:textId="77777777" w:rsidR="00771485" w:rsidRPr="000D466F" w:rsidRDefault="001D731F" w:rsidP="00771485">
      <w:pPr>
        <w:rPr>
          <w:rFonts w:ascii="Times New Roman" w:hAnsi="Times New Roman" w:cs="Times New Roman"/>
          <w:i/>
          <w:iCs/>
          <w:sz w:val="20"/>
          <w:szCs w:val="20"/>
          <w:lang w:val="fr-FR"/>
        </w:rPr>
      </w:pPr>
      <w:proofErr w:type="gramStart"/>
      <w:r w:rsidRPr="000D466F">
        <w:rPr>
          <w:rFonts w:ascii="Times New Roman" w:hAnsi="Times New Roman" w:cs="Times New Roman"/>
          <w:i/>
          <w:iCs/>
          <w:sz w:val="20"/>
          <w:szCs w:val="20"/>
          <w:lang w:val="fr-FR"/>
        </w:rPr>
        <w:t>DV:</w:t>
      </w:r>
      <w:proofErr w:type="gramEnd"/>
      <w:r w:rsidRPr="000D466F">
        <w:rPr>
          <w:rFonts w:ascii="Times New Roman" w:hAnsi="Times New Roman" w:cs="Times New Roman"/>
          <w:i/>
          <w:iCs/>
          <w:sz w:val="20"/>
          <w:szCs w:val="20"/>
          <w:lang w:val="fr-FR"/>
        </w:rPr>
        <w:t xml:space="preserve"> Domestic Violence</w:t>
      </w:r>
    </w:p>
    <w:p w14:paraId="6D7F15AF" w14:textId="77777777" w:rsidR="00900B53" w:rsidRPr="000D466F" w:rsidRDefault="00900B53" w:rsidP="00F71312">
      <w:pPr>
        <w:pStyle w:val="afd"/>
        <w:rPr>
          <w:lang w:val="fr-FR"/>
        </w:rPr>
      </w:pPr>
    </w:p>
    <w:p w14:paraId="3DB93D9D" w14:textId="77777777" w:rsidR="00900B53" w:rsidRPr="000D466F" w:rsidRDefault="00900B53" w:rsidP="00F71312">
      <w:pPr>
        <w:pStyle w:val="afd"/>
        <w:rPr>
          <w:lang w:val="fr-FR"/>
        </w:rPr>
      </w:pPr>
    </w:p>
    <w:p w14:paraId="041929E9" w14:textId="77777777" w:rsidR="001E7744" w:rsidRPr="000D466F" w:rsidRDefault="001E7744" w:rsidP="00F71312">
      <w:pPr>
        <w:pStyle w:val="afd"/>
        <w:rPr>
          <w:lang w:val="fr-FR"/>
        </w:rPr>
      </w:pPr>
    </w:p>
    <w:p w14:paraId="195B8555" w14:textId="77777777" w:rsidR="00900B53" w:rsidRPr="000D466F" w:rsidRDefault="00900B53" w:rsidP="00F71312">
      <w:pPr>
        <w:pStyle w:val="afd"/>
        <w:rPr>
          <w:lang w:val="fr-FR"/>
        </w:rPr>
      </w:pPr>
    </w:p>
    <w:p w14:paraId="3C41C627" w14:textId="77777777" w:rsidR="00EC7378" w:rsidRPr="000D466F" w:rsidRDefault="00EC7378" w:rsidP="00F71312">
      <w:pPr>
        <w:pStyle w:val="afd"/>
        <w:rPr>
          <w:lang w:val="fr-FR"/>
        </w:rPr>
      </w:pPr>
    </w:p>
    <w:p w14:paraId="4EFC8B12" w14:textId="77777777" w:rsidR="00EC7378" w:rsidRPr="000D466F" w:rsidRDefault="00EC7378" w:rsidP="00F71312">
      <w:pPr>
        <w:pStyle w:val="afd"/>
        <w:rPr>
          <w:lang w:val="fr-FR"/>
        </w:rPr>
      </w:pPr>
    </w:p>
    <w:p w14:paraId="6D6837C4" w14:textId="77777777" w:rsidR="00EC7378" w:rsidRPr="000D466F" w:rsidRDefault="00EC7378" w:rsidP="00F71312">
      <w:pPr>
        <w:pStyle w:val="afd"/>
        <w:rPr>
          <w:lang w:val="fr-FR"/>
        </w:rPr>
      </w:pPr>
    </w:p>
    <w:p w14:paraId="733A813B" w14:textId="77777777" w:rsidR="00900B53" w:rsidRPr="000D466F" w:rsidRDefault="00900B53" w:rsidP="00F71312">
      <w:pPr>
        <w:pStyle w:val="afd"/>
        <w:rPr>
          <w:lang w:val="fr-FR"/>
        </w:rPr>
      </w:pPr>
    </w:p>
    <w:p w14:paraId="1778966B" w14:textId="77777777" w:rsidR="00900B53" w:rsidRPr="000D466F" w:rsidRDefault="00900B53" w:rsidP="00F71312">
      <w:pPr>
        <w:pStyle w:val="afd"/>
        <w:rPr>
          <w:lang w:val="fr-FR"/>
        </w:rPr>
      </w:pPr>
    </w:p>
    <w:p w14:paraId="1811CC2B" w14:textId="77777777" w:rsidR="00900B53" w:rsidRPr="000D466F" w:rsidRDefault="00900B53" w:rsidP="00F71312">
      <w:pPr>
        <w:pStyle w:val="afd"/>
        <w:rPr>
          <w:lang w:val="fr-FR"/>
        </w:rPr>
      </w:pPr>
    </w:p>
    <w:p w14:paraId="08EF6D0A" w14:textId="77777777" w:rsidR="00900B53" w:rsidRPr="000D466F" w:rsidRDefault="00900B53" w:rsidP="00F71312">
      <w:pPr>
        <w:pStyle w:val="afd"/>
        <w:rPr>
          <w:lang w:val="fr-FR"/>
        </w:rPr>
      </w:pPr>
    </w:p>
    <w:p w14:paraId="3FCC92DE" w14:textId="77777777" w:rsidR="00771485" w:rsidRPr="000D466F" w:rsidRDefault="00771485" w:rsidP="00771485">
      <w:pPr>
        <w:pStyle w:val="afd"/>
        <w:rPr>
          <w:lang w:val="fr-FR"/>
        </w:rPr>
      </w:pPr>
    </w:p>
    <w:p w14:paraId="319D4698" w14:textId="1B62D234" w:rsidR="001D731F" w:rsidRPr="000D466F" w:rsidRDefault="000D466F" w:rsidP="00771485">
      <w:pPr>
        <w:pStyle w:val="afd"/>
        <w:rPr>
          <w:lang w:val="fr-FR"/>
        </w:rPr>
      </w:pPr>
      <w:r>
        <w:t>Supplemental</w:t>
      </w:r>
      <w:r w:rsidR="001D731F" w:rsidRPr="000D466F">
        <w:rPr>
          <w:lang w:val="fr-FR"/>
        </w:rPr>
        <w:t xml:space="preserve"> file</w:t>
      </w:r>
    </w:p>
    <w:p w14:paraId="262B2950" w14:textId="0DF44BE8" w:rsidR="00771485" w:rsidRPr="00771485" w:rsidRDefault="001D731F" w:rsidP="00771485">
      <w:pPr>
        <w:pStyle w:val="afd"/>
      </w:pPr>
      <w:r>
        <w:t>T</w:t>
      </w:r>
      <w:r w:rsidRPr="00DF238E">
        <w:t xml:space="preserve">able </w:t>
      </w:r>
      <w:r>
        <w:t>3. Interview results</w:t>
      </w:r>
      <w:r w:rsidRPr="00900B53">
        <w:rPr>
          <w:iCs/>
          <w:color w:val="000000"/>
          <w:sz w:val="20"/>
          <w:szCs w:val="20"/>
        </w:rPr>
        <w:t xml:space="preserve"> </w:t>
      </w:r>
      <w:r w:rsidR="000D466F">
        <w:rPr>
          <w:iCs/>
          <w:color w:val="000000"/>
          <w:sz w:val="20"/>
          <w:szCs w:val="20"/>
        </w:rPr>
        <w:t>postnatally</w:t>
      </w:r>
      <w:r w:rsidR="000D466F">
        <w:t xml:space="preserve"> INFANT</w:t>
      </w:r>
      <w:r w:rsidRPr="001361F5">
        <w:rPr>
          <w:rFonts w:eastAsia="ＭＳ Ｐゴシック"/>
          <w:i/>
          <w:color w:val="000000"/>
          <w:sz w:val="20"/>
          <w:szCs w:val="20"/>
        </w:rPr>
        <w:t xml:space="preserve"> CHARACTERISTICS AND MATERNAL INVOLVEMENT IN CA</w:t>
      </w:r>
      <w:r>
        <w:rPr>
          <w:rFonts w:eastAsia="ＭＳ Ｐゴシック"/>
          <w:i/>
          <w:color w:val="000000"/>
          <w:sz w:val="20"/>
          <w:szCs w:val="20"/>
        </w:rPr>
        <w:t>RE</w:t>
      </w:r>
    </w:p>
    <w:tbl>
      <w:tblPr>
        <w:tblStyle w:val="af3"/>
        <w:tblW w:w="15316" w:type="dxa"/>
        <w:tblLook w:val="04A0" w:firstRow="1" w:lastRow="0" w:firstColumn="1" w:lastColumn="0" w:noHBand="0" w:noVBand="1"/>
      </w:tblPr>
      <w:tblGrid>
        <w:gridCol w:w="468"/>
        <w:gridCol w:w="2035"/>
        <w:gridCol w:w="2665"/>
        <w:gridCol w:w="3628"/>
        <w:gridCol w:w="2665"/>
        <w:gridCol w:w="3855"/>
      </w:tblGrid>
      <w:tr w:rsidR="00D5159A" w14:paraId="4A2860AF" w14:textId="77777777" w:rsidTr="00F77D17">
        <w:tc>
          <w:tcPr>
            <w:tcW w:w="468" w:type="dxa"/>
          </w:tcPr>
          <w:p w14:paraId="60DCB3A8" w14:textId="77777777" w:rsidR="00771485" w:rsidRDefault="00771485" w:rsidP="00D05ECE">
            <w:pPr>
              <w:pStyle w:val="afd"/>
            </w:pPr>
          </w:p>
        </w:tc>
        <w:tc>
          <w:tcPr>
            <w:tcW w:w="2035" w:type="dxa"/>
          </w:tcPr>
          <w:p w14:paraId="0DE52CD2" w14:textId="77777777" w:rsidR="00771485" w:rsidRDefault="00771485" w:rsidP="00D05ECE">
            <w:pPr>
              <w:pStyle w:val="afd"/>
            </w:pPr>
          </w:p>
        </w:tc>
        <w:tc>
          <w:tcPr>
            <w:tcW w:w="2665" w:type="dxa"/>
          </w:tcPr>
          <w:p w14:paraId="2BF52046" w14:textId="77777777" w:rsidR="00771485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ER/PA</w:t>
            </w:r>
          </w:p>
        </w:tc>
        <w:tc>
          <w:tcPr>
            <w:tcW w:w="3628" w:type="dxa"/>
          </w:tcPr>
          <w:p w14:paraId="75E3E8CE" w14:textId="77777777" w:rsidR="00771485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iCs/>
                <w:color w:val="000000"/>
                <w:sz w:val="20"/>
                <w:szCs w:val="20"/>
              </w:rPr>
              <w:t>MD/PA 1-3</w:t>
            </w:r>
          </w:p>
        </w:tc>
        <w:tc>
          <w:tcPr>
            <w:tcW w:w="2665" w:type="dxa"/>
          </w:tcPr>
          <w:p w14:paraId="43671CB3" w14:textId="77777777" w:rsidR="00771485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NB/IFA</w:t>
            </w:r>
          </w:p>
        </w:tc>
        <w:tc>
          <w:tcPr>
            <w:tcW w:w="3855" w:type="dxa"/>
          </w:tcPr>
          <w:p w14:paraId="65C4CE39" w14:textId="77777777" w:rsidR="00771485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MD 1-8</w:t>
            </w:r>
          </w:p>
        </w:tc>
      </w:tr>
      <w:tr w:rsidR="00D5159A" w14:paraId="4CC550F4" w14:textId="77777777" w:rsidTr="00F77D17">
        <w:tc>
          <w:tcPr>
            <w:tcW w:w="468" w:type="dxa"/>
          </w:tcPr>
          <w:p w14:paraId="0A11FCB5" w14:textId="77777777" w:rsidR="00771485" w:rsidRDefault="001D731F" w:rsidP="00D05ECE">
            <w:pPr>
              <w:pStyle w:val="afd"/>
            </w:pPr>
            <w:r w:rsidRPr="001361F5">
              <w:rPr>
                <w:rFonts w:hint="eastAsia"/>
                <w:i/>
                <w:iCs/>
                <w:color w:val="000000"/>
                <w:sz w:val="20"/>
                <w:szCs w:val="20"/>
              </w:rPr>
              <w:t>№</w:t>
            </w:r>
            <w:r w:rsidRPr="001361F5">
              <w:rPr>
                <w:i/>
                <w:iCs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035" w:type="dxa"/>
          </w:tcPr>
          <w:p w14:paraId="6F186B24" w14:textId="77777777" w:rsidR="00771485" w:rsidRDefault="001D731F" w:rsidP="00D05ECE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Items of the Interview</w:t>
            </w:r>
          </w:p>
        </w:tc>
        <w:tc>
          <w:tcPr>
            <w:tcW w:w="2665" w:type="dxa"/>
          </w:tcPr>
          <w:p w14:paraId="16D3378C" w14:textId="77777777" w:rsidR="00771485" w:rsidRPr="00900B53" w:rsidRDefault="001D731F" w:rsidP="00D05ECE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3628" w:type="dxa"/>
          </w:tcPr>
          <w:p w14:paraId="4006A5E4" w14:textId="77777777" w:rsidR="00771485" w:rsidRPr="00900B53" w:rsidRDefault="001D731F" w:rsidP="00D05ECE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2665" w:type="dxa"/>
          </w:tcPr>
          <w:p w14:paraId="5A16DFDD" w14:textId="77777777" w:rsidR="00771485" w:rsidRDefault="001D731F" w:rsidP="00D05ECE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3855" w:type="dxa"/>
          </w:tcPr>
          <w:p w14:paraId="3A96F86D" w14:textId="77777777" w:rsidR="00771485" w:rsidRDefault="001D731F" w:rsidP="00D05ECE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</w:tr>
      <w:tr w:rsidR="00D5159A" w14:paraId="751D69B8" w14:textId="77777777" w:rsidTr="00F77D17">
        <w:tc>
          <w:tcPr>
            <w:tcW w:w="468" w:type="dxa"/>
            <w:vAlign w:val="center"/>
          </w:tcPr>
          <w:p w14:paraId="48BF74EF" w14:textId="2CBB9953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58</w:t>
            </w:r>
          </w:p>
        </w:tc>
        <w:tc>
          <w:tcPr>
            <w:tcW w:w="2035" w:type="dxa"/>
            <w:vAlign w:val="center"/>
          </w:tcPr>
          <w:p w14:paraId="73F5DBEC" w14:textId="76D251F9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Baby's temperament</w:t>
            </w:r>
          </w:p>
        </w:tc>
        <w:tc>
          <w:tcPr>
            <w:tcW w:w="2665" w:type="dxa"/>
          </w:tcPr>
          <w:p w14:paraId="2DD50379" w14:textId="77777777" w:rsidR="00F77D17" w:rsidRDefault="001D731F" w:rsidP="00F77D17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0: </w:t>
            </w:r>
            <w:r w:rsidR="00771485" w:rsidRPr="00EC73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ries at night, </w:t>
            </w:r>
            <w:r w:rsidR="00771485"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ut easy to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3A02EA8A" w14:textId="7540F4DA" w:rsidR="00771485" w:rsidRPr="00771485" w:rsidRDefault="001D731F" w:rsidP="00F77D17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othe</w:t>
            </w:r>
          </w:p>
        </w:tc>
        <w:tc>
          <w:tcPr>
            <w:tcW w:w="3628" w:type="dxa"/>
          </w:tcPr>
          <w:p w14:paraId="50596432" w14:textId="1065AA49" w:rsidR="00F77D17" w:rsidRDefault="001D731F" w:rsidP="00F77D17">
            <w:pPr>
              <w:pStyle w:val="afd"/>
              <w:jc w:val="both"/>
              <w:rPr>
                <w:b w:val="0"/>
                <w:bCs w:val="0"/>
                <w:sz w:val="20"/>
                <w:szCs w:val="2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3</w:t>
            </w:r>
            <w:r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sz w:val="20"/>
                <w:szCs w:val="20"/>
              </w:rPr>
              <w:t>difficult baby (MD/PA3)</w:t>
            </w:r>
          </w:p>
          <w:p w14:paraId="1CEC8913" w14:textId="13247133" w:rsidR="00771485" w:rsidRPr="00771485" w:rsidRDefault="001D731F" w:rsidP="00F77D17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2</w:t>
            </w:r>
            <w:r w:rsidR="00EC7378"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sz w:val="20"/>
                <w:szCs w:val="20"/>
              </w:rPr>
              <w:t>screams a lot</w:t>
            </w:r>
            <w:r w:rsidR="00F77D17">
              <w:rPr>
                <w:b w:val="0"/>
                <w:bCs w:val="0"/>
                <w:sz w:val="20"/>
                <w:szCs w:val="20"/>
              </w:rPr>
              <w:t>,</w:t>
            </w:r>
            <w:r w:rsidRPr="00771485">
              <w:rPr>
                <w:b w:val="0"/>
                <w:bCs w:val="0"/>
                <w:sz w:val="20"/>
                <w:szCs w:val="20"/>
              </w:rPr>
              <w:t xml:space="preserve"> can be</w:t>
            </w:r>
            <w:r w:rsidR="00EC7378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sz w:val="20"/>
                <w:szCs w:val="20"/>
              </w:rPr>
              <w:t>pacified (MD/PA1)</w:t>
            </w:r>
            <w:r w:rsidRPr="00771485">
              <w:rPr>
                <w:b w:val="0"/>
                <w:bCs w:val="0"/>
                <w:sz w:val="20"/>
                <w:szCs w:val="20"/>
              </w:rPr>
              <w:br/>
              <w:t>0</w:t>
            </w:r>
            <w:r w:rsidR="00EC7378"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sz w:val="20"/>
                <w:szCs w:val="20"/>
              </w:rPr>
              <w:t xml:space="preserve">easy baby (MD/PA2) </w:t>
            </w:r>
          </w:p>
        </w:tc>
        <w:tc>
          <w:tcPr>
            <w:tcW w:w="2665" w:type="dxa"/>
          </w:tcPr>
          <w:p w14:paraId="3E2F51F4" w14:textId="77777777" w:rsidR="00F77D17" w:rsidRDefault="001D731F" w:rsidP="00771485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screams a lot, but can be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  <w:p w14:paraId="395368AE" w14:textId="421F19D8" w:rsidR="00771485" w:rsidRPr="00771485" w:rsidRDefault="001D731F" w:rsidP="00F77D17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pacified</w:t>
            </w:r>
          </w:p>
        </w:tc>
        <w:tc>
          <w:tcPr>
            <w:tcW w:w="3855" w:type="dxa"/>
          </w:tcPr>
          <w:p w14:paraId="0EEEA059" w14:textId="77777777" w:rsidR="00F77D17" w:rsidRDefault="001D731F" w:rsidP="00F77D17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: screams a lot but can be pacified (MD2)</w:t>
            </w: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 xml:space="preserve">1: some difficulties, wakeful at night, cries a </w:t>
            </w:r>
          </w:p>
          <w:p w14:paraId="6ABCE0A0" w14:textId="2661BF24" w:rsidR="00771485" w:rsidRDefault="001D731F" w:rsidP="00F77D17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t,</w:t>
            </w:r>
            <w:r w:rsid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ut easy to soothe (MD5,7,8)</w:t>
            </w:r>
          </w:p>
          <w:p w14:paraId="2D0A098E" w14:textId="6B0252FB" w:rsidR="00F77D17" w:rsidRPr="00F77D17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: cries but easy to soothe (MD1,3,4,6)</w:t>
            </w:r>
          </w:p>
        </w:tc>
      </w:tr>
      <w:tr w:rsidR="00D5159A" w14:paraId="34B234AE" w14:textId="77777777" w:rsidTr="00F77D17">
        <w:tc>
          <w:tcPr>
            <w:tcW w:w="468" w:type="dxa"/>
            <w:vAlign w:val="center"/>
          </w:tcPr>
          <w:p w14:paraId="046DAF95" w14:textId="73A934A9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59</w:t>
            </w:r>
          </w:p>
        </w:tc>
        <w:tc>
          <w:tcPr>
            <w:tcW w:w="2035" w:type="dxa"/>
            <w:vAlign w:val="center"/>
          </w:tcPr>
          <w:p w14:paraId="7EF5A4CB" w14:textId="2C91DD82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Other problems with baby</w:t>
            </w:r>
          </w:p>
        </w:tc>
        <w:tc>
          <w:tcPr>
            <w:tcW w:w="2665" w:type="dxa"/>
          </w:tcPr>
          <w:p w14:paraId="4009554C" w14:textId="77777777" w:rsidR="00F77D17" w:rsidRDefault="001D731F" w:rsidP="00F77D17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 w:rsidR="00EC73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 slightly high muscle tone,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4DDCA0DA" w14:textId="7B5326ED" w:rsidR="00771485" w:rsidRPr="00F77D17" w:rsidRDefault="001D731F" w:rsidP="00F77D17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by eczema</w:t>
            </w:r>
          </w:p>
        </w:tc>
        <w:tc>
          <w:tcPr>
            <w:tcW w:w="3628" w:type="dxa"/>
          </w:tcPr>
          <w:p w14:paraId="51BB3356" w14:textId="44B41F9F" w:rsidR="00EC7378" w:rsidRDefault="001D731F" w:rsidP="00771485">
            <w:pPr>
              <w:pStyle w:val="afd"/>
              <w:jc w:val="both"/>
              <w:rPr>
                <w:b w:val="0"/>
                <w:bCs w:val="0"/>
                <w:sz w:val="20"/>
                <w:szCs w:val="2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1</w:t>
            </w:r>
            <w:r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sz w:val="20"/>
                <w:szCs w:val="20"/>
              </w:rPr>
              <w:t>feeding problems, eczema</w:t>
            </w:r>
            <w:r>
              <w:rPr>
                <w:b w:val="0"/>
                <w:bCs w:val="0"/>
                <w:sz w:val="20"/>
                <w:szCs w:val="20"/>
              </w:rPr>
              <w:t>,</w:t>
            </w:r>
            <w:r w:rsidR="00F77D17">
              <w:rPr>
                <w:b w:val="0"/>
                <w:bCs w:val="0"/>
                <w:sz w:val="20"/>
                <w:szCs w:val="20"/>
              </w:rPr>
              <w:t xml:space="preserve"> colic,</w:t>
            </w:r>
          </w:p>
          <w:p w14:paraId="03FA61CF" w14:textId="77777777" w:rsidR="00F77D17" w:rsidRDefault="001D731F" w:rsidP="00F77D17">
            <w:pPr>
              <w:pStyle w:val="afd"/>
              <w:ind w:firstLineChars="100" w:firstLine="200"/>
              <w:jc w:val="both"/>
              <w:rPr>
                <w:b w:val="0"/>
                <w:bCs w:val="0"/>
                <w:sz w:val="20"/>
                <w:szCs w:val="2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suspected hearing impairment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sz w:val="20"/>
                <w:szCs w:val="20"/>
              </w:rPr>
              <w:t>lack of</w:t>
            </w:r>
          </w:p>
          <w:p w14:paraId="663BD520" w14:textId="27B1CB4D" w:rsidR="00771485" w:rsidRPr="00771485" w:rsidRDefault="001D731F" w:rsidP="00F77D17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weight gain</w:t>
            </w:r>
            <w:r w:rsidR="00F77D17">
              <w:rPr>
                <w:b w:val="0"/>
                <w:bCs w:val="0"/>
                <w:sz w:val="20"/>
                <w:szCs w:val="20"/>
              </w:rPr>
              <w:t>,</w:t>
            </w:r>
            <w:r w:rsidRPr="00771485">
              <w:rPr>
                <w:b w:val="0"/>
                <w:bCs w:val="0"/>
                <w:sz w:val="20"/>
                <w:szCs w:val="20"/>
              </w:rPr>
              <w:t xml:space="preserve"> </w:t>
            </w:r>
            <w:r w:rsidR="00EC7378">
              <w:rPr>
                <w:b w:val="0"/>
                <w:bCs w:val="0"/>
                <w:sz w:val="20"/>
                <w:szCs w:val="20"/>
              </w:rPr>
              <w:t>or</w:t>
            </w:r>
            <w:r w:rsidR="00F77D17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sz w:val="20"/>
                <w:szCs w:val="20"/>
              </w:rPr>
              <w:t>nappy rash</w:t>
            </w:r>
            <w:r w:rsidR="00F77D17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sz w:val="20"/>
                <w:szCs w:val="20"/>
              </w:rPr>
              <w:t>(MD/PA1-3)</w:t>
            </w:r>
          </w:p>
        </w:tc>
        <w:tc>
          <w:tcPr>
            <w:tcW w:w="2665" w:type="dxa"/>
          </w:tcPr>
          <w:p w14:paraId="3FFCB86C" w14:textId="1A390B37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o problems </w:t>
            </w:r>
          </w:p>
          <w:p w14:paraId="3EA3D4DD" w14:textId="5F61A4D0" w:rsidR="00771485" w:rsidRPr="00771485" w:rsidRDefault="00771485" w:rsidP="00771485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55" w:type="dxa"/>
          </w:tcPr>
          <w:p w14:paraId="69EF9DC0" w14:textId="77777777" w:rsidR="00F77D17" w:rsidRDefault="001D731F" w:rsidP="00F77D17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: no problems (MD1,4,6,7)</w:t>
            </w: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 xml:space="preserve">1: cries at night, feeding problems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leep</w:t>
            </w: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l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18FCC8DB" w14:textId="07AF44D0" w:rsidR="00771485" w:rsidRPr="00F77D17" w:rsidRDefault="001D731F" w:rsidP="00F77D17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y, eczema (MD2,3,5,8)</w:t>
            </w:r>
          </w:p>
        </w:tc>
      </w:tr>
      <w:tr w:rsidR="00D5159A" w14:paraId="5B11A74B" w14:textId="77777777" w:rsidTr="00F77D17">
        <w:trPr>
          <w:trHeight w:val="850"/>
        </w:trPr>
        <w:tc>
          <w:tcPr>
            <w:tcW w:w="468" w:type="dxa"/>
            <w:vAlign w:val="center"/>
          </w:tcPr>
          <w:p w14:paraId="339BB6C0" w14:textId="50980C53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0</w:t>
            </w:r>
          </w:p>
        </w:tc>
        <w:tc>
          <w:tcPr>
            <w:tcW w:w="2035" w:type="dxa"/>
            <w:vAlign w:val="center"/>
          </w:tcPr>
          <w:p w14:paraId="77BEBEC9" w14:textId="33FC6A57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Infant development</w:t>
            </w:r>
          </w:p>
        </w:tc>
        <w:tc>
          <w:tcPr>
            <w:tcW w:w="2665" w:type="dxa"/>
          </w:tcPr>
          <w:p w14:paraId="6BAA1975" w14:textId="09083731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1</w:t>
            </w:r>
            <w:r w:rsidR="00EC7378"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normal</w:t>
            </w:r>
          </w:p>
        </w:tc>
        <w:tc>
          <w:tcPr>
            <w:tcW w:w="3628" w:type="dxa"/>
          </w:tcPr>
          <w:p w14:paraId="3D44AA9C" w14:textId="5A243AA7" w:rsidR="00771485" w:rsidRPr="00771485" w:rsidRDefault="001D731F" w:rsidP="00EC7378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1</w:t>
            </w:r>
            <w:r w:rsidR="00EC7378"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sz w:val="20"/>
                <w:szCs w:val="20"/>
              </w:rPr>
              <w:t>normal (MD/PA1-3)</w:t>
            </w:r>
          </w:p>
        </w:tc>
        <w:tc>
          <w:tcPr>
            <w:tcW w:w="2665" w:type="dxa"/>
          </w:tcPr>
          <w:p w14:paraId="0E52019C" w14:textId="1BDB0014" w:rsidR="00771485" w:rsidRPr="00771485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1</w:t>
            </w:r>
            <w:r w:rsidR="00F77D17"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normal</w:t>
            </w:r>
          </w:p>
        </w:tc>
        <w:tc>
          <w:tcPr>
            <w:tcW w:w="3855" w:type="dxa"/>
          </w:tcPr>
          <w:p w14:paraId="7B147677" w14:textId="2FBDA8F3" w:rsidR="00771485" w:rsidRPr="00F77D17" w:rsidRDefault="001D731F" w:rsidP="00771485">
            <w:pPr>
              <w:pStyle w:val="afd"/>
              <w:jc w:val="both"/>
              <w:rPr>
                <w:b w:val="0"/>
                <w:bCs w:val="0"/>
              </w:rPr>
            </w:pPr>
            <w:r w:rsidRPr="00F77D17">
              <w:rPr>
                <w:b w:val="0"/>
                <w:bCs w:val="0"/>
                <w:color w:val="000000"/>
                <w:sz w:val="20"/>
                <w:szCs w:val="20"/>
              </w:rPr>
              <w:t>1</w:t>
            </w:r>
            <w:r w:rsidR="00F77D17" w:rsidRPr="00F77D17"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F77D17">
              <w:rPr>
                <w:b w:val="0"/>
                <w:bCs w:val="0"/>
                <w:color w:val="000000"/>
                <w:sz w:val="20"/>
                <w:szCs w:val="20"/>
              </w:rPr>
              <w:t>normal (MD1- 8)</w:t>
            </w:r>
          </w:p>
        </w:tc>
      </w:tr>
      <w:tr w:rsidR="00D5159A" w14:paraId="06CCCF85" w14:textId="77777777" w:rsidTr="00F77D17">
        <w:tc>
          <w:tcPr>
            <w:tcW w:w="468" w:type="dxa"/>
            <w:vAlign w:val="center"/>
          </w:tcPr>
          <w:p w14:paraId="4F4BD005" w14:textId="0864493C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1</w:t>
            </w:r>
          </w:p>
        </w:tc>
        <w:tc>
          <w:tcPr>
            <w:tcW w:w="2035" w:type="dxa"/>
            <w:vAlign w:val="center"/>
          </w:tcPr>
          <w:p w14:paraId="2A783F9C" w14:textId="40CCF984" w:rsidR="00771485" w:rsidRDefault="001D731F" w:rsidP="00771485">
            <w:pPr>
              <w:pStyle w:val="afd"/>
            </w:pPr>
            <w:r w:rsidRPr="001361F5">
              <w:rPr>
                <w:color w:val="000000"/>
                <w:sz w:val="18"/>
                <w:szCs w:val="18"/>
              </w:rPr>
              <w:t>Mother's involvement in infant care</w:t>
            </w:r>
          </w:p>
        </w:tc>
        <w:tc>
          <w:tcPr>
            <w:tcW w:w="2665" w:type="dxa"/>
          </w:tcPr>
          <w:p w14:paraId="4F208CBE" w14:textId="77777777" w:rsidR="00F77D17" w:rsidRDefault="001D731F" w:rsidP="00F77D17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 w:rsidR="00EC7378"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 xml:space="preserve">shared the baby's care with </w:t>
            </w:r>
          </w:p>
          <w:p w14:paraId="622D1DCF" w14:textId="5883B0C0" w:rsidR="00771485" w:rsidRPr="00771485" w:rsidRDefault="001D731F" w:rsidP="00F77D17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her</w:t>
            </w:r>
            <w:r w:rsidR="00F77D17"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own mother</w:t>
            </w:r>
          </w:p>
        </w:tc>
        <w:tc>
          <w:tcPr>
            <w:tcW w:w="3628" w:type="dxa"/>
          </w:tcPr>
          <w:p w14:paraId="03091F06" w14:textId="77777777" w:rsidR="00F77D17" w:rsidRDefault="001D731F" w:rsidP="00F77D17">
            <w:pPr>
              <w:pStyle w:val="afd"/>
              <w:jc w:val="both"/>
              <w:rPr>
                <w:b w:val="0"/>
                <w:bCs w:val="0"/>
                <w:sz w:val="20"/>
                <w:szCs w:val="2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2</w:t>
            </w:r>
            <w:r w:rsidR="00EC7378"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sz w:val="20"/>
                <w:szCs w:val="20"/>
              </w:rPr>
              <w:t>shared baby care with her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sz w:val="20"/>
                <w:szCs w:val="20"/>
              </w:rPr>
              <w:t>mother</w:t>
            </w:r>
          </w:p>
          <w:p w14:paraId="44B5F0CC" w14:textId="47F5B4F5" w:rsidR="00771485" w:rsidRPr="00EC7378" w:rsidRDefault="001D731F" w:rsidP="00F77D17">
            <w:pPr>
              <w:pStyle w:val="afd"/>
              <w:jc w:val="both"/>
              <w:rPr>
                <w:b w:val="0"/>
                <w:bCs w:val="0"/>
                <w:sz w:val="20"/>
                <w:szCs w:val="2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 xml:space="preserve"> </w:t>
            </w:r>
            <w:r w:rsidR="00F77D17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sz w:val="20"/>
                <w:szCs w:val="20"/>
              </w:rPr>
              <w:t>(MD/PA1)</w:t>
            </w:r>
            <w:r w:rsidRPr="00771485">
              <w:rPr>
                <w:b w:val="0"/>
                <w:bCs w:val="0"/>
                <w:sz w:val="20"/>
                <w:szCs w:val="20"/>
              </w:rPr>
              <w:br/>
              <w:t>0</w:t>
            </w:r>
            <w:r w:rsidR="00EC7378"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sz w:val="20"/>
                <w:szCs w:val="20"/>
              </w:rPr>
              <w:t>participants did babycare</w:t>
            </w:r>
            <w:r w:rsidR="00EC7378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771485">
              <w:rPr>
                <w:b w:val="0"/>
                <w:bCs w:val="0"/>
                <w:sz w:val="20"/>
                <w:szCs w:val="20"/>
              </w:rPr>
              <w:t>(MD/PA2,3)</w:t>
            </w:r>
          </w:p>
        </w:tc>
        <w:tc>
          <w:tcPr>
            <w:tcW w:w="2665" w:type="dxa"/>
          </w:tcPr>
          <w:p w14:paraId="41615E13" w14:textId="77777777" w:rsidR="00F77D17" w:rsidRDefault="001D731F" w:rsidP="00771485">
            <w:pPr>
              <w:pStyle w:val="afd"/>
              <w:jc w:val="both"/>
              <w:rPr>
                <w:b w:val="0"/>
                <w:bCs w:val="0"/>
                <w:sz w:val="20"/>
                <w:szCs w:val="2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0</w:t>
            </w:r>
            <w:r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sz w:val="20"/>
                <w:szCs w:val="20"/>
              </w:rPr>
              <w:t>mother does most of the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</w:p>
          <w:p w14:paraId="12E3AADD" w14:textId="4F62D658" w:rsidR="00771485" w:rsidRPr="00771485" w:rsidRDefault="001D731F" w:rsidP="00F77D17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sz w:val="20"/>
                <w:szCs w:val="20"/>
              </w:rPr>
              <w:t>baby care</w:t>
            </w:r>
          </w:p>
        </w:tc>
        <w:tc>
          <w:tcPr>
            <w:tcW w:w="3855" w:type="dxa"/>
          </w:tcPr>
          <w:p w14:paraId="62488817" w14:textId="77777777" w:rsidR="00F77D17" w:rsidRDefault="001D731F" w:rsidP="00771485">
            <w:pPr>
              <w:ind w:left="400" w:hangingChars="200" w:hanging="4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: shares the baby care with her husband or </w:t>
            </w:r>
          </w:p>
          <w:p w14:paraId="6296AEFF" w14:textId="2883C5D0" w:rsidR="00771485" w:rsidRPr="00F77D17" w:rsidRDefault="001D731F" w:rsidP="00F77D17">
            <w:pPr>
              <w:ind w:leftChars="100" w:left="420" w:hangingChars="100" w:hanging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family members (MD1,3,4,6)</w:t>
            </w:r>
          </w:p>
          <w:p w14:paraId="041077B3" w14:textId="1A28D400" w:rsidR="00771485" w:rsidRPr="00F77D17" w:rsidRDefault="001D731F" w:rsidP="00F77D17">
            <w:pPr>
              <w:pStyle w:val="afd"/>
              <w:jc w:val="both"/>
              <w:rPr>
                <w:b w:val="0"/>
                <w:bCs w:val="0"/>
              </w:rPr>
            </w:pPr>
            <w:r w:rsidRPr="00F77D17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 w:rsidR="00F77D17" w:rsidRPr="00F77D17"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F77D17">
              <w:rPr>
                <w:b w:val="0"/>
                <w:bCs w:val="0"/>
                <w:color w:val="000000"/>
                <w:sz w:val="20"/>
                <w:szCs w:val="20"/>
              </w:rPr>
              <w:t xml:space="preserve">normal involvement (MD2,5,7,8) </w:t>
            </w:r>
          </w:p>
        </w:tc>
      </w:tr>
      <w:tr w:rsidR="00D5159A" w14:paraId="4706F744" w14:textId="77777777" w:rsidTr="00F77D17">
        <w:tc>
          <w:tcPr>
            <w:tcW w:w="468" w:type="dxa"/>
            <w:vAlign w:val="center"/>
          </w:tcPr>
          <w:p w14:paraId="7A41CB59" w14:textId="4B6AE780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2</w:t>
            </w:r>
          </w:p>
        </w:tc>
        <w:tc>
          <w:tcPr>
            <w:tcW w:w="2035" w:type="dxa"/>
            <w:vAlign w:val="center"/>
          </w:tcPr>
          <w:p w14:paraId="492311B6" w14:textId="35F684CB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 xml:space="preserve">Mother's emotional over-involvement </w:t>
            </w:r>
          </w:p>
        </w:tc>
        <w:tc>
          <w:tcPr>
            <w:tcW w:w="2665" w:type="dxa"/>
          </w:tcPr>
          <w:p w14:paraId="616B6109" w14:textId="4B533D9F" w:rsidR="00771485" w:rsidRPr="00771485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EC73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over-involvement</w:t>
            </w:r>
          </w:p>
        </w:tc>
        <w:tc>
          <w:tcPr>
            <w:tcW w:w="3628" w:type="dxa"/>
          </w:tcPr>
          <w:p w14:paraId="7381CCC8" w14:textId="53614852" w:rsidR="00F77D17" w:rsidRDefault="001D731F" w:rsidP="00F77D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771485" w:rsidRPr="00771485">
              <w:rPr>
                <w:rFonts w:ascii="Times New Roman" w:hAnsi="Times New Roman" w:cs="Times New Roman"/>
                <w:sz w:val="20"/>
                <w:szCs w:val="20"/>
              </w:rPr>
              <w:t>sometimes gives up her meal to</w:t>
            </w:r>
          </w:p>
          <w:p w14:paraId="31A01E8A" w14:textId="1399B7CB" w:rsidR="00771485" w:rsidRDefault="001D731F" w:rsidP="00F77D17">
            <w:pPr>
              <w:ind w:firstLineChars="50" w:firstLine="10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sz w:val="20"/>
                <w:szCs w:val="20"/>
              </w:rPr>
              <w:t xml:space="preserve"> meet her baby's needs</w:t>
            </w:r>
            <w:r w:rsidR="00F77D1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71485">
              <w:rPr>
                <w:rFonts w:ascii="Times New Roman" w:hAnsi="Times New Roman" w:cs="Times New Roman"/>
                <w:sz w:val="20"/>
                <w:szCs w:val="20"/>
              </w:rPr>
              <w:t>(MD/PA1,3)</w:t>
            </w:r>
          </w:p>
          <w:p w14:paraId="3066B4F0" w14:textId="5C74F9FE" w:rsidR="00F77D17" w:rsidRPr="00F77D17" w:rsidRDefault="001D731F" w:rsidP="00F77D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sz w:val="20"/>
                <w:szCs w:val="20"/>
              </w:rPr>
              <w:t>no over-involvement (MD/PA2)</w:t>
            </w:r>
          </w:p>
        </w:tc>
        <w:tc>
          <w:tcPr>
            <w:tcW w:w="2665" w:type="dxa"/>
          </w:tcPr>
          <w:p w14:paraId="56690C7A" w14:textId="31859673" w:rsidR="00771485" w:rsidRPr="00771485" w:rsidRDefault="001D731F" w:rsidP="00F77D17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over-involvement</w:t>
            </w:r>
          </w:p>
        </w:tc>
        <w:tc>
          <w:tcPr>
            <w:tcW w:w="3855" w:type="dxa"/>
          </w:tcPr>
          <w:p w14:paraId="722315C4" w14:textId="1682F117" w:rsidR="00771485" w:rsidRPr="00F77D17" w:rsidRDefault="001D731F" w:rsidP="00771485">
            <w:pPr>
              <w:jc w:val="both"/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F77D17"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over-involvement (MD1-8)</w:t>
            </w:r>
          </w:p>
        </w:tc>
      </w:tr>
      <w:tr w:rsidR="00D5159A" w14:paraId="7006F31F" w14:textId="77777777" w:rsidTr="00F77D17">
        <w:tc>
          <w:tcPr>
            <w:tcW w:w="468" w:type="dxa"/>
            <w:vAlign w:val="center"/>
          </w:tcPr>
          <w:p w14:paraId="7148B74E" w14:textId="3D356288" w:rsidR="00771485" w:rsidRDefault="001D731F" w:rsidP="00771485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3</w:t>
            </w:r>
          </w:p>
        </w:tc>
        <w:tc>
          <w:tcPr>
            <w:tcW w:w="2035" w:type="dxa"/>
            <w:vAlign w:val="center"/>
          </w:tcPr>
          <w:p w14:paraId="0DAD0FBE" w14:textId="7979B737" w:rsidR="00771485" w:rsidRDefault="001D731F" w:rsidP="00771485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Quality of emotional involvement</w:t>
            </w:r>
          </w:p>
        </w:tc>
        <w:tc>
          <w:tcPr>
            <w:tcW w:w="2665" w:type="dxa"/>
          </w:tcPr>
          <w:p w14:paraId="0FCCE39A" w14:textId="77777777" w:rsidR="00EC7378" w:rsidRDefault="001D731F" w:rsidP="00EC7378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a</w:t>
            </w: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omplete lack of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49DB28CA" w14:textId="347F397B" w:rsidR="00771485" w:rsidRPr="00771485" w:rsidRDefault="001D731F" w:rsidP="00EC7378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ffectionate involvement</w:t>
            </w:r>
          </w:p>
        </w:tc>
        <w:tc>
          <w:tcPr>
            <w:tcW w:w="3628" w:type="dxa"/>
          </w:tcPr>
          <w:p w14:paraId="4879DA4F" w14:textId="77777777" w:rsidR="00F77D17" w:rsidRDefault="001D731F" w:rsidP="00F77D1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: </w:t>
            </w:r>
            <w:r w:rsidR="00771485" w:rsidRPr="00771485">
              <w:rPr>
                <w:rFonts w:ascii="Times New Roman" w:hAnsi="Times New Roman" w:cs="Times New Roman"/>
                <w:sz w:val="20"/>
                <w:szCs w:val="20"/>
              </w:rPr>
              <w:t>enjoys a cuddle or enjoy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71485" w:rsidRPr="00771485">
              <w:rPr>
                <w:rFonts w:ascii="Times New Roman" w:hAnsi="Times New Roman" w:cs="Times New Roman"/>
                <w:sz w:val="20"/>
                <w:szCs w:val="20"/>
              </w:rPr>
              <w:t>interacting</w:t>
            </w:r>
          </w:p>
          <w:p w14:paraId="34DC2F1E" w14:textId="05B8EB3C" w:rsidR="00771485" w:rsidRPr="00771485" w:rsidRDefault="001D731F" w:rsidP="00F77D17">
            <w:pPr>
              <w:ind w:firstLineChars="50" w:firstLine="10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1485">
              <w:rPr>
                <w:rFonts w:ascii="Times New Roman" w:hAnsi="Times New Roman" w:cs="Times New Roman"/>
                <w:sz w:val="20"/>
                <w:szCs w:val="20"/>
              </w:rPr>
              <w:t xml:space="preserve"> when the</w:t>
            </w:r>
            <w:r w:rsidRPr="00771485">
              <w:rPr>
                <w:rStyle w:val="afe"/>
              </w:rPr>
              <w:t xml:space="preserve"> </w:t>
            </w:r>
            <w:r w:rsidRPr="00771485">
              <w:rPr>
                <w:rFonts w:ascii="Times New Roman" w:hAnsi="Times New Roman" w:cs="Times New Roman"/>
                <w:sz w:val="20"/>
                <w:szCs w:val="20"/>
              </w:rPr>
              <w:t>baby is</w:t>
            </w:r>
            <w:r w:rsidR="00EC737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71485">
              <w:rPr>
                <w:rFonts w:ascii="Times New Roman" w:hAnsi="Times New Roman" w:cs="Times New Roman"/>
                <w:sz w:val="20"/>
                <w:szCs w:val="20"/>
              </w:rPr>
              <w:t>sleeping (MD/PA1-3)</w:t>
            </w:r>
          </w:p>
        </w:tc>
        <w:tc>
          <w:tcPr>
            <w:tcW w:w="2665" w:type="dxa"/>
          </w:tcPr>
          <w:p w14:paraId="7565C7E5" w14:textId="77777777" w:rsidR="00F77D17" w:rsidRDefault="001D731F" w:rsidP="00F77D17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1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lack of cuddling, puts the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  <w:p w14:paraId="4189D421" w14:textId="77777777" w:rsidR="00F77D17" w:rsidRDefault="001D731F" w:rsidP="00F77D17">
            <w:pPr>
              <w:pStyle w:val="afd"/>
              <w:ind w:firstLineChars="100" w:firstLine="200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 xml:space="preserve">baby in a cradle to </w:t>
            </w:r>
            <w:proofErr w:type="gramStart"/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prevent</w:t>
            </w:r>
            <w:proofErr w:type="gramEnd"/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  <w:p w14:paraId="227AA606" w14:textId="12898A42" w:rsidR="00771485" w:rsidRPr="00771485" w:rsidRDefault="001D731F" w:rsidP="00F77D17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771485">
              <w:rPr>
                <w:b w:val="0"/>
                <w:bCs w:val="0"/>
                <w:color w:val="000000"/>
                <w:sz w:val="20"/>
                <w:szCs w:val="20"/>
              </w:rPr>
              <w:t>crying</w:t>
            </w:r>
          </w:p>
        </w:tc>
        <w:tc>
          <w:tcPr>
            <w:tcW w:w="3855" w:type="dxa"/>
          </w:tcPr>
          <w:p w14:paraId="657CD1EF" w14:textId="77777777" w:rsidR="00F77D17" w:rsidRDefault="001D731F" w:rsidP="00771485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: a little enjoyment (MD1,4)</w:t>
            </w: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0: enjoy playing and interacting with the baby</w:t>
            </w:r>
          </w:p>
          <w:p w14:paraId="6CB828ED" w14:textId="42056EEA" w:rsidR="00771485" w:rsidRPr="00F77D17" w:rsidRDefault="001D731F" w:rsidP="00F77D17">
            <w:pPr>
              <w:ind w:firstLineChars="50" w:firstLine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77D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MD2,3,5,6,7,8)</w:t>
            </w:r>
          </w:p>
        </w:tc>
      </w:tr>
    </w:tbl>
    <w:p w14:paraId="5AA8C725" w14:textId="77777777" w:rsidR="00771485" w:rsidRDefault="001D731F" w:rsidP="00771485">
      <w:pPr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ERPA: Emotional Rejection and mild Pathological anger, MD/PA: Mild disorder and Pathological anger, NB/IFA: Normal Bonding and Infant focused anxiety, MD: Mild disorder</w:t>
      </w:r>
    </w:p>
    <w:p w14:paraId="13747704" w14:textId="77777777" w:rsidR="00771485" w:rsidRDefault="00771485" w:rsidP="00771485">
      <w:pPr>
        <w:pStyle w:val="afd"/>
      </w:pPr>
    </w:p>
    <w:p w14:paraId="29B11676" w14:textId="77777777" w:rsidR="00B04CF9" w:rsidRDefault="00B04CF9" w:rsidP="00771485">
      <w:pPr>
        <w:pStyle w:val="afd"/>
      </w:pPr>
    </w:p>
    <w:p w14:paraId="5CE36B86" w14:textId="77777777" w:rsidR="00B04CF9" w:rsidRDefault="00B04CF9" w:rsidP="00771485">
      <w:pPr>
        <w:pStyle w:val="afd"/>
      </w:pPr>
    </w:p>
    <w:p w14:paraId="06886FFF" w14:textId="77777777" w:rsidR="00B04CF9" w:rsidRDefault="00B04CF9" w:rsidP="00771485">
      <w:pPr>
        <w:pStyle w:val="afd"/>
      </w:pPr>
    </w:p>
    <w:p w14:paraId="36FF777A" w14:textId="77777777" w:rsidR="00B04CF9" w:rsidRDefault="00B04CF9" w:rsidP="00771485">
      <w:pPr>
        <w:pStyle w:val="afd"/>
      </w:pPr>
    </w:p>
    <w:p w14:paraId="242EBE7A" w14:textId="77777777" w:rsidR="00B04CF9" w:rsidRDefault="00B04CF9" w:rsidP="00771485">
      <w:pPr>
        <w:pStyle w:val="afd"/>
      </w:pPr>
    </w:p>
    <w:p w14:paraId="3F764071" w14:textId="77777777" w:rsidR="00B04CF9" w:rsidRDefault="00B04CF9" w:rsidP="00771485">
      <w:pPr>
        <w:pStyle w:val="afd"/>
      </w:pPr>
    </w:p>
    <w:p w14:paraId="41855780" w14:textId="77777777" w:rsidR="00B04CF9" w:rsidRDefault="00B04CF9" w:rsidP="00771485">
      <w:pPr>
        <w:pStyle w:val="afd"/>
      </w:pPr>
    </w:p>
    <w:p w14:paraId="0545F659" w14:textId="77777777" w:rsidR="00B04CF9" w:rsidRDefault="00B04CF9" w:rsidP="00771485">
      <w:pPr>
        <w:pStyle w:val="afd"/>
      </w:pPr>
    </w:p>
    <w:p w14:paraId="24471019" w14:textId="77777777" w:rsidR="00B04CF9" w:rsidRDefault="00B04CF9" w:rsidP="00771485">
      <w:pPr>
        <w:pStyle w:val="afd"/>
      </w:pPr>
    </w:p>
    <w:p w14:paraId="48438457" w14:textId="77777777" w:rsidR="00B04CF9" w:rsidRDefault="00B04CF9" w:rsidP="00771485">
      <w:pPr>
        <w:pStyle w:val="afd"/>
      </w:pPr>
    </w:p>
    <w:p w14:paraId="5B2153EE" w14:textId="77777777" w:rsidR="00B04CF9" w:rsidRDefault="00B04CF9" w:rsidP="00771485">
      <w:pPr>
        <w:pStyle w:val="afd"/>
      </w:pPr>
    </w:p>
    <w:p w14:paraId="6D42C02B" w14:textId="77777777" w:rsidR="001E7744" w:rsidRDefault="001E7744" w:rsidP="00771485">
      <w:pPr>
        <w:pStyle w:val="afd"/>
      </w:pPr>
    </w:p>
    <w:p w14:paraId="486D44D8" w14:textId="77777777" w:rsidR="00B04CF9" w:rsidRDefault="00B04CF9" w:rsidP="00771485">
      <w:pPr>
        <w:pStyle w:val="afd"/>
      </w:pPr>
    </w:p>
    <w:p w14:paraId="778F1074" w14:textId="77777777" w:rsidR="00B04CF9" w:rsidRDefault="00B04CF9" w:rsidP="00771485">
      <w:pPr>
        <w:pStyle w:val="afd"/>
      </w:pPr>
    </w:p>
    <w:p w14:paraId="62A2D071" w14:textId="77777777" w:rsidR="00B04CF9" w:rsidRDefault="00B04CF9" w:rsidP="00771485">
      <w:pPr>
        <w:pStyle w:val="afd"/>
      </w:pPr>
    </w:p>
    <w:p w14:paraId="176F4844" w14:textId="78525511" w:rsidR="001D731F" w:rsidRDefault="001D731F" w:rsidP="00B04CF9">
      <w:pPr>
        <w:pStyle w:val="afd"/>
      </w:pPr>
      <w:r>
        <w:t>Supplemental file</w:t>
      </w:r>
    </w:p>
    <w:p w14:paraId="5CB42A83" w14:textId="73EB511A" w:rsidR="00B04CF9" w:rsidRPr="00771485" w:rsidRDefault="001D731F" w:rsidP="00B04CF9">
      <w:pPr>
        <w:pStyle w:val="afd"/>
      </w:pPr>
      <w:r>
        <w:t xml:space="preserve"> T</w:t>
      </w:r>
      <w:r w:rsidRPr="00DF238E">
        <w:t xml:space="preserve">able </w:t>
      </w:r>
      <w:r>
        <w:t>4. Interview results</w:t>
      </w:r>
      <w:r w:rsidRPr="00900B53">
        <w:rPr>
          <w:iCs/>
          <w:color w:val="000000"/>
          <w:sz w:val="20"/>
          <w:szCs w:val="20"/>
        </w:rPr>
        <w:t xml:space="preserve"> </w:t>
      </w:r>
      <w:r w:rsidR="000D466F">
        <w:rPr>
          <w:iCs/>
          <w:color w:val="000000"/>
          <w:sz w:val="20"/>
          <w:szCs w:val="20"/>
        </w:rPr>
        <w:t>postnatally</w:t>
      </w:r>
      <w:r w:rsidR="000D466F">
        <w:t xml:space="preserve"> MOTHER’S</w:t>
      </w:r>
      <w:r w:rsidRPr="001361F5">
        <w:rPr>
          <w:i/>
          <w:sz w:val="20"/>
          <w:szCs w:val="20"/>
        </w:rPr>
        <w:t xml:space="preserve"> EMOTIONAL RESPONSE TO HER INFANT</w:t>
      </w:r>
    </w:p>
    <w:tbl>
      <w:tblPr>
        <w:tblStyle w:val="af3"/>
        <w:tblW w:w="15316" w:type="dxa"/>
        <w:tblLook w:val="04A0" w:firstRow="1" w:lastRow="0" w:firstColumn="1" w:lastColumn="0" w:noHBand="0" w:noVBand="1"/>
      </w:tblPr>
      <w:tblGrid>
        <w:gridCol w:w="468"/>
        <w:gridCol w:w="2035"/>
        <w:gridCol w:w="2665"/>
        <w:gridCol w:w="3628"/>
        <w:gridCol w:w="2665"/>
        <w:gridCol w:w="3855"/>
      </w:tblGrid>
      <w:tr w:rsidR="00D5159A" w14:paraId="0E70C57A" w14:textId="77777777" w:rsidTr="00D05ECE">
        <w:tc>
          <w:tcPr>
            <w:tcW w:w="468" w:type="dxa"/>
          </w:tcPr>
          <w:p w14:paraId="06CFC3E0" w14:textId="77777777" w:rsidR="00B04CF9" w:rsidRDefault="00B04CF9" w:rsidP="00D05ECE">
            <w:pPr>
              <w:pStyle w:val="afd"/>
            </w:pPr>
          </w:p>
        </w:tc>
        <w:tc>
          <w:tcPr>
            <w:tcW w:w="2035" w:type="dxa"/>
          </w:tcPr>
          <w:p w14:paraId="6B9A2B82" w14:textId="77777777" w:rsidR="00B04CF9" w:rsidRDefault="00B04CF9" w:rsidP="00D05ECE">
            <w:pPr>
              <w:pStyle w:val="afd"/>
            </w:pPr>
          </w:p>
        </w:tc>
        <w:tc>
          <w:tcPr>
            <w:tcW w:w="2665" w:type="dxa"/>
          </w:tcPr>
          <w:p w14:paraId="148410D7" w14:textId="77777777" w:rsidR="00B04CF9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ER/PA</w:t>
            </w:r>
          </w:p>
        </w:tc>
        <w:tc>
          <w:tcPr>
            <w:tcW w:w="3628" w:type="dxa"/>
          </w:tcPr>
          <w:p w14:paraId="2986D043" w14:textId="77777777" w:rsidR="00B04CF9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iCs/>
                <w:color w:val="000000"/>
                <w:sz w:val="20"/>
                <w:szCs w:val="20"/>
              </w:rPr>
              <w:t>MD/PA 1-3</w:t>
            </w:r>
          </w:p>
        </w:tc>
        <w:tc>
          <w:tcPr>
            <w:tcW w:w="2665" w:type="dxa"/>
          </w:tcPr>
          <w:p w14:paraId="33F0711C" w14:textId="77777777" w:rsidR="00B04CF9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NB/IFA</w:t>
            </w:r>
          </w:p>
        </w:tc>
        <w:tc>
          <w:tcPr>
            <w:tcW w:w="3855" w:type="dxa"/>
          </w:tcPr>
          <w:p w14:paraId="2A2FFFB0" w14:textId="77777777" w:rsidR="00B04CF9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MD 1-8</w:t>
            </w:r>
          </w:p>
        </w:tc>
      </w:tr>
      <w:tr w:rsidR="00D5159A" w14:paraId="6FC89FA4" w14:textId="77777777" w:rsidTr="00D05ECE">
        <w:tc>
          <w:tcPr>
            <w:tcW w:w="468" w:type="dxa"/>
          </w:tcPr>
          <w:p w14:paraId="17549830" w14:textId="77777777" w:rsidR="00B04CF9" w:rsidRDefault="001D731F" w:rsidP="00D05ECE">
            <w:pPr>
              <w:pStyle w:val="afd"/>
            </w:pPr>
            <w:r w:rsidRPr="001361F5">
              <w:rPr>
                <w:rFonts w:hint="eastAsia"/>
                <w:i/>
                <w:iCs/>
                <w:color w:val="000000"/>
                <w:sz w:val="20"/>
                <w:szCs w:val="20"/>
              </w:rPr>
              <w:t>№</w:t>
            </w:r>
            <w:r w:rsidRPr="001361F5">
              <w:rPr>
                <w:i/>
                <w:iCs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035" w:type="dxa"/>
          </w:tcPr>
          <w:p w14:paraId="235F2C20" w14:textId="77777777" w:rsidR="00B04CF9" w:rsidRDefault="001D731F" w:rsidP="00D05ECE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Items of the Interview</w:t>
            </w:r>
          </w:p>
        </w:tc>
        <w:tc>
          <w:tcPr>
            <w:tcW w:w="2665" w:type="dxa"/>
          </w:tcPr>
          <w:p w14:paraId="152C946E" w14:textId="77777777" w:rsidR="00B04CF9" w:rsidRPr="00900B53" w:rsidRDefault="001D731F" w:rsidP="00D05ECE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3628" w:type="dxa"/>
          </w:tcPr>
          <w:p w14:paraId="6A46FA67" w14:textId="77777777" w:rsidR="00B04CF9" w:rsidRPr="00900B53" w:rsidRDefault="001D731F" w:rsidP="00D05ECE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2665" w:type="dxa"/>
          </w:tcPr>
          <w:p w14:paraId="40013555" w14:textId="77777777" w:rsidR="00B04CF9" w:rsidRDefault="001D731F" w:rsidP="00D05ECE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3855" w:type="dxa"/>
          </w:tcPr>
          <w:p w14:paraId="0967D7A6" w14:textId="77777777" w:rsidR="00B04CF9" w:rsidRDefault="001D731F" w:rsidP="00D05ECE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</w:tr>
      <w:tr w:rsidR="00D5159A" w14:paraId="22255348" w14:textId="77777777" w:rsidTr="00B04CF9">
        <w:tc>
          <w:tcPr>
            <w:tcW w:w="468" w:type="dxa"/>
            <w:vAlign w:val="center"/>
          </w:tcPr>
          <w:p w14:paraId="7EA15A73" w14:textId="286D2344" w:rsidR="00B04CF9" w:rsidRDefault="001D731F" w:rsidP="00B04CF9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4</w:t>
            </w:r>
          </w:p>
        </w:tc>
        <w:tc>
          <w:tcPr>
            <w:tcW w:w="2035" w:type="dxa"/>
            <w:vAlign w:val="center"/>
          </w:tcPr>
          <w:p w14:paraId="0F17E1FF" w14:textId="47C0CE7E" w:rsidR="00B04CF9" w:rsidRDefault="001D731F" w:rsidP="00B04CF9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Timing of positive feelings for baby</w:t>
            </w:r>
          </w:p>
        </w:tc>
        <w:tc>
          <w:tcPr>
            <w:tcW w:w="2665" w:type="dxa"/>
          </w:tcPr>
          <w:p w14:paraId="63966750" w14:textId="52CD8B7D" w:rsidR="00B04CF9" w:rsidRP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weeks after birth</w:t>
            </w:r>
          </w:p>
        </w:tc>
        <w:tc>
          <w:tcPr>
            <w:tcW w:w="3628" w:type="dxa"/>
          </w:tcPr>
          <w:p w14:paraId="606BD170" w14:textId="77777777" w:rsidR="00B04CF9" w:rsidRP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fore delivery (MD/PA1)</w:t>
            </w:r>
          </w:p>
          <w:p w14:paraId="234EA46F" w14:textId="77777777" w:rsidR="00B04CF9" w:rsidRP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ust after birth (MD/PA2)</w:t>
            </w:r>
          </w:p>
          <w:p w14:paraId="37434AC8" w14:textId="04929E2D" w:rsidR="00B04CF9" w:rsidRPr="00B04CF9" w:rsidRDefault="001D731F" w:rsidP="00B04CF9">
            <w:pPr>
              <w:pStyle w:val="afd"/>
              <w:jc w:val="both"/>
              <w:rPr>
                <w:b w:val="0"/>
                <w:bCs w:val="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 w:rsidR="000F5A7F">
              <w:rPr>
                <w:b w:val="0"/>
                <w:bCs w:val="0"/>
                <w:color w:val="000000"/>
                <w:sz w:val="20"/>
                <w:szCs w:val="20"/>
              </w:rPr>
              <w:t>–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3 weeks after birth (MD/PA3)</w:t>
            </w:r>
          </w:p>
        </w:tc>
        <w:tc>
          <w:tcPr>
            <w:tcW w:w="2665" w:type="dxa"/>
          </w:tcPr>
          <w:p w14:paraId="195A5FF4" w14:textId="062805BC" w:rsidR="00B04CF9" w:rsidRPr="00B04CF9" w:rsidRDefault="001D731F" w:rsidP="00B04CF9">
            <w:pPr>
              <w:pStyle w:val="afd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  <w:color w:val="000000"/>
                <w:sz w:val="20"/>
                <w:szCs w:val="20"/>
              </w:rPr>
              <w:t>j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ust after birth</w:t>
            </w:r>
          </w:p>
        </w:tc>
        <w:tc>
          <w:tcPr>
            <w:tcW w:w="3855" w:type="dxa"/>
          </w:tcPr>
          <w:p w14:paraId="37E9DEAD" w14:textId="77777777" w:rsidR="00B04CF9" w:rsidRP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fore delivery (MD1,3,5,6,7,8)</w:t>
            </w:r>
          </w:p>
          <w:p w14:paraId="221064AC" w14:textId="77777777" w:rsidR="00B04CF9" w:rsidRP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ust after birth (MD2)</w:t>
            </w:r>
          </w:p>
          <w:p w14:paraId="69F2DB72" w14:textId="77777777" w:rsidR="00B04CF9" w:rsidRP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weeks after birth (MD3)</w:t>
            </w:r>
          </w:p>
          <w:p w14:paraId="0A20A9F8" w14:textId="24D990C3" w:rsidR="00B04CF9" w:rsidRP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month after birth (MD4)</w:t>
            </w:r>
          </w:p>
        </w:tc>
      </w:tr>
      <w:tr w:rsidR="00D5159A" w14:paraId="3E7098BA" w14:textId="77777777" w:rsidTr="00B04CF9">
        <w:tc>
          <w:tcPr>
            <w:tcW w:w="468" w:type="dxa"/>
            <w:vAlign w:val="center"/>
          </w:tcPr>
          <w:p w14:paraId="0CF8AFE0" w14:textId="0BC28743" w:rsidR="00B04CF9" w:rsidRDefault="001D731F" w:rsidP="00B04CF9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5</w:t>
            </w:r>
          </w:p>
        </w:tc>
        <w:tc>
          <w:tcPr>
            <w:tcW w:w="2035" w:type="dxa"/>
            <w:vAlign w:val="center"/>
          </w:tcPr>
          <w:p w14:paraId="3B7FD920" w14:textId="667BF93B" w:rsidR="00B04CF9" w:rsidRDefault="001D731F" w:rsidP="00B04CF9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Feeling of estrangement</w:t>
            </w:r>
          </w:p>
        </w:tc>
        <w:tc>
          <w:tcPr>
            <w:tcW w:w="2665" w:type="dxa"/>
          </w:tcPr>
          <w:p w14:paraId="64AFC3B0" w14:textId="77777777" w:rsid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felt the baby was like an </w:t>
            </w:r>
          </w:p>
          <w:p w14:paraId="0FE4012F" w14:textId="1B714D50" w:rsidR="00B04CF9" w:rsidRPr="00B04CF9" w:rsidRDefault="001D731F" w:rsidP="00B04CF9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'alien'</w:t>
            </w:r>
          </w:p>
        </w:tc>
        <w:tc>
          <w:tcPr>
            <w:tcW w:w="3628" w:type="dxa"/>
          </w:tcPr>
          <w:p w14:paraId="53411AAF" w14:textId="77777777" w:rsidR="00B04CF9" w:rsidRDefault="001D731F" w:rsidP="00B04CF9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feeling of estrangement (MD/PA2)</w:t>
            </w:r>
          </w:p>
          <w:p w14:paraId="3431533C" w14:textId="03A99C32" w:rsidR="003308B2" w:rsidRPr="00B04CF9" w:rsidRDefault="001D731F" w:rsidP="00B04CF9">
            <w:pPr>
              <w:pStyle w:val="afd"/>
              <w:jc w:val="both"/>
              <w:rPr>
                <w:b w:val="0"/>
                <w:bCs w:val="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no feeling of estrangement (MD/PA1,3)</w:t>
            </w:r>
          </w:p>
        </w:tc>
        <w:tc>
          <w:tcPr>
            <w:tcW w:w="2665" w:type="dxa"/>
          </w:tcPr>
          <w:p w14:paraId="021683DB" w14:textId="249AA16A" w:rsidR="00B04CF9" w:rsidRPr="00B04CF9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estrangement (0)</w:t>
            </w:r>
          </w:p>
        </w:tc>
        <w:tc>
          <w:tcPr>
            <w:tcW w:w="3855" w:type="dxa"/>
          </w:tcPr>
          <w:p w14:paraId="469337D7" w14:textId="081A1984" w:rsid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strangement for a short time, until 1 month </w:t>
            </w:r>
          </w:p>
          <w:p w14:paraId="1297012F" w14:textId="77777777" w:rsidR="00B04CF9" w:rsidRDefault="001D731F" w:rsidP="003308B2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</w:t>
            </w:r>
            <w:r w:rsid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week postpartum (MD2-7)</w:t>
            </w:r>
          </w:p>
          <w:p w14:paraId="3C770E69" w14:textId="46152956" w:rsidR="003308B2" w:rsidRPr="00B04CF9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feeling of estrangement (MD1,8)</w:t>
            </w:r>
          </w:p>
        </w:tc>
      </w:tr>
      <w:tr w:rsidR="00D5159A" w14:paraId="40A35605" w14:textId="77777777" w:rsidTr="00B04CF9">
        <w:trPr>
          <w:trHeight w:val="850"/>
        </w:trPr>
        <w:tc>
          <w:tcPr>
            <w:tcW w:w="468" w:type="dxa"/>
            <w:vAlign w:val="center"/>
          </w:tcPr>
          <w:p w14:paraId="009FF576" w14:textId="73A2EC79" w:rsidR="00B04CF9" w:rsidRDefault="001D731F" w:rsidP="00B04CF9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6</w:t>
            </w:r>
          </w:p>
        </w:tc>
        <w:tc>
          <w:tcPr>
            <w:tcW w:w="2035" w:type="dxa"/>
            <w:vAlign w:val="center"/>
          </w:tcPr>
          <w:p w14:paraId="139853D6" w14:textId="39457748" w:rsidR="00B04CF9" w:rsidRDefault="001D731F" w:rsidP="00B04CF9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Nature and strength of feelings for infant (historic)</w:t>
            </w:r>
          </w:p>
        </w:tc>
        <w:tc>
          <w:tcPr>
            <w:tcW w:w="2665" w:type="dxa"/>
          </w:tcPr>
          <w:p w14:paraId="6F241F2E" w14:textId="77777777" w:rsidR="00B04CF9" w:rsidRDefault="001D731F" w:rsidP="00B04CF9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5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 xml:space="preserve">hatred and rejection toward </w:t>
            </w:r>
          </w:p>
          <w:p w14:paraId="55D4F369" w14:textId="7ED2917B" w:rsidR="00B04CF9" w:rsidRPr="00B04CF9" w:rsidRDefault="001D731F" w:rsidP="00B04CF9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the baby</w:t>
            </w:r>
          </w:p>
        </w:tc>
        <w:tc>
          <w:tcPr>
            <w:tcW w:w="3628" w:type="dxa"/>
          </w:tcPr>
          <w:p w14:paraId="52BDE3B8" w14:textId="77777777" w:rsid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stility w/o positive feelings during</w:t>
            </w:r>
          </w:p>
          <w:p w14:paraId="4DAEE0D5" w14:textId="77777777" w:rsidR="00B04CF9" w:rsidRDefault="001D731F" w:rsidP="00B04CF9">
            <w:pPr>
              <w:ind w:firstLineChars="50" w:firstLine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hree weeks after birth (MD/PA3)</w:t>
            </w:r>
          </w:p>
          <w:p w14:paraId="658AF11A" w14:textId="53E27D74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sitive feelings and anger (MD/PA1,2)</w:t>
            </w:r>
          </w:p>
        </w:tc>
        <w:tc>
          <w:tcPr>
            <w:tcW w:w="2665" w:type="dxa"/>
          </w:tcPr>
          <w:p w14:paraId="3E5A1F76" w14:textId="77777777" w:rsidR="003308B2" w:rsidRDefault="001D731F" w:rsidP="00B04CF9">
            <w:pPr>
              <w:pStyle w:val="afd"/>
              <w:jc w:val="both"/>
              <w:rPr>
                <w:b w:val="0"/>
                <w:bCs w:val="0"/>
                <w:sz w:val="20"/>
                <w:szCs w:val="20"/>
              </w:rPr>
            </w:pPr>
            <w:r w:rsidRPr="00B04CF9">
              <w:rPr>
                <w:b w:val="0"/>
                <w:bCs w:val="0"/>
                <w:sz w:val="20"/>
                <w:szCs w:val="20"/>
              </w:rPr>
              <w:t>2</w:t>
            </w:r>
            <w:r>
              <w:rPr>
                <w:b w:val="0"/>
                <w:bCs w:val="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sz w:val="20"/>
                <w:szCs w:val="20"/>
              </w:rPr>
              <w:t xml:space="preserve">felt positive, anxiety, and </w:t>
            </w:r>
          </w:p>
          <w:p w14:paraId="1DD1CF0A" w14:textId="67E2E946" w:rsidR="003308B2" w:rsidRDefault="001D731F" w:rsidP="003308B2">
            <w:pPr>
              <w:pStyle w:val="afd"/>
              <w:ind w:firstLineChars="100" w:firstLine="200"/>
              <w:jc w:val="both"/>
              <w:rPr>
                <w:b w:val="0"/>
                <w:bCs w:val="0"/>
                <w:sz w:val="20"/>
                <w:szCs w:val="20"/>
              </w:rPr>
            </w:pPr>
            <w:r w:rsidRPr="00B04CF9">
              <w:rPr>
                <w:b w:val="0"/>
                <w:bCs w:val="0"/>
                <w:sz w:val="20"/>
                <w:szCs w:val="20"/>
              </w:rPr>
              <w:t xml:space="preserve">desired to give up baby </w:t>
            </w:r>
            <w:proofErr w:type="gramStart"/>
            <w:r w:rsidRPr="00B04CF9">
              <w:rPr>
                <w:b w:val="0"/>
                <w:bCs w:val="0"/>
                <w:sz w:val="20"/>
                <w:szCs w:val="20"/>
              </w:rPr>
              <w:t>care</w:t>
            </w:r>
            <w:proofErr w:type="gramEnd"/>
            <w:r w:rsidRPr="00B04CF9">
              <w:rPr>
                <w:b w:val="0"/>
                <w:bCs w:val="0"/>
                <w:sz w:val="20"/>
                <w:szCs w:val="20"/>
              </w:rPr>
              <w:t xml:space="preserve"> </w:t>
            </w:r>
          </w:p>
          <w:p w14:paraId="1E504E76" w14:textId="5F536836" w:rsidR="00B04CF9" w:rsidRPr="00B04CF9" w:rsidRDefault="001D731F" w:rsidP="003308B2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B04CF9">
              <w:rPr>
                <w:b w:val="0"/>
                <w:bCs w:val="0"/>
                <w:sz w:val="20"/>
                <w:szCs w:val="20"/>
              </w:rPr>
              <w:t>three times</w:t>
            </w:r>
          </w:p>
        </w:tc>
        <w:tc>
          <w:tcPr>
            <w:tcW w:w="3855" w:type="dxa"/>
          </w:tcPr>
          <w:p w14:paraId="09DEBA72" w14:textId="5109ABB3" w:rsidR="00B04CF9" w:rsidRPr="00B04CF9" w:rsidRDefault="001D731F" w:rsidP="00B04CF9">
            <w:pPr>
              <w:pStyle w:val="afd"/>
              <w:jc w:val="both"/>
              <w:rPr>
                <w:b w:val="0"/>
                <w:bCs w:val="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 w:rsidR="003308B2"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equivocal or ambivalent (MD1-8)</w:t>
            </w:r>
          </w:p>
        </w:tc>
      </w:tr>
      <w:tr w:rsidR="00D5159A" w14:paraId="6A6BCBE2" w14:textId="77777777" w:rsidTr="00B04CF9">
        <w:tc>
          <w:tcPr>
            <w:tcW w:w="468" w:type="dxa"/>
            <w:vAlign w:val="center"/>
          </w:tcPr>
          <w:p w14:paraId="5527D6E8" w14:textId="00187A87" w:rsidR="00B04CF9" w:rsidRDefault="001D731F" w:rsidP="00B04CF9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7</w:t>
            </w:r>
          </w:p>
        </w:tc>
        <w:tc>
          <w:tcPr>
            <w:tcW w:w="2035" w:type="dxa"/>
            <w:vAlign w:val="center"/>
          </w:tcPr>
          <w:p w14:paraId="746C5AFE" w14:textId="0222BD9C" w:rsidR="00B04CF9" w:rsidRDefault="001D731F" w:rsidP="00B04CF9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Nature and strength of feelings for infant (present)</w:t>
            </w:r>
          </w:p>
        </w:tc>
        <w:tc>
          <w:tcPr>
            <w:tcW w:w="2665" w:type="dxa"/>
          </w:tcPr>
          <w:p w14:paraId="741C65F7" w14:textId="77777777" w:rsidR="00B04CF9" w:rsidRDefault="001D731F" w:rsidP="00B04CF9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5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 xml:space="preserve">hatred and rejection toward </w:t>
            </w:r>
          </w:p>
          <w:p w14:paraId="1EEC8FEE" w14:textId="161D10DB" w:rsidR="00B04CF9" w:rsidRPr="00B04CF9" w:rsidRDefault="001D731F" w:rsidP="00B04CF9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the baby</w:t>
            </w:r>
          </w:p>
        </w:tc>
        <w:tc>
          <w:tcPr>
            <w:tcW w:w="3628" w:type="dxa"/>
          </w:tcPr>
          <w:p w14:paraId="7DDAE0C2" w14:textId="77777777" w:rsidR="00B04CF9" w:rsidRDefault="001D731F" w:rsidP="00B04CF9">
            <w:pPr>
              <w:ind w:left="200" w:hangingChars="100" w:hanging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sitive feeling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nd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ger,</w:t>
            </w:r>
          </w:p>
          <w:p w14:paraId="4C18A83B" w14:textId="1AE5D2F6" w:rsidR="00B04CF9" w:rsidRPr="00B04CF9" w:rsidRDefault="001D731F" w:rsidP="00B04CF9">
            <w:pPr>
              <w:ind w:leftChars="50" w:left="210" w:hangingChars="50" w:hanging="100"/>
              <w:jc w:val="both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s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ngement (MD/PA1-3)</w:t>
            </w:r>
          </w:p>
        </w:tc>
        <w:tc>
          <w:tcPr>
            <w:tcW w:w="2665" w:type="dxa"/>
          </w:tcPr>
          <w:p w14:paraId="786FBB64" w14:textId="77777777" w:rsidR="003308B2" w:rsidRDefault="001D731F" w:rsidP="003308B2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 xml:space="preserve">felt positive and negative </w:t>
            </w:r>
          </w:p>
          <w:p w14:paraId="28BAC6CD" w14:textId="77777777" w:rsidR="003308B2" w:rsidRDefault="001D731F" w:rsidP="003308B2">
            <w:pPr>
              <w:pStyle w:val="afd"/>
              <w:ind w:firstLineChars="100" w:firstLine="200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 xml:space="preserve">anxiety when left alone with </w:t>
            </w:r>
          </w:p>
          <w:p w14:paraId="7917DC44" w14:textId="1693373C" w:rsidR="00B04CF9" w:rsidRPr="00B04CF9" w:rsidRDefault="001D731F" w:rsidP="003308B2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 xml:space="preserve">her infant </w:t>
            </w:r>
          </w:p>
        </w:tc>
        <w:tc>
          <w:tcPr>
            <w:tcW w:w="3855" w:type="dxa"/>
          </w:tcPr>
          <w:p w14:paraId="0AD6B85F" w14:textId="4E59A2EC" w:rsidR="00B04CF9" w:rsidRPr="00B04CF9" w:rsidRDefault="001D731F" w:rsidP="00B04CF9">
            <w:pPr>
              <w:pStyle w:val="afd"/>
              <w:jc w:val="both"/>
              <w:rPr>
                <w:b w:val="0"/>
                <w:bCs w:val="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 w:rsidR="003308B2"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equivocal or ambivalent (MD1,2,4,5)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br/>
              <w:t>1</w:t>
            </w:r>
            <w:r w:rsidR="003308B2"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 xml:space="preserve">positive (MD3,6,8) </w:t>
            </w:r>
          </w:p>
        </w:tc>
      </w:tr>
      <w:tr w:rsidR="00D5159A" w14:paraId="60AEE381" w14:textId="77777777" w:rsidTr="00B04CF9">
        <w:tc>
          <w:tcPr>
            <w:tcW w:w="468" w:type="dxa"/>
            <w:vAlign w:val="center"/>
          </w:tcPr>
          <w:p w14:paraId="44797FDB" w14:textId="27A1D03B" w:rsidR="00B04CF9" w:rsidRDefault="001D731F" w:rsidP="00B04CF9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8</w:t>
            </w:r>
          </w:p>
        </w:tc>
        <w:tc>
          <w:tcPr>
            <w:tcW w:w="2035" w:type="dxa"/>
            <w:vAlign w:val="center"/>
          </w:tcPr>
          <w:p w14:paraId="042ADDD6" w14:textId="6D25A3C8" w:rsidR="00B04CF9" w:rsidRDefault="001D731F" w:rsidP="00B04CF9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Ideas of transferring care or escaping from maternal duties</w:t>
            </w:r>
          </w:p>
        </w:tc>
        <w:tc>
          <w:tcPr>
            <w:tcW w:w="2665" w:type="dxa"/>
          </w:tcPr>
          <w:p w14:paraId="1C878599" w14:textId="77777777" w:rsid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esire for long-term </w:t>
            </w:r>
          </w:p>
          <w:p w14:paraId="7B8D1615" w14:textId="457E6222" w:rsidR="00B04CF9" w:rsidRPr="00B04CF9" w:rsidRDefault="001D731F" w:rsidP="00B04CF9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stering/adoption</w:t>
            </w:r>
          </w:p>
        </w:tc>
        <w:tc>
          <w:tcPr>
            <w:tcW w:w="3628" w:type="dxa"/>
          </w:tcPr>
          <w:p w14:paraId="1744D24E" w14:textId="659555E8" w:rsidR="00B04CF9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emporary thoughts about transferring </w:t>
            </w:r>
          </w:p>
          <w:p w14:paraId="7ACCAEAE" w14:textId="77777777" w:rsidR="00B04CF9" w:rsidRDefault="001D731F" w:rsidP="003308B2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b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are to others, but didn't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MD/PA3)</w:t>
            </w:r>
          </w:p>
          <w:p w14:paraId="19563BB4" w14:textId="77777777" w:rsid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o thoughts to transfer, but felt trapped </w:t>
            </w:r>
          </w:p>
          <w:p w14:paraId="258207EF" w14:textId="1C3D30D9" w:rsidR="003308B2" w:rsidRPr="00B04CF9" w:rsidRDefault="001D731F" w:rsidP="003308B2">
            <w:pPr>
              <w:ind w:firstLineChars="100" w:firstLine="20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u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 baby care (MD/PA1,2)</w:t>
            </w:r>
          </w:p>
        </w:tc>
        <w:tc>
          <w:tcPr>
            <w:tcW w:w="2665" w:type="dxa"/>
          </w:tcPr>
          <w:p w14:paraId="65E7DB4A" w14:textId="77777777" w:rsidR="003308B2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deas of transferring care </w:t>
            </w:r>
          </w:p>
          <w:p w14:paraId="1784D33E" w14:textId="77777777" w:rsidR="003308B2" w:rsidRDefault="001D731F" w:rsidP="003308B2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ere discussed with </w:t>
            </w:r>
            <w:proofErr w:type="gramStart"/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cial</w:t>
            </w:r>
            <w:proofErr w:type="gramEnd"/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087711ED" w14:textId="0AD48F29" w:rsidR="00B04CF9" w:rsidRPr="00B04CF9" w:rsidRDefault="001D731F" w:rsidP="003308B2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rvices</w:t>
            </w:r>
          </w:p>
        </w:tc>
        <w:tc>
          <w:tcPr>
            <w:tcW w:w="3855" w:type="dxa"/>
          </w:tcPr>
          <w:p w14:paraId="0C4A3847" w14:textId="64A5C8AD" w:rsid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nsferring care to others for short time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FE59FE8" w14:textId="77777777" w:rsidR="00B04CF9" w:rsidRDefault="001D731F" w:rsidP="003308B2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MD2,4,5)</w:t>
            </w:r>
          </w:p>
          <w:p w14:paraId="5AF76A1E" w14:textId="07346180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thoughts to transfer (MD1,3,6,7,8)</w:t>
            </w:r>
          </w:p>
        </w:tc>
      </w:tr>
      <w:tr w:rsidR="00D5159A" w14:paraId="3CFD3CB6" w14:textId="77777777" w:rsidTr="00B04CF9">
        <w:tc>
          <w:tcPr>
            <w:tcW w:w="468" w:type="dxa"/>
            <w:vAlign w:val="center"/>
          </w:tcPr>
          <w:p w14:paraId="305AA734" w14:textId="72A4D664" w:rsidR="00B04CF9" w:rsidRDefault="001D731F" w:rsidP="00B04CF9">
            <w:pPr>
              <w:pStyle w:val="afd"/>
            </w:pPr>
            <w:r w:rsidRPr="001361F5">
              <w:rPr>
                <w:i/>
                <w:iCs/>
                <w:color w:val="000000"/>
                <w:sz w:val="16"/>
                <w:szCs w:val="20"/>
              </w:rPr>
              <w:t>169</w:t>
            </w:r>
          </w:p>
        </w:tc>
        <w:tc>
          <w:tcPr>
            <w:tcW w:w="2035" w:type="dxa"/>
            <w:vAlign w:val="center"/>
          </w:tcPr>
          <w:p w14:paraId="20CD397A" w14:textId="7C349888" w:rsidR="00B04CF9" w:rsidRDefault="001D731F" w:rsidP="00B04CF9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Fantasies of infant loss</w:t>
            </w:r>
          </w:p>
        </w:tc>
        <w:tc>
          <w:tcPr>
            <w:tcW w:w="2665" w:type="dxa"/>
          </w:tcPr>
          <w:p w14:paraId="5C4450ED" w14:textId="77777777" w:rsidR="00B04CF9" w:rsidRDefault="001D731F" w:rsidP="00B04CF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ished something had </w:t>
            </w:r>
          </w:p>
          <w:p w14:paraId="3BA7D94A" w14:textId="77777777" w:rsidR="00B04CF9" w:rsidRDefault="001D731F" w:rsidP="00B04CF9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ppened to the baby to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EB95C2B" w14:textId="396D92DC" w:rsidR="00B04CF9" w:rsidRPr="00B04CF9" w:rsidRDefault="001D731F" w:rsidP="00B04CF9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ake it disappear </w:t>
            </w:r>
          </w:p>
        </w:tc>
        <w:tc>
          <w:tcPr>
            <w:tcW w:w="3628" w:type="dxa"/>
          </w:tcPr>
          <w:p w14:paraId="2F4CC6C7" w14:textId="53D10B58" w:rsidR="00B04CF9" w:rsidRPr="00B04CF9" w:rsidRDefault="001D731F" w:rsidP="003308B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such ideas (MD/PA1-3)</w:t>
            </w:r>
          </w:p>
        </w:tc>
        <w:tc>
          <w:tcPr>
            <w:tcW w:w="2665" w:type="dxa"/>
          </w:tcPr>
          <w:p w14:paraId="21B2CE96" w14:textId="34297122" w:rsidR="00B04CF9" w:rsidRPr="00B04CF9" w:rsidRDefault="001D731F" w:rsidP="003308B2">
            <w:pPr>
              <w:pStyle w:val="afd"/>
              <w:jc w:val="both"/>
              <w:rPr>
                <w:b w:val="0"/>
                <w:bCs w:val="0"/>
              </w:rPr>
            </w:pP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 w:rsidR="003308B2"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b w:val="0"/>
                <w:bCs w:val="0"/>
                <w:color w:val="000000"/>
                <w:sz w:val="20"/>
                <w:szCs w:val="20"/>
              </w:rPr>
              <w:t>no such ideas</w:t>
            </w:r>
          </w:p>
        </w:tc>
        <w:tc>
          <w:tcPr>
            <w:tcW w:w="3855" w:type="dxa"/>
          </w:tcPr>
          <w:p w14:paraId="5BFE11C9" w14:textId="2AC53894" w:rsidR="00B04CF9" w:rsidRPr="00B04CF9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B04C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such ideas (MD1-8)</w:t>
            </w:r>
          </w:p>
        </w:tc>
      </w:tr>
    </w:tbl>
    <w:p w14:paraId="0A92DB44" w14:textId="77777777" w:rsidR="00B04CF9" w:rsidRDefault="001D731F" w:rsidP="00B04CF9">
      <w:pPr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ERPA: Emotional Rejection and mild Pathological anger, MD/PA: Mild disorder and Pathological anger, NB/IFA: Normal Bonding and Infant focused anxiety, MD: Mild disorder</w:t>
      </w:r>
    </w:p>
    <w:p w14:paraId="745C52D9" w14:textId="77777777" w:rsidR="00B04CF9" w:rsidRDefault="00B04CF9" w:rsidP="00B04CF9">
      <w:pPr>
        <w:pStyle w:val="afd"/>
      </w:pPr>
    </w:p>
    <w:p w14:paraId="7E781A8F" w14:textId="77777777" w:rsidR="001E7744" w:rsidRDefault="001E7744" w:rsidP="00B04CF9">
      <w:pPr>
        <w:pStyle w:val="afd"/>
      </w:pPr>
    </w:p>
    <w:p w14:paraId="6E89DF61" w14:textId="77777777" w:rsidR="001E7744" w:rsidRDefault="001E7744" w:rsidP="00B04CF9">
      <w:pPr>
        <w:pStyle w:val="afd"/>
      </w:pPr>
    </w:p>
    <w:p w14:paraId="7F5A7C97" w14:textId="77777777" w:rsidR="001E7744" w:rsidRDefault="001E7744" w:rsidP="00B04CF9">
      <w:pPr>
        <w:pStyle w:val="afd"/>
      </w:pPr>
    </w:p>
    <w:p w14:paraId="0FCE922A" w14:textId="77777777" w:rsidR="001E7744" w:rsidRDefault="001E7744" w:rsidP="00B04CF9">
      <w:pPr>
        <w:pStyle w:val="afd"/>
      </w:pPr>
    </w:p>
    <w:p w14:paraId="1B310C4F" w14:textId="77777777" w:rsidR="001E7744" w:rsidRDefault="001E7744" w:rsidP="00B04CF9">
      <w:pPr>
        <w:pStyle w:val="afd"/>
      </w:pPr>
    </w:p>
    <w:p w14:paraId="1C4B0458" w14:textId="77777777" w:rsidR="001E7744" w:rsidRDefault="001E7744" w:rsidP="00B04CF9">
      <w:pPr>
        <w:pStyle w:val="afd"/>
      </w:pPr>
    </w:p>
    <w:p w14:paraId="5F764911" w14:textId="77777777" w:rsidR="001E7744" w:rsidRDefault="001E7744" w:rsidP="00B04CF9">
      <w:pPr>
        <w:pStyle w:val="afd"/>
      </w:pPr>
    </w:p>
    <w:p w14:paraId="7C1715E0" w14:textId="77777777" w:rsidR="001E7744" w:rsidRDefault="001E7744" w:rsidP="00B04CF9">
      <w:pPr>
        <w:pStyle w:val="afd"/>
      </w:pPr>
    </w:p>
    <w:p w14:paraId="05D884AD" w14:textId="77777777" w:rsidR="001E7744" w:rsidRDefault="001E7744" w:rsidP="00B04CF9">
      <w:pPr>
        <w:pStyle w:val="afd"/>
      </w:pPr>
    </w:p>
    <w:p w14:paraId="1EC577CE" w14:textId="77777777" w:rsidR="001E7744" w:rsidRDefault="001E7744" w:rsidP="00B04CF9">
      <w:pPr>
        <w:pStyle w:val="afd"/>
      </w:pPr>
    </w:p>
    <w:p w14:paraId="2C086D0A" w14:textId="77777777" w:rsidR="001E7744" w:rsidRDefault="001E7744" w:rsidP="00B04CF9">
      <w:pPr>
        <w:pStyle w:val="afd"/>
      </w:pPr>
    </w:p>
    <w:p w14:paraId="2B23E5DA" w14:textId="77777777" w:rsidR="001E7744" w:rsidRDefault="001E7744" w:rsidP="00B04CF9">
      <w:pPr>
        <w:pStyle w:val="afd"/>
      </w:pPr>
    </w:p>
    <w:p w14:paraId="731D10E6" w14:textId="77777777" w:rsidR="001E7744" w:rsidRDefault="001E7744" w:rsidP="00B04CF9">
      <w:pPr>
        <w:pStyle w:val="afd"/>
      </w:pPr>
    </w:p>
    <w:p w14:paraId="4EBF031F" w14:textId="77777777" w:rsidR="001E7744" w:rsidRDefault="001E7744" w:rsidP="00B04CF9">
      <w:pPr>
        <w:pStyle w:val="afd"/>
      </w:pPr>
    </w:p>
    <w:p w14:paraId="1F735540" w14:textId="77777777" w:rsidR="001E7744" w:rsidRDefault="001E7744" w:rsidP="00B04CF9">
      <w:pPr>
        <w:pStyle w:val="afd"/>
      </w:pPr>
    </w:p>
    <w:p w14:paraId="6AF7B4AF" w14:textId="2E3AC85B" w:rsidR="001D731F" w:rsidRDefault="001D731F" w:rsidP="003308B2">
      <w:pPr>
        <w:pStyle w:val="afd"/>
      </w:pPr>
      <w:r>
        <w:t>Supplemental file</w:t>
      </w:r>
    </w:p>
    <w:p w14:paraId="19FB3B95" w14:textId="5FC8745D" w:rsidR="003308B2" w:rsidRPr="00771485" w:rsidRDefault="001D731F" w:rsidP="003308B2">
      <w:pPr>
        <w:pStyle w:val="afd"/>
      </w:pPr>
      <w:r>
        <w:t>T</w:t>
      </w:r>
      <w:r w:rsidRPr="00DF238E">
        <w:t xml:space="preserve">able </w:t>
      </w:r>
      <w:r>
        <w:t>5. Interview results</w:t>
      </w:r>
      <w:r w:rsidRPr="00900B53">
        <w:rPr>
          <w:iCs/>
          <w:color w:val="000000"/>
          <w:sz w:val="20"/>
          <w:szCs w:val="20"/>
        </w:rPr>
        <w:t xml:space="preserve"> </w:t>
      </w:r>
      <w:r w:rsidR="000D466F">
        <w:rPr>
          <w:iCs/>
          <w:color w:val="000000"/>
          <w:sz w:val="20"/>
          <w:szCs w:val="20"/>
        </w:rPr>
        <w:t>postnatally</w:t>
      </w:r>
      <w:r w:rsidR="000D466F">
        <w:t xml:space="preserve"> ANGER</w:t>
      </w:r>
      <w:r w:rsidRPr="001361F5">
        <w:rPr>
          <w:i/>
          <w:sz w:val="20"/>
          <w:szCs w:val="20"/>
        </w:rPr>
        <w:t xml:space="preserve"> AND ABUSE</w:t>
      </w:r>
    </w:p>
    <w:tbl>
      <w:tblPr>
        <w:tblStyle w:val="af3"/>
        <w:tblW w:w="15316" w:type="dxa"/>
        <w:tblLook w:val="04A0" w:firstRow="1" w:lastRow="0" w:firstColumn="1" w:lastColumn="0" w:noHBand="0" w:noVBand="1"/>
      </w:tblPr>
      <w:tblGrid>
        <w:gridCol w:w="517"/>
        <w:gridCol w:w="2029"/>
        <w:gridCol w:w="2660"/>
        <w:gridCol w:w="3614"/>
        <w:gridCol w:w="2656"/>
        <w:gridCol w:w="3840"/>
      </w:tblGrid>
      <w:tr w:rsidR="00D5159A" w14:paraId="1B083400" w14:textId="77777777" w:rsidTr="003308B2">
        <w:tc>
          <w:tcPr>
            <w:tcW w:w="517" w:type="dxa"/>
          </w:tcPr>
          <w:p w14:paraId="56298956" w14:textId="77777777" w:rsidR="003308B2" w:rsidRDefault="003308B2" w:rsidP="00D05ECE">
            <w:pPr>
              <w:pStyle w:val="afd"/>
            </w:pPr>
          </w:p>
        </w:tc>
        <w:tc>
          <w:tcPr>
            <w:tcW w:w="2029" w:type="dxa"/>
          </w:tcPr>
          <w:p w14:paraId="128689A7" w14:textId="77777777" w:rsidR="003308B2" w:rsidRDefault="003308B2" w:rsidP="00D05ECE">
            <w:pPr>
              <w:pStyle w:val="afd"/>
            </w:pPr>
          </w:p>
        </w:tc>
        <w:tc>
          <w:tcPr>
            <w:tcW w:w="2660" w:type="dxa"/>
          </w:tcPr>
          <w:p w14:paraId="4E5B843D" w14:textId="77777777" w:rsidR="003308B2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ER/PA</w:t>
            </w:r>
          </w:p>
        </w:tc>
        <w:tc>
          <w:tcPr>
            <w:tcW w:w="3614" w:type="dxa"/>
          </w:tcPr>
          <w:p w14:paraId="27ECF752" w14:textId="77777777" w:rsidR="003308B2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iCs/>
                <w:color w:val="000000"/>
                <w:sz w:val="20"/>
                <w:szCs w:val="20"/>
              </w:rPr>
              <w:t>MD/PA 1-3</w:t>
            </w:r>
          </w:p>
        </w:tc>
        <w:tc>
          <w:tcPr>
            <w:tcW w:w="2656" w:type="dxa"/>
          </w:tcPr>
          <w:p w14:paraId="48D8D27D" w14:textId="77777777" w:rsidR="003308B2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NB/IFA</w:t>
            </w:r>
          </w:p>
        </w:tc>
        <w:tc>
          <w:tcPr>
            <w:tcW w:w="3840" w:type="dxa"/>
          </w:tcPr>
          <w:p w14:paraId="410FED1C" w14:textId="77777777" w:rsidR="003308B2" w:rsidRPr="00771485" w:rsidRDefault="001D731F" w:rsidP="00D05ECE">
            <w:pPr>
              <w:pStyle w:val="afd"/>
              <w:rPr>
                <w:bCs w:val="0"/>
              </w:rPr>
            </w:pPr>
            <w:r w:rsidRPr="00771485">
              <w:rPr>
                <w:bCs w:val="0"/>
                <w:i/>
                <w:sz w:val="20"/>
                <w:szCs w:val="20"/>
              </w:rPr>
              <w:t>MD 1-8</w:t>
            </w:r>
          </w:p>
        </w:tc>
      </w:tr>
      <w:tr w:rsidR="00D5159A" w14:paraId="240CA62A" w14:textId="77777777" w:rsidTr="003308B2">
        <w:tc>
          <w:tcPr>
            <w:tcW w:w="517" w:type="dxa"/>
          </w:tcPr>
          <w:p w14:paraId="24BF9BE6" w14:textId="77777777" w:rsidR="003308B2" w:rsidRDefault="001D731F" w:rsidP="00D05ECE">
            <w:pPr>
              <w:pStyle w:val="afd"/>
            </w:pPr>
            <w:r w:rsidRPr="001361F5">
              <w:rPr>
                <w:rFonts w:hint="eastAsia"/>
                <w:i/>
                <w:iCs/>
                <w:color w:val="000000"/>
                <w:sz w:val="20"/>
                <w:szCs w:val="20"/>
              </w:rPr>
              <w:t>№</w:t>
            </w:r>
            <w:r w:rsidRPr="001361F5">
              <w:rPr>
                <w:i/>
                <w:iCs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029" w:type="dxa"/>
          </w:tcPr>
          <w:p w14:paraId="65CC8D5C" w14:textId="77777777" w:rsidR="003308B2" w:rsidRDefault="001D731F" w:rsidP="00D05ECE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Items of the Interview</w:t>
            </w:r>
          </w:p>
        </w:tc>
        <w:tc>
          <w:tcPr>
            <w:tcW w:w="2660" w:type="dxa"/>
          </w:tcPr>
          <w:p w14:paraId="7357F536" w14:textId="77777777" w:rsidR="003308B2" w:rsidRPr="00900B53" w:rsidRDefault="001D731F" w:rsidP="00D05ECE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3614" w:type="dxa"/>
          </w:tcPr>
          <w:p w14:paraId="1066FCF3" w14:textId="77777777" w:rsidR="003308B2" w:rsidRPr="00900B53" w:rsidRDefault="001D731F" w:rsidP="00D05ECE">
            <w:pPr>
              <w:pStyle w:val="afd"/>
              <w:rPr>
                <w:bCs w:val="0"/>
              </w:rPr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2656" w:type="dxa"/>
          </w:tcPr>
          <w:p w14:paraId="5A02B225" w14:textId="77777777" w:rsidR="003308B2" w:rsidRDefault="001D731F" w:rsidP="00D05ECE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  <w:tc>
          <w:tcPr>
            <w:tcW w:w="3840" w:type="dxa"/>
          </w:tcPr>
          <w:p w14:paraId="3479144D" w14:textId="77777777" w:rsidR="003308B2" w:rsidRDefault="001D731F" w:rsidP="00D05ECE">
            <w:pPr>
              <w:pStyle w:val="afd"/>
            </w:pP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>Score</w:t>
            </w:r>
            <w:r>
              <w:rPr>
                <w:bCs w:val="0"/>
                <w:i/>
                <w:iCs/>
                <w:color w:val="000000"/>
                <w:sz w:val="20"/>
                <w:szCs w:val="20"/>
              </w:rPr>
              <w:t>: Participants’</w:t>
            </w:r>
            <w:r w:rsidRPr="00900B53">
              <w:rPr>
                <w:bCs w:val="0"/>
                <w:i/>
                <w:iCs/>
                <w:color w:val="000000"/>
                <w:sz w:val="20"/>
                <w:szCs w:val="20"/>
              </w:rPr>
              <w:t xml:space="preserve"> response</w:t>
            </w:r>
          </w:p>
        </w:tc>
      </w:tr>
      <w:tr w:rsidR="00D5159A" w14:paraId="0D625439" w14:textId="77777777" w:rsidTr="003308B2">
        <w:tc>
          <w:tcPr>
            <w:tcW w:w="517" w:type="dxa"/>
            <w:vAlign w:val="center"/>
          </w:tcPr>
          <w:p w14:paraId="144F6B15" w14:textId="2A2B0CF4" w:rsidR="003308B2" w:rsidRDefault="001D731F" w:rsidP="003308B2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170</w:t>
            </w:r>
          </w:p>
        </w:tc>
        <w:tc>
          <w:tcPr>
            <w:tcW w:w="2029" w:type="dxa"/>
            <w:vAlign w:val="center"/>
          </w:tcPr>
          <w:p w14:paraId="45CBC597" w14:textId="24D403C5" w:rsidR="003308B2" w:rsidRDefault="001D731F" w:rsidP="003308B2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Angry response to infant</w:t>
            </w:r>
          </w:p>
        </w:tc>
        <w:tc>
          <w:tcPr>
            <w:tcW w:w="2660" w:type="dxa"/>
          </w:tcPr>
          <w:p w14:paraId="5094A969" w14:textId="77777777" w:rsidR="001E7744" w:rsidRDefault="001D731F" w:rsidP="001E7744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st control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reaming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t </w:t>
            </w:r>
          </w:p>
          <w:p w14:paraId="35681E34" w14:textId="2BC57134" w:rsidR="003308B2" w:rsidRPr="003308B2" w:rsidRDefault="001D731F" w:rsidP="001E7744">
            <w:pPr>
              <w:ind w:firstLineChars="100" w:firstLine="2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 baby</w:t>
            </w:r>
          </w:p>
        </w:tc>
        <w:tc>
          <w:tcPr>
            <w:tcW w:w="3614" w:type="dxa"/>
          </w:tcPr>
          <w:p w14:paraId="745397EF" w14:textId="77777777" w:rsidR="001E7744" w:rsidRDefault="001D731F" w:rsidP="001E7744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5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smacked the baby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or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covered the baby's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  <w:p w14:paraId="6ECDFE40" w14:textId="77777777" w:rsidR="003308B2" w:rsidRDefault="001D731F" w:rsidP="001E7744">
            <w:pPr>
              <w:pStyle w:val="afd"/>
              <w:ind w:firstLineChars="100" w:firstLine="200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mouth twice (MD/PA2,3)</w:t>
            </w:r>
          </w:p>
          <w:p w14:paraId="6F9FCBEB" w14:textId="77777777" w:rsidR="001E7744" w:rsidRDefault="001D731F" w:rsidP="001E7744">
            <w:pPr>
              <w:ind w:left="100" w:hangingChars="50" w:hanging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st control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reaming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t the baby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4AFE829" w14:textId="732720CF" w:rsidR="001E7744" w:rsidRPr="001E7744" w:rsidRDefault="001D731F" w:rsidP="001E7744">
            <w:pPr>
              <w:ind w:leftChars="50" w:left="110" w:firstLineChars="50" w:firstLine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MD/PA1)</w:t>
            </w:r>
          </w:p>
        </w:tc>
        <w:tc>
          <w:tcPr>
            <w:tcW w:w="2656" w:type="dxa"/>
          </w:tcPr>
          <w:p w14:paraId="7B6A4528" w14:textId="0723FC42" w:rsidR="003308B2" w:rsidRPr="003308B2" w:rsidRDefault="001D731F" w:rsidP="003308B2">
            <w:pPr>
              <w:pStyle w:val="afd"/>
              <w:jc w:val="both"/>
              <w:rPr>
                <w:b w:val="0"/>
                <w:bCs w:val="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no anger</w:t>
            </w:r>
          </w:p>
        </w:tc>
        <w:tc>
          <w:tcPr>
            <w:tcW w:w="3840" w:type="dxa"/>
          </w:tcPr>
          <w:p w14:paraId="1B052DDB" w14:textId="30BCE561" w:rsidR="001E7744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ger is controlled but difficult (MD2,7)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elt angry with her baby (MD1,8)</w:t>
            </w:r>
          </w:p>
          <w:p w14:paraId="5D227153" w14:textId="7491DE2C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anger (MD3,4,6)</w:t>
            </w:r>
          </w:p>
        </w:tc>
      </w:tr>
      <w:tr w:rsidR="00D5159A" w14:paraId="5A4C5F52" w14:textId="77777777" w:rsidTr="003308B2">
        <w:tc>
          <w:tcPr>
            <w:tcW w:w="517" w:type="dxa"/>
            <w:vAlign w:val="center"/>
          </w:tcPr>
          <w:p w14:paraId="1045C4BC" w14:textId="6D90D042" w:rsidR="003308B2" w:rsidRDefault="001D731F" w:rsidP="003308B2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171</w:t>
            </w:r>
          </w:p>
        </w:tc>
        <w:tc>
          <w:tcPr>
            <w:tcW w:w="2029" w:type="dxa"/>
            <w:vAlign w:val="center"/>
          </w:tcPr>
          <w:p w14:paraId="5F991259" w14:textId="75E4F875" w:rsidR="003308B2" w:rsidRDefault="001D731F" w:rsidP="003308B2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Frequency of maternal anger</w:t>
            </w:r>
          </w:p>
        </w:tc>
        <w:tc>
          <w:tcPr>
            <w:tcW w:w="2660" w:type="dxa"/>
          </w:tcPr>
          <w:p w14:paraId="581E6569" w14:textId="50E9A7BE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st of the time</w:t>
            </w:r>
          </w:p>
        </w:tc>
        <w:tc>
          <w:tcPr>
            <w:tcW w:w="3614" w:type="dxa"/>
          </w:tcPr>
          <w:p w14:paraId="31122156" w14:textId="1FFCD056" w:rsidR="003308B2" w:rsidRPr="003308B2" w:rsidRDefault="001D731F" w:rsidP="003308B2">
            <w:pPr>
              <w:pStyle w:val="afd"/>
              <w:jc w:val="both"/>
              <w:rPr>
                <w:b w:val="0"/>
                <w:bCs w:val="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3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most of the time (MD/PA1)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br/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often (MD/PA2,3)</w:t>
            </w:r>
          </w:p>
        </w:tc>
        <w:tc>
          <w:tcPr>
            <w:tcW w:w="2656" w:type="dxa"/>
          </w:tcPr>
          <w:p w14:paraId="1F95B417" w14:textId="4E67BF0A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3840" w:type="dxa"/>
          </w:tcPr>
          <w:p w14:paraId="40F035CA" w14:textId="7307156C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ften (MD1,2,7,8)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ver (MD3,4,6)</w:t>
            </w:r>
          </w:p>
        </w:tc>
      </w:tr>
      <w:tr w:rsidR="00D5159A" w14:paraId="407C353D" w14:textId="77777777" w:rsidTr="003308B2">
        <w:trPr>
          <w:trHeight w:val="850"/>
        </w:trPr>
        <w:tc>
          <w:tcPr>
            <w:tcW w:w="517" w:type="dxa"/>
            <w:vAlign w:val="center"/>
          </w:tcPr>
          <w:p w14:paraId="3EF1BDEE" w14:textId="21D52B80" w:rsidR="003308B2" w:rsidRDefault="001D731F" w:rsidP="003308B2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172</w:t>
            </w:r>
          </w:p>
        </w:tc>
        <w:tc>
          <w:tcPr>
            <w:tcW w:w="2029" w:type="dxa"/>
            <w:vAlign w:val="center"/>
          </w:tcPr>
          <w:p w14:paraId="5B1037F0" w14:textId="390B3451" w:rsidR="003308B2" w:rsidRDefault="001D731F" w:rsidP="003308B2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Coping with maternal anger</w:t>
            </w:r>
          </w:p>
        </w:tc>
        <w:tc>
          <w:tcPr>
            <w:tcW w:w="2660" w:type="dxa"/>
          </w:tcPr>
          <w:p w14:paraId="315AEAD4" w14:textId="77777777" w:rsidR="003308B2" w:rsidRDefault="001D731F" w:rsidP="003308B2">
            <w:pPr>
              <w:pStyle w:val="afd"/>
              <w:jc w:val="both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2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leaving the baby crying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and</w:t>
            </w:r>
          </w:p>
          <w:p w14:paraId="3F7BB3CE" w14:textId="372BA680" w:rsidR="003308B2" w:rsidRPr="003308B2" w:rsidRDefault="001D731F" w:rsidP="003308B2">
            <w:pPr>
              <w:pStyle w:val="afd"/>
              <w:ind w:firstLineChars="100" w:firstLine="200"/>
              <w:jc w:val="both"/>
              <w:rPr>
                <w:b w:val="0"/>
                <w:bCs w:val="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drinking coffee</w:t>
            </w:r>
          </w:p>
        </w:tc>
        <w:tc>
          <w:tcPr>
            <w:tcW w:w="3614" w:type="dxa"/>
          </w:tcPr>
          <w:p w14:paraId="12DB8B81" w14:textId="77777777" w:rsidR="003308B2" w:rsidRDefault="001D731F" w:rsidP="001E7744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strategy (MD/PA2,3)</w:t>
            </w:r>
          </w:p>
          <w:p w14:paraId="2385241C" w14:textId="77777777" w:rsidR="001E7744" w:rsidRDefault="001D731F" w:rsidP="001E7744">
            <w:pPr>
              <w:ind w:left="100" w:hangingChars="50" w:hanging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nsfer care to the grandmother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0CA98E02" w14:textId="6D95B672" w:rsidR="001E7744" w:rsidRPr="003308B2" w:rsidRDefault="001D731F" w:rsidP="001E7744">
            <w:pPr>
              <w:ind w:leftChars="50" w:left="110" w:firstLineChars="50" w:firstLine="10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MD/PA1)</w:t>
            </w:r>
          </w:p>
        </w:tc>
        <w:tc>
          <w:tcPr>
            <w:tcW w:w="2656" w:type="dxa"/>
          </w:tcPr>
          <w:p w14:paraId="6FBCB124" w14:textId="48EB87F9" w:rsidR="003308B2" w:rsidRPr="003308B2" w:rsidRDefault="001D731F" w:rsidP="003308B2">
            <w:pPr>
              <w:pStyle w:val="afd"/>
              <w:jc w:val="both"/>
              <w:rPr>
                <w:b w:val="0"/>
                <w:bCs w:val="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no anger</w:t>
            </w:r>
          </w:p>
        </w:tc>
        <w:tc>
          <w:tcPr>
            <w:tcW w:w="3840" w:type="dxa"/>
          </w:tcPr>
          <w:p w14:paraId="1B9805DD" w14:textId="3225BA97" w:rsidR="001E7744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strategy (MD1)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2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ave the infant crying (MD3,4,6)</w:t>
            </w:r>
          </w:p>
          <w:p w14:paraId="691633F8" w14:textId="208B5065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nsfer care to others (MD2,8)</w:t>
            </w:r>
          </w:p>
          <w:p w14:paraId="34E496DC" w14:textId="6A74DE91" w:rsidR="003308B2" w:rsidRPr="003308B2" w:rsidRDefault="001D731F" w:rsidP="003308B2">
            <w:pPr>
              <w:pStyle w:val="afd"/>
              <w:jc w:val="both"/>
              <w:rPr>
                <w:b w:val="0"/>
                <w:bCs w:val="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no anger (MD3,4,6)</w:t>
            </w:r>
          </w:p>
        </w:tc>
      </w:tr>
      <w:tr w:rsidR="00D5159A" w14:paraId="1BF19706" w14:textId="77777777" w:rsidTr="003308B2">
        <w:tc>
          <w:tcPr>
            <w:tcW w:w="517" w:type="dxa"/>
            <w:vAlign w:val="center"/>
          </w:tcPr>
          <w:p w14:paraId="78132B4A" w14:textId="053BF01E" w:rsidR="003308B2" w:rsidRDefault="001D731F" w:rsidP="003308B2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173</w:t>
            </w:r>
          </w:p>
        </w:tc>
        <w:tc>
          <w:tcPr>
            <w:tcW w:w="2029" w:type="dxa"/>
            <w:vAlign w:val="center"/>
          </w:tcPr>
          <w:p w14:paraId="1270B6B0" w14:textId="6BD1B9DA" w:rsidR="003308B2" w:rsidRDefault="001D731F" w:rsidP="003308B2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Child abuse</w:t>
            </w:r>
          </w:p>
        </w:tc>
        <w:tc>
          <w:tcPr>
            <w:tcW w:w="2660" w:type="dxa"/>
          </w:tcPr>
          <w:p w14:paraId="4161F125" w14:textId="0F163EE7" w:rsidR="003308B2" w:rsidRPr="003308B2" w:rsidRDefault="001D731F" w:rsidP="003308B2">
            <w:pPr>
              <w:pStyle w:val="afd"/>
              <w:jc w:val="both"/>
              <w:rPr>
                <w:b w:val="0"/>
                <w:bCs w:val="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abuse has not occurred</w:t>
            </w:r>
          </w:p>
        </w:tc>
        <w:tc>
          <w:tcPr>
            <w:tcW w:w="3614" w:type="dxa"/>
          </w:tcPr>
          <w:p w14:paraId="669F44A5" w14:textId="071954E6" w:rsidR="001E7744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wice (MD/PA3)</w:t>
            </w:r>
          </w:p>
          <w:p w14:paraId="1DAEDBD1" w14:textId="724C444E" w:rsidR="003308B2" w:rsidRPr="003308B2" w:rsidRDefault="001D731F" w:rsidP="003308B2">
            <w:pPr>
              <w:jc w:val="both"/>
              <w:rPr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 occurred once (MD/PA2)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="001E7744"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1E77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="001E7744"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use has not occurred (MD/PA1)</w:t>
            </w:r>
          </w:p>
        </w:tc>
        <w:tc>
          <w:tcPr>
            <w:tcW w:w="2656" w:type="dxa"/>
          </w:tcPr>
          <w:p w14:paraId="09F20EC1" w14:textId="425AEFAB" w:rsidR="003308B2" w:rsidRPr="003308B2" w:rsidRDefault="001D731F" w:rsidP="003308B2">
            <w:pPr>
              <w:pStyle w:val="afd"/>
              <w:jc w:val="both"/>
              <w:rPr>
                <w:b w:val="0"/>
                <w:bCs w:val="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no abuse</w:t>
            </w:r>
          </w:p>
        </w:tc>
        <w:tc>
          <w:tcPr>
            <w:tcW w:w="3840" w:type="dxa"/>
          </w:tcPr>
          <w:p w14:paraId="262CB391" w14:textId="2FF47B51" w:rsidR="003308B2" w:rsidRPr="003308B2" w:rsidRDefault="001D731F" w:rsidP="003308B2">
            <w:pPr>
              <w:pStyle w:val="afd"/>
              <w:jc w:val="both"/>
              <w:rPr>
                <w:b w:val="0"/>
                <w:bCs w:val="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no abuse (MD1-8)</w:t>
            </w:r>
          </w:p>
        </w:tc>
      </w:tr>
      <w:tr w:rsidR="00D5159A" w14:paraId="6CCF5FDE" w14:textId="77777777" w:rsidTr="003308B2">
        <w:tc>
          <w:tcPr>
            <w:tcW w:w="517" w:type="dxa"/>
            <w:vAlign w:val="center"/>
          </w:tcPr>
          <w:p w14:paraId="1E3B7063" w14:textId="452F47FE" w:rsidR="003308B2" w:rsidRDefault="001D731F" w:rsidP="003308B2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174</w:t>
            </w:r>
          </w:p>
        </w:tc>
        <w:tc>
          <w:tcPr>
            <w:tcW w:w="2029" w:type="dxa"/>
            <w:vAlign w:val="center"/>
          </w:tcPr>
          <w:p w14:paraId="69534A13" w14:textId="3E90C2CD" w:rsidR="003308B2" w:rsidRDefault="001D731F" w:rsidP="003308B2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>Child neglect</w:t>
            </w:r>
          </w:p>
        </w:tc>
        <w:tc>
          <w:tcPr>
            <w:tcW w:w="2660" w:type="dxa"/>
          </w:tcPr>
          <w:p w14:paraId="2AF3E753" w14:textId="0A4A74C7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neglect</w:t>
            </w:r>
          </w:p>
        </w:tc>
        <w:tc>
          <w:tcPr>
            <w:tcW w:w="3614" w:type="dxa"/>
          </w:tcPr>
          <w:p w14:paraId="33531692" w14:textId="6470C7E2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neglect (MD/PA1-3)</w:t>
            </w:r>
          </w:p>
        </w:tc>
        <w:tc>
          <w:tcPr>
            <w:tcW w:w="2656" w:type="dxa"/>
          </w:tcPr>
          <w:p w14:paraId="578542B0" w14:textId="0E4FA423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neglect</w:t>
            </w:r>
          </w:p>
        </w:tc>
        <w:tc>
          <w:tcPr>
            <w:tcW w:w="3840" w:type="dxa"/>
          </w:tcPr>
          <w:p w14:paraId="3AC32E2E" w14:textId="0008209C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neglect (MD1-8)</w:t>
            </w:r>
          </w:p>
        </w:tc>
      </w:tr>
      <w:tr w:rsidR="00D5159A" w14:paraId="28DA460C" w14:textId="77777777" w:rsidTr="003308B2">
        <w:tc>
          <w:tcPr>
            <w:tcW w:w="517" w:type="dxa"/>
            <w:vAlign w:val="center"/>
          </w:tcPr>
          <w:p w14:paraId="6A9DBA96" w14:textId="2E83CA59" w:rsidR="003308B2" w:rsidRDefault="001D731F" w:rsidP="003308B2">
            <w:pPr>
              <w:pStyle w:val="afd"/>
            </w:pPr>
            <w:r w:rsidRPr="001361F5">
              <w:rPr>
                <w:i/>
                <w:iCs/>
                <w:color w:val="000000"/>
                <w:sz w:val="20"/>
                <w:szCs w:val="20"/>
              </w:rPr>
              <w:t>175</w:t>
            </w:r>
          </w:p>
        </w:tc>
        <w:tc>
          <w:tcPr>
            <w:tcW w:w="2029" w:type="dxa"/>
            <w:vAlign w:val="center"/>
          </w:tcPr>
          <w:p w14:paraId="400BFEE8" w14:textId="5C66E9C5" w:rsidR="003308B2" w:rsidRDefault="001D731F" w:rsidP="003308B2">
            <w:pPr>
              <w:pStyle w:val="afd"/>
            </w:pPr>
            <w:r w:rsidRPr="001361F5">
              <w:rPr>
                <w:color w:val="000000"/>
                <w:sz w:val="20"/>
                <w:szCs w:val="20"/>
              </w:rPr>
              <w:t xml:space="preserve">Filicidal impulses </w:t>
            </w:r>
          </w:p>
        </w:tc>
        <w:tc>
          <w:tcPr>
            <w:tcW w:w="2660" w:type="dxa"/>
          </w:tcPr>
          <w:p w14:paraId="7030E5C4" w14:textId="123CD24B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ilicidal ideas occasionally</w:t>
            </w:r>
          </w:p>
        </w:tc>
        <w:tc>
          <w:tcPr>
            <w:tcW w:w="3614" w:type="dxa"/>
          </w:tcPr>
          <w:p w14:paraId="1EEB7E20" w14:textId="6915C4A5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ideas of killing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5A370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by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MD/PA1-3)</w:t>
            </w:r>
          </w:p>
        </w:tc>
        <w:tc>
          <w:tcPr>
            <w:tcW w:w="2656" w:type="dxa"/>
          </w:tcPr>
          <w:p w14:paraId="4B525715" w14:textId="17582050" w:rsidR="003308B2" w:rsidRPr="003308B2" w:rsidRDefault="001D731F" w:rsidP="003308B2">
            <w:pPr>
              <w:pStyle w:val="afd"/>
              <w:jc w:val="both"/>
              <w:rPr>
                <w:b w:val="0"/>
                <w:bCs w:val="0"/>
              </w:rPr>
            </w:pP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0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b w:val="0"/>
                <w:bCs w:val="0"/>
                <w:color w:val="000000"/>
                <w:sz w:val="20"/>
                <w:szCs w:val="20"/>
              </w:rPr>
              <w:t>no ideas of killing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="005A3701">
              <w:rPr>
                <w:b w:val="0"/>
                <w:bCs w:val="0"/>
                <w:color w:val="000000"/>
                <w:sz w:val="20"/>
                <w:szCs w:val="20"/>
              </w:rPr>
              <w:t xml:space="preserve">the </w:t>
            </w:r>
            <w:r>
              <w:rPr>
                <w:b w:val="0"/>
                <w:bCs w:val="0"/>
                <w:color w:val="000000"/>
                <w:sz w:val="20"/>
                <w:szCs w:val="20"/>
              </w:rPr>
              <w:t>baby</w:t>
            </w:r>
          </w:p>
        </w:tc>
        <w:tc>
          <w:tcPr>
            <w:tcW w:w="3840" w:type="dxa"/>
          </w:tcPr>
          <w:p w14:paraId="30E3A915" w14:textId="102586F4" w:rsidR="003308B2" w:rsidRPr="003308B2" w:rsidRDefault="001D731F" w:rsidP="003308B2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o ideas of killing </w:t>
            </w:r>
            <w:r w:rsidR="005A370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Pr="003308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by (MD1-8)</w:t>
            </w:r>
          </w:p>
        </w:tc>
      </w:tr>
    </w:tbl>
    <w:p w14:paraId="58BE15C5" w14:textId="77777777" w:rsidR="003308B2" w:rsidRDefault="001D731F" w:rsidP="003308B2">
      <w:pPr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ERPA: Emotional Rejection and mild Pathological anger, MD/PA: Mild disorder and Pathological anger, NB/IFA: Normal Bonding and Infant focused anxiety, MD: Mild disorder</w:t>
      </w:r>
    </w:p>
    <w:p w14:paraId="14E34825" w14:textId="77777777" w:rsidR="00B04CF9" w:rsidRPr="003308B2" w:rsidRDefault="00B04CF9" w:rsidP="00B04CF9">
      <w:pPr>
        <w:pStyle w:val="afd"/>
      </w:pPr>
    </w:p>
    <w:p w14:paraId="39FB67A0" w14:textId="77777777" w:rsidR="00B04CF9" w:rsidRPr="00B04CF9" w:rsidRDefault="00B04CF9" w:rsidP="00771485">
      <w:pPr>
        <w:pStyle w:val="afd"/>
      </w:pPr>
    </w:p>
    <w:p w14:paraId="67ACCE69" w14:textId="77777777" w:rsidR="00B04CF9" w:rsidRDefault="00B04CF9" w:rsidP="00771485">
      <w:pPr>
        <w:pStyle w:val="afd"/>
      </w:pPr>
    </w:p>
    <w:p w14:paraId="242D2C43" w14:textId="77777777" w:rsidR="00900B53" w:rsidRDefault="00900B53" w:rsidP="00F71312">
      <w:pPr>
        <w:pStyle w:val="afd"/>
      </w:pPr>
    </w:p>
    <w:p w14:paraId="692B04AE" w14:textId="77777777" w:rsidR="00900B53" w:rsidRDefault="00900B53" w:rsidP="00F71312">
      <w:pPr>
        <w:pStyle w:val="afd"/>
      </w:pPr>
    </w:p>
    <w:p w14:paraId="12AA63E9" w14:textId="77777777" w:rsidR="00900B53" w:rsidRDefault="00900B53" w:rsidP="00F71312">
      <w:pPr>
        <w:pStyle w:val="afd"/>
      </w:pPr>
    </w:p>
    <w:p w14:paraId="5F8AB715" w14:textId="77777777" w:rsidR="00900B53" w:rsidRDefault="00900B53" w:rsidP="00F71312">
      <w:pPr>
        <w:pStyle w:val="afd"/>
      </w:pPr>
    </w:p>
    <w:p w14:paraId="49D7F0B5" w14:textId="77777777" w:rsidR="00900B53" w:rsidRDefault="00900B53" w:rsidP="00F71312">
      <w:pPr>
        <w:pStyle w:val="afd"/>
      </w:pPr>
    </w:p>
    <w:p w14:paraId="602C28F0" w14:textId="77777777" w:rsidR="00900B53" w:rsidRDefault="00900B53" w:rsidP="00F71312">
      <w:pPr>
        <w:pStyle w:val="afd"/>
      </w:pPr>
    </w:p>
    <w:p w14:paraId="4578383A" w14:textId="77777777" w:rsidR="00900B53" w:rsidRPr="001361F5" w:rsidRDefault="00900B53" w:rsidP="00F71312">
      <w:pPr>
        <w:pStyle w:val="afd"/>
      </w:pPr>
    </w:p>
    <w:p w14:paraId="0A79B37C" w14:textId="77777777" w:rsidR="000C3E7D" w:rsidRPr="001361F5" w:rsidRDefault="000C3E7D" w:rsidP="00DF238E">
      <w:pPr>
        <w:rPr>
          <w:rFonts w:ascii="Times New Roman" w:hAnsi="Times New Roman" w:cs="Times New Roman"/>
          <w:sz w:val="20"/>
          <w:szCs w:val="20"/>
        </w:rPr>
      </w:pPr>
    </w:p>
    <w:sectPr w:rsidR="000C3E7D" w:rsidRPr="001361F5" w:rsidSect="00900B53">
      <w:pgSz w:w="16838" w:h="11906" w:orient="landscape" w:code="9"/>
      <w:pgMar w:top="720" w:right="720" w:bottom="720" w:left="720" w:header="851" w:footer="992" w:gutter="0"/>
      <w:cols w:space="425"/>
      <w:docGrid w:linePitch="357" w:charSpace="5568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95C57"/>
    <w:multiLevelType w:val="hybridMultilevel"/>
    <w:tmpl w:val="771E4C9C"/>
    <w:lvl w:ilvl="0" w:tplc="790EB2FE">
      <w:start w:val="1"/>
      <w:numFmt w:val="decimal"/>
      <w:lvlText w:val="%1."/>
      <w:lvlJc w:val="left"/>
      <w:pPr>
        <w:ind w:left="420" w:hanging="420"/>
      </w:pPr>
    </w:lvl>
    <w:lvl w:ilvl="1" w:tplc="615EEB66" w:tentative="1">
      <w:start w:val="1"/>
      <w:numFmt w:val="aiueoFullWidth"/>
      <w:lvlText w:val="(%2)"/>
      <w:lvlJc w:val="left"/>
      <w:pPr>
        <w:ind w:left="840" w:hanging="420"/>
      </w:pPr>
    </w:lvl>
    <w:lvl w:ilvl="2" w:tplc="27C65BDC" w:tentative="1">
      <w:start w:val="1"/>
      <w:numFmt w:val="decimalEnclosedCircle"/>
      <w:lvlText w:val="%3"/>
      <w:lvlJc w:val="left"/>
      <w:pPr>
        <w:ind w:left="1260" w:hanging="420"/>
      </w:pPr>
    </w:lvl>
    <w:lvl w:ilvl="3" w:tplc="96105898" w:tentative="1">
      <w:start w:val="1"/>
      <w:numFmt w:val="decimal"/>
      <w:lvlText w:val="%4."/>
      <w:lvlJc w:val="left"/>
      <w:pPr>
        <w:ind w:left="1680" w:hanging="420"/>
      </w:pPr>
    </w:lvl>
    <w:lvl w:ilvl="4" w:tplc="4E3E32D6" w:tentative="1">
      <w:start w:val="1"/>
      <w:numFmt w:val="aiueoFullWidth"/>
      <w:lvlText w:val="(%5)"/>
      <w:lvlJc w:val="left"/>
      <w:pPr>
        <w:ind w:left="2100" w:hanging="420"/>
      </w:pPr>
    </w:lvl>
    <w:lvl w:ilvl="5" w:tplc="C8E48DCA" w:tentative="1">
      <w:start w:val="1"/>
      <w:numFmt w:val="decimalEnclosedCircle"/>
      <w:lvlText w:val="%6"/>
      <w:lvlJc w:val="left"/>
      <w:pPr>
        <w:ind w:left="2520" w:hanging="420"/>
      </w:pPr>
    </w:lvl>
    <w:lvl w:ilvl="6" w:tplc="1140470A" w:tentative="1">
      <w:start w:val="1"/>
      <w:numFmt w:val="decimal"/>
      <w:lvlText w:val="%7."/>
      <w:lvlJc w:val="left"/>
      <w:pPr>
        <w:ind w:left="2940" w:hanging="420"/>
      </w:pPr>
    </w:lvl>
    <w:lvl w:ilvl="7" w:tplc="BDAAC21E" w:tentative="1">
      <w:start w:val="1"/>
      <w:numFmt w:val="aiueoFullWidth"/>
      <w:lvlText w:val="(%8)"/>
      <w:lvlJc w:val="left"/>
      <w:pPr>
        <w:ind w:left="3360" w:hanging="420"/>
      </w:pPr>
    </w:lvl>
    <w:lvl w:ilvl="8" w:tplc="953819B0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CDB68B4"/>
    <w:multiLevelType w:val="hybridMultilevel"/>
    <w:tmpl w:val="18724374"/>
    <w:lvl w:ilvl="0" w:tplc="2C6EF538">
      <w:start w:val="1"/>
      <w:numFmt w:val="decimal"/>
      <w:pStyle w:val="a"/>
      <w:lvlText w:val="%1."/>
      <w:lvlJc w:val="left"/>
      <w:pPr>
        <w:ind w:left="420" w:hanging="420"/>
      </w:pPr>
    </w:lvl>
    <w:lvl w:ilvl="1" w:tplc="2B4666A2" w:tentative="1">
      <w:start w:val="1"/>
      <w:numFmt w:val="aiueoFullWidth"/>
      <w:lvlText w:val="(%2)"/>
      <w:lvlJc w:val="left"/>
      <w:pPr>
        <w:ind w:left="840" w:hanging="420"/>
      </w:pPr>
    </w:lvl>
    <w:lvl w:ilvl="2" w:tplc="AE625B5E" w:tentative="1">
      <w:start w:val="1"/>
      <w:numFmt w:val="decimalEnclosedCircle"/>
      <w:lvlText w:val="%3"/>
      <w:lvlJc w:val="left"/>
      <w:pPr>
        <w:ind w:left="1260" w:hanging="420"/>
      </w:pPr>
    </w:lvl>
    <w:lvl w:ilvl="3" w:tplc="7B3C09D4" w:tentative="1">
      <w:start w:val="1"/>
      <w:numFmt w:val="decimal"/>
      <w:lvlText w:val="%4."/>
      <w:lvlJc w:val="left"/>
      <w:pPr>
        <w:ind w:left="1680" w:hanging="420"/>
      </w:pPr>
    </w:lvl>
    <w:lvl w:ilvl="4" w:tplc="842E5776" w:tentative="1">
      <w:start w:val="1"/>
      <w:numFmt w:val="aiueoFullWidth"/>
      <w:lvlText w:val="(%5)"/>
      <w:lvlJc w:val="left"/>
      <w:pPr>
        <w:ind w:left="2100" w:hanging="420"/>
      </w:pPr>
    </w:lvl>
    <w:lvl w:ilvl="5" w:tplc="DE808D76" w:tentative="1">
      <w:start w:val="1"/>
      <w:numFmt w:val="decimalEnclosedCircle"/>
      <w:lvlText w:val="%6"/>
      <w:lvlJc w:val="left"/>
      <w:pPr>
        <w:ind w:left="2520" w:hanging="420"/>
      </w:pPr>
    </w:lvl>
    <w:lvl w:ilvl="6" w:tplc="6ABE54C2" w:tentative="1">
      <w:start w:val="1"/>
      <w:numFmt w:val="decimal"/>
      <w:lvlText w:val="%7."/>
      <w:lvlJc w:val="left"/>
      <w:pPr>
        <w:ind w:left="2940" w:hanging="420"/>
      </w:pPr>
    </w:lvl>
    <w:lvl w:ilvl="7" w:tplc="15DC0E4A" w:tentative="1">
      <w:start w:val="1"/>
      <w:numFmt w:val="aiueoFullWidth"/>
      <w:lvlText w:val="(%8)"/>
      <w:lvlJc w:val="left"/>
      <w:pPr>
        <w:ind w:left="3360" w:hanging="420"/>
      </w:pPr>
    </w:lvl>
    <w:lvl w:ilvl="8" w:tplc="914813C4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F527EEF"/>
    <w:multiLevelType w:val="hybridMultilevel"/>
    <w:tmpl w:val="E50235C8"/>
    <w:lvl w:ilvl="0" w:tplc="5B7E6C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DCE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3058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3A31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7276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A012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F8CC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E8A3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0C3B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63E7097"/>
    <w:multiLevelType w:val="hybridMultilevel"/>
    <w:tmpl w:val="DC2C373A"/>
    <w:lvl w:ilvl="0" w:tplc="DD7EC22A">
      <w:start w:val="1"/>
      <w:numFmt w:val="decimal"/>
      <w:lvlText w:val="%1."/>
      <w:lvlJc w:val="left"/>
      <w:pPr>
        <w:ind w:left="420" w:hanging="420"/>
      </w:pPr>
    </w:lvl>
    <w:lvl w:ilvl="1" w:tplc="41524A7C" w:tentative="1">
      <w:start w:val="1"/>
      <w:numFmt w:val="aiueoFullWidth"/>
      <w:lvlText w:val="(%2)"/>
      <w:lvlJc w:val="left"/>
      <w:pPr>
        <w:ind w:left="840" w:hanging="420"/>
      </w:pPr>
    </w:lvl>
    <w:lvl w:ilvl="2" w:tplc="EA72BCC4" w:tentative="1">
      <w:start w:val="1"/>
      <w:numFmt w:val="decimalEnclosedCircle"/>
      <w:lvlText w:val="%3"/>
      <w:lvlJc w:val="left"/>
      <w:pPr>
        <w:ind w:left="1260" w:hanging="420"/>
      </w:pPr>
    </w:lvl>
    <w:lvl w:ilvl="3" w:tplc="3D703A5A" w:tentative="1">
      <w:start w:val="1"/>
      <w:numFmt w:val="decimal"/>
      <w:lvlText w:val="%4."/>
      <w:lvlJc w:val="left"/>
      <w:pPr>
        <w:ind w:left="1680" w:hanging="420"/>
      </w:pPr>
    </w:lvl>
    <w:lvl w:ilvl="4" w:tplc="EDA44A90" w:tentative="1">
      <w:start w:val="1"/>
      <w:numFmt w:val="aiueoFullWidth"/>
      <w:lvlText w:val="(%5)"/>
      <w:lvlJc w:val="left"/>
      <w:pPr>
        <w:ind w:left="2100" w:hanging="420"/>
      </w:pPr>
    </w:lvl>
    <w:lvl w:ilvl="5" w:tplc="D47C4444" w:tentative="1">
      <w:start w:val="1"/>
      <w:numFmt w:val="decimalEnclosedCircle"/>
      <w:lvlText w:val="%6"/>
      <w:lvlJc w:val="left"/>
      <w:pPr>
        <w:ind w:left="2520" w:hanging="420"/>
      </w:pPr>
    </w:lvl>
    <w:lvl w:ilvl="6" w:tplc="5BE019DA" w:tentative="1">
      <w:start w:val="1"/>
      <w:numFmt w:val="decimal"/>
      <w:lvlText w:val="%7."/>
      <w:lvlJc w:val="left"/>
      <w:pPr>
        <w:ind w:left="2940" w:hanging="420"/>
      </w:pPr>
    </w:lvl>
    <w:lvl w:ilvl="7" w:tplc="1F2071AA" w:tentative="1">
      <w:start w:val="1"/>
      <w:numFmt w:val="aiueoFullWidth"/>
      <w:lvlText w:val="(%8)"/>
      <w:lvlJc w:val="left"/>
      <w:pPr>
        <w:ind w:left="3360" w:hanging="420"/>
      </w:pPr>
    </w:lvl>
    <w:lvl w:ilvl="8" w:tplc="E71488EE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EB6F4F"/>
    <w:multiLevelType w:val="hybridMultilevel"/>
    <w:tmpl w:val="AE08FD72"/>
    <w:lvl w:ilvl="0" w:tplc="D850175E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C0180CF8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EAFC4B58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83A8492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60E488FE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F8905492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A84245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B4D26ADE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2DAC8E60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D4045E4"/>
    <w:multiLevelType w:val="hybridMultilevel"/>
    <w:tmpl w:val="EB76B166"/>
    <w:lvl w:ilvl="0" w:tplc="F0F81AD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348831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59A4130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205A887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C0C795E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A99C5F4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ABD47F9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BFC3EE0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778E105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FC45BC1"/>
    <w:multiLevelType w:val="hybridMultilevel"/>
    <w:tmpl w:val="7388CCF2"/>
    <w:lvl w:ilvl="0" w:tplc="A3D226A8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4746E054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881070F2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9448FC62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E3C4924A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9F4236A6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A9CE53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2CD43D86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99F4D546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E47958"/>
    <w:multiLevelType w:val="hybridMultilevel"/>
    <w:tmpl w:val="E1C4AAE2"/>
    <w:lvl w:ilvl="0" w:tplc="7092056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18CC8B26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D87210A0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A1C2C3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470E6C96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189A22AC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713A37D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9EA48254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44A61A08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62054EB"/>
    <w:multiLevelType w:val="hybridMultilevel"/>
    <w:tmpl w:val="FAB82A72"/>
    <w:lvl w:ilvl="0" w:tplc="3D8449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808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0E99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706A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8A81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E8F2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D215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786B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BC61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76454DF"/>
    <w:multiLevelType w:val="hybridMultilevel"/>
    <w:tmpl w:val="8A3C8D0E"/>
    <w:lvl w:ilvl="0" w:tplc="024439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B2C2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A8F7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36EB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8694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C242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AC9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D44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101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D6B2AA8"/>
    <w:multiLevelType w:val="hybridMultilevel"/>
    <w:tmpl w:val="6DB89572"/>
    <w:lvl w:ilvl="0" w:tplc="AE1E3F34">
      <w:start w:val="1"/>
      <w:numFmt w:val="bullet"/>
      <w:pStyle w:val="3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9B256BA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85C42B96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73D4FF32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BCB87E5C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36083ECA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220C84A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EE6C5F78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094F44E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3184E8B"/>
    <w:multiLevelType w:val="hybridMultilevel"/>
    <w:tmpl w:val="EA50C3A8"/>
    <w:lvl w:ilvl="0" w:tplc="80C22E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E0E0C8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DD22F8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76C3E2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C24C4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7425AD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24422E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8F8C76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40BEF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2" w15:restartNumberingAfterBreak="0">
    <w:nsid w:val="341422A1"/>
    <w:multiLevelType w:val="hybridMultilevel"/>
    <w:tmpl w:val="8622297C"/>
    <w:lvl w:ilvl="0" w:tplc="11F402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32932C"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</w:rPr>
    </w:lvl>
    <w:lvl w:ilvl="2" w:tplc="8F4CEE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DEA8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16C5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1A67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62DD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C47A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206C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1522BC0"/>
    <w:multiLevelType w:val="hybridMultilevel"/>
    <w:tmpl w:val="05E0DCCE"/>
    <w:lvl w:ilvl="0" w:tplc="88D24DF2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D6144658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20D4EEBE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8AF8ED0C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85AC76AC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335CDB66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753C1B00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24763C10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94A89ADC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4052AD8"/>
    <w:multiLevelType w:val="hybridMultilevel"/>
    <w:tmpl w:val="857E9F8C"/>
    <w:lvl w:ilvl="0" w:tplc="C6342BC2">
      <w:numFmt w:val="decimal"/>
      <w:lvlText w:val="%1"/>
      <w:lvlJc w:val="left"/>
      <w:pPr>
        <w:ind w:left="398" w:hanging="398"/>
      </w:pPr>
      <w:rPr>
        <w:rFonts w:hint="default"/>
      </w:rPr>
    </w:lvl>
    <w:lvl w:ilvl="1" w:tplc="38F0C506" w:tentative="1">
      <w:start w:val="1"/>
      <w:numFmt w:val="aiueoFullWidth"/>
      <w:lvlText w:val="(%2)"/>
      <w:lvlJc w:val="left"/>
      <w:pPr>
        <w:ind w:left="840" w:hanging="420"/>
      </w:pPr>
    </w:lvl>
    <w:lvl w:ilvl="2" w:tplc="2CECC548" w:tentative="1">
      <w:start w:val="1"/>
      <w:numFmt w:val="decimalEnclosedCircle"/>
      <w:lvlText w:val="%3"/>
      <w:lvlJc w:val="left"/>
      <w:pPr>
        <w:ind w:left="1260" w:hanging="420"/>
      </w:pPr>
    </w:lvl>
    <w:lvl w:ilvl="3" w:tplc="D264C846" w:tentative="1">
      <w:start w:val="1"/>
      <w:numFmt w:val="decimal"/>
      <w:lvlText w:val="%4."/>
      <w:lvlJc w:val="left"/>
      <w:pPr>
        <w:ind w:left="1680" w:hanging="420"/>
      </w:pPr>
    </w:lvl>
    <w:lvl w:ilvl="4" w:tplc="97A65E90" w:tentative="1">
      <w:start w:val="1"/>
      <w:numFmt w:val="aiueoFullWidth"/>
      <w:lvlText w:val="(%5)"/>
      <w:lvlJc w:val="left"/>
      <w:pPr>
        <w:ind w:left="2100" w:hanging="420"/>
      </w:pPr>
    </w:lvl>
    <w:lvl w:ilvl="5" w:tplc="336ABC4E" w:tentative="1">
      <w:start w:val="1"/>
      <w:numFmt w:val="decimalEnclosedCircle"/>
      <w:lvlText w:val="%6"/>
      <w:lvlJc w:val="left"/>
      <w:pPr>
        <w:ind w:left="2520" w:hanging="420"/>
      </w:pPr>
    </w:lvl>
    <w:lvl w:ilvl="6" w:tplc="72386234" w:tentative="1">
      <w:start w:val="1"/>
      <w:numFmt w:val="decimal"/>
      <w:lvlText w:val="%7."/>
      <w:lvlJc w:val="left"/>
      <w:pPr>
        <w:ind w:left="2940" w:hanging="420"/>
      </w:pPr>
    </w:lvl>
    <w:lvl w:ilvl="7" w:tplc="F9303886" w:tentative="1">
      <w:start w:val="1"/>
      <w:numFmt w:val="aiueoFullWidth"/>
      <w:lvlText w:val="(%8)"/>
      <w:lvlJc w:val="left"/>
      <w:pPr>
        <w:ind w:left="3360" w:hanging="420"/>
      </w:pPr>
    </w:lvl>
    <w:lvl w:ilvl="8" w:tplc="D9DC801C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6197B53"/>
    <w:multiLevelType w:val="hybridMultilevel"/>
    <w:tmpl w:val="C34A90E4"/>
    <w:lvl w:ilvl="0" w:tplc="93F0F0E4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EF4CF44C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A8684BE2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79380030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683056A6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95A4537A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D11A858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931400FA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85A4192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C522590"/>
    <w:multiLevelType w:val="hybridMultilevel"/>
    <w:tmpl w:val="A03E1440"/>
    <w:lvl w:ilvl="0" w:tplc="E91A0954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5D72472A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963AADEE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28103B8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C1C093A6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AA4CBE2E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6060E18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B93A53EC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20AA7F64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FBD49BE"/>
    <w:multiLevelType w:val="hybridMultilevel"/>
    <w:tmpl w:val="15467582"/>
    <w:lvl w:ilvl="0" w:tplc="812E4C70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B5BEDB8A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C0EA695C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777C6FF8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14182BDE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4BF46138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32486E8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9E2EBACC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A68836BA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7175DDD"/>
    <w:multiLevelType w:val="hybridMultilevel"/>
    <w:tmpl w:val="70EEC4D8"/>
    <w:lvl w:ilvl="0" w:tplc="2A323F6C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84786BE2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4398A7BE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A6686DCC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8FC4C3BE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EB5A9ED2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4B8E0DB2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EB5CB30C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7E261322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57FE666F"/>
    <w:multiLevelType w:val="hybridMultilevel"/>
    <w:tmpl w:val="436C14CC"/>
    <w:lvl w:ilvl="0" w:tplc="B666EFBA">
      <w:numFmt w:val="decimal"/>
      <w:lvlText w:val="%1"/>
      <w:lvlJc w:val="left"/>
      <w:pPr>
        <w:ind w:left="398" w:hanging="398"/>
      </w:pPr>
      <w:rPr>
        <w:rFonts w:hint="default"/>
      </w:rPr>
    </w:lvl>
    <w:lvl w:ilvl="1" w:tplc="79B47F12" w:tentative="1">
      <w:start w:val="1"/>
      <w:numFmt w:val="aiueoFullWidth"/>
      <w:lvlText w:val="(%2)"/>
      <w:lvlJc w:val="left"/>
      <w:pPr>
        <w:ind w:left="840" w:hanging="420"/>
      </w:pPr>
    </w:lvl>
    <w:lvl w:ilvl="2" w:tplc="67941074" w:tentative="1">
      <w:start w:val="1"/>
      <w:numFmt w:val="decimalEnclosedCircle"/>
      <w:lvlText w:val="%3"/>
      <w:lvlJc w:val="left"/>
      <w:pPr>
        <w:ind w:left="1260" w:hanging="420"/>
      </w:pPr>
    </w:lvl>
    <w:lvl w:ilvl="3" w:tplc="A1BE6C76" w:tentative="1">
      <w:start w:val="1"/>
      <w:numFmt w:val="decimal"/>
      <w:lvlText w:val="%4."/>
      <w:lvlJc w:val="left"/>
      <w:pPr>
        <w:ind w:left="1680" w:hanging="420"/>
      </w:pPr>
    </w:lvl>
    <w:lvl w:ilvl="4" w:tplc="57D28756" w:tentative="1">
      <w:start w:val="1"/>
      <w:numFmt w:val="aiueoFullWidth"/>
      <w:lvlText w:val="(%5)"/>
      <w:lvlJc w:val="left"/>
      <w:pPr>
        <w:ind w:left="2100" w:hanging="420"/>
      </w:pPr>
    </w:lvl>
    <w:lvl w:ilvl="5" w:tplc="54C45B06" w:tentative="1">
      <w:start w:val="1"/>
      <w:numFmt w:val="decimalEnclosedCircle"/>
      <w:lvlText w:val="%6"/>
      <w:lvlJc w:val="left"/>
      <w:pPr>
        <w:ind w:left="2520" w:hanging="420"/>
      </w:pPr>
    </w:lvl>
    <w:lvl w:ilvl="6" w:tplc="67EC32B4" w:tentative="1">
      <w:start w:val="1"/>
      <w:numFmt w:val="decimal"/>
      <w:lvlText w:val="%7."/>
      <w:lvlJc w:val="left"/>
      <w:pPr>
        <w:ind w:left="2940" w:hanging="420"/>
      </w:pPr>
    </w:lvl>
    <w:lvl w:ilvl="7" w:tplc="77D24CF0" w:tentative="1">
      <w:start w:val="1"/>
      <w:numFmt w:val="aiueoFullWidth"/>
      <w:lvlText w:val="(%8)"/>
      <w:lvlJc w:val="left"/>
      <w:pPr>
        <w:ind w:left="3360" w:hanging="420"/>
      </w:pPr>
    </w:lvl>
    <w:lvl w:ilvl="8" w:tplc="10FE3292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59E4391A"/>
    <w:multiLevelType w:val="hybridMultilevel"/>
    <w:tmpl w:val="9356BE0E"/>
    <w:lvl w:ilvl="0" w:tplc="E14A96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61C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DAD8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DE686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B828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82C7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99482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EAAE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A48B4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1B22F7"/>
    <w:multiLevelType w:val="hybridMultilevel"/>
    <w:tmpl w:val="2E140E78"/>
    <w:lvl w:ilvl="0" w:tplc="F93624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D62A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D08C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D0F2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DC74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AEE8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C285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B416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2201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736463D"/>
    <w:multiLevelType w:val="hybridMultilevel"/>
    <w:tmpl w:val="C5EC9874"/>
    <w:lvl w:ilvl="0" w:tplc="4AA4C6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40AF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48E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44A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F655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A22A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687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88F0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18E3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90479A2"/>
    <w:multiLevelType w:val="multilevel"/>
    <w:tmpl w:val="110EB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4A7FDF"/>
    <w:multiLevelType w:val="hybridMultilevel"/>
    <w:tmpl w:val="A7620F6C"/>
    <w:lvl w:ilvl="0" w:tplc="7CD0A9D4"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D482306C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29002A56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7EBA320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8D461916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B9BCE2C0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60FE6F1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99F6FD34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54A48C78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B6053AA"/>
    <w:multiLevelType w:val="hybridMultilevel"/>
    <w:tmpl w:val="5A5AA9D0"/>
    <w:lvl w:ilvl="0" w:tplc="05A292B0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E17C01A6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A7B41E38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95AA293A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EE6EB6AE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CA48A2DE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B4B29B0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46605082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12B06074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79899903">
    <w:abstractNumId w:val="16"/>
  </w:num>
  <w:num w:numId="2" w16cid:durableId="1970892649">
    <w:abstractNumId w:val="4"/>
  </w:num>
  <w:num w:numId="3" w16cid:durableId="894119914">
    <w:abstractNumId w:val="1"/>
  </w:num>
  <w:num w:numId="4" w16cid:durableId="284582751">
    <w:abstractNumId w:val="1"/>
    <w:lvlOverride w:ilvl="0">
      <w:startOverride w:val="1"/>
    </w:lvlOverride>
  </w:num>
  <w:num w:numId="5" w16cid:durableId="1628390370">
    <w:abstractNumId w:val="6"/>
  </w:num>
  <w:num w:numId="6" w16cid:durableId="36123617">
    <w:abstractNumId w:val="13"/>
  </w:num>
  <w:num w:numId="7" w16cid:durableId="1032463409">
    <w:abstractNumId w:val="4"/>
  </w:num>
  <w:num w:numId="8" w16cid:durableId="352152723">
    <w:abstractNumId w:val="1"/>
    <w:lvlOverride w:ilvl="0">
      <w:startOverride w:val="1"/>
    </w:lvlOverride>
  </w:num>
  <w:num w:numId="9" w16cid:durableId="1050886119">
    <w:abstractNumId w:val="25"/>
  </w:num>
  <w:num w:numId="10" w16cid:durableId="2086220173">
    <w:abstractNumId w:val="15"/>
  </w:num>
  <w:num w:numId="11" w16cid:durableId="1427966740">
    <w:abstractNumId w:val="25"/>
  </w:num>
  <w:num w:numId="12" w16cid:durableId="267740714">
    <w:abstractNumId w:val="17"/>
  </w:num>
  <w:num w:numId="13" w16cid:durableId="583224866">
    <w:abstractNumId w:val="12"/>
  </w:num>
  <w:num w:numId="14" w16cid:durableId="1236017529">
    <w:abstractNumId w:val="5"/>
  </w:num>
  <w:num w:numId="15" w16cid:durableId="809397610">
    <w:abstractNumId w:val="20"/>
  </w:num>
  <w:num w:numId="16" w16cid:durableId="349722082">
    <w:abstractNumId w:val="2"/>
  </w:num>
  <w:num w:numId="17" w16cid:durableId="157696499">
    <w:abstractNumId w:val="22"/>
  </w:num>
  <w:num w:numId="18" w16cid:durableId="511651609">
    <w:abstractNumId w:val="21"/>
  </w:num>
  <w:num w:numId="19" w16cid:durableId="1635793807">
    <w:abstractNumId w:val="9"/>
  </w:num>
  <w:num w:numId="20" w16cid:durableId="860699650">
    <w:abstractNumId w:val="8"/>
  </w:num>
  <w:num w:numId="21" w16cid:durableId="861166131">
    <w:abstractNumId w:val="2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11445798">
    <w:abstractNumId w:val="7"/>
  </w:num>
  <w:num w:numId="23" w16cid:durableId="918519776">
    <w:abstractNumId w:val="0"/>
  </w:num>
  <w:num w:numId="24" w16cid:durableId="1693073051">
    <w:abstractNumId w:val="11"/>
  </w:num>
  <w:num w:numId="25" w16cid:durableId="42605217">
    <w:abstractNumId w:val="3"/>
  </w:num>
  <w:num w:numId="26" w16cid:durableId="1194735610">
    <w:abstractNumId w:val="10"/>
  </w:num>
  <w:num w:numId="27" w16cid:durableId="2013141982">
    <w:abstractNumId w:val="23"/>
  </w:num>
  <w:num w:numId="28" w16cid:durableId="18431833">
    <w:abstractNumId w:val="24"/>
  </w:num>
  <w:num w:numId="29" w16cid:durableId="236861700">
    <w:abstractNumId w:val="14"/>
  </w:num>
  <w:num w:numId="30" w16cid:durableId="1215771782">
    <w:abstractNumId w:val="19"/>
  </w:num>
  <w:num w:numId="31" w16cid:durableId="1281351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840"/>
  <w:drawingGridHorizontalSpacing w:val="241"/>
  <w:drawingGridVerticalSpacing w:val="357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MzUyMzQ1NTe1MLZQ0lEKTi0uzszPAykwMaoFABDe9rgtAAAA"/>
  </w:docVars>
  <w:rsids>
    <w:rsidRoot w:val="002B797F"/>
    <w:rsid w:val="00007557"/>
    <w:rsid w:val="00020AF1"/>
    <w:rsid w:val="00021AE8"/>
    <w:rsid w:val="0002727E"/>
    <w:rsid w:val="0003076C"/>
    <w:rsid w:val="00032EF8"/>
    <w:rsid w:val="0003642C"/>
    <w:rsid w:val="00041975"/>
    <w:rsid w:val="000505C6"/>
    <w:rsid w:val="0005129D"/>
    <w:rsid w:val="00052080"/>
    <w:rsid w:val="000523A7"/>
    <w:rsid w:val="000560D4"/>
    <w:rsid w:val="00061F38"/>
    <w:rsid w:val="0006356B"/>
    <w:rsid w:val="0007134F"/>
    <w:rsid w:val="00075165"/>
    <w:rsid w:val="000A3950"/>
    <w:rsid w:val="000A4F67"/>
    <w:rsid w:val="000A5EC9"/>
    <w:rsid w:val="000B2B47"/>
    <w:rsid w:val="000B3BC5"/>
    <w:rsid w:val="000C0896"/>
    <w:rsid w:val="000C3E7D"/>
    <w:rsid w:val="000D43A7"/>
    <w:rsid w:val="000D466F"/>
    <w:rsid w:val="000E06D9"/>
    <w:rsid w:val="000E0D9F"/>
    <w:rsid w:val="000E1F88"/>
    <w:rsid w:val="000E744D"/>
    <w:rsid w:val="000F3187"/>
    <w:rsid w:val="000F5A7F"/>
    <w:rsid w:val="000F6090"/>
    <w:rsid w:val="001142DF"/>
    <w:rsid w:val="0013019B"/>
    <w:rsid w:val="00133431"/>
    <w:rsid w:val="00135B72"/>
    <w:rsid w:val="001361F5"/>
    <w:rsid w:val="0013728B"/>
    <w:rsid w:val="00137A9E"/>
    <w:rsid w:val="0014503C"/>
    <w:rsid w:val="00151C92"/>
    <w:rsid w:val="0015721F"/>
    <w:rsid w:val="0016671F"/>
    <w:rsid w:val="001677E1"/>
    <w:rsid w:val="00174BF0"/>
    <w:rsid w:val="0018023D"/>
    <w:rsid w:val="00182641"/>
    <w:rsid w:val="00182CEA"/>
    <w:rsid w:val="0018655F"/>
    <w:rsid w:val="00193211"/>
    <w:rsid w:val="001B132F"/>
    <w:rsid w:val="001B393C"/>
    <w:rsid w:val="001B65E3"/>
    <w:rsid w:val="001C1C71"/>
    <w:rsid w:val="001C3DB4"/>
    <w:rsid w:val="001C630B"/>
    <w:rsid w:val="001D216C"/>
    <w:rsid w:val="001D67DD"/>
    <w:rsid w:val="001D731F"/>
    <w:rsid w:val="001E2DAE"/>
    <w:rsid w:val="001E5188"/>
    <w:rsid w:val="001E7744"/>
    <w:rsid w:val="00210FB2"/>
    <w:rsid w:val="00211CF1"/>
    <w:rsid w:val="00214173"/>
    <w:rsid w:val="00220078"/>
    <w:rsid w:val="00223C32"/>
    <w:rsid w:val="002245D1"/>
    <w:rsid w:val="0022556F"/>
    <w:rsid w:val="002277EF"/>
    <w:rsid w:val="002358A1"/>
    <w:rsid w:val="002558C3"/>
    <w:rsid w:val="00261474"/>
    <w:rsid w:val="00264A55"/>
    <w:rsid w:val="00273230"/>
    <w:rsid w:val="002857E8"/>
    <w:rsid w:val="00285A0C"/>
    <w:rsid w:val="002949CD"/>
    <w:rsid w:val="002A0D66"/>
    <w:rsid w:val="002A10A0"/>
    <w:rsid w:val="002A1691"/>
    <w:rsid w:val="002A34DC"/>
    <w:rsid w:val="002B3509"/>
    <w:rsid w:val="002B3899"/>
    <w:rsid w:val="002B60D6"/>
    <w:rsid w:val="002B797F"/>
    <w:rsid w:val="002C0895"/>
    <w:rsid w:val="002C0E6E"/>
    <w:rsid w:val="002D1295"/>
    <w:rsid w:val="002D2FDD"/>
    <w:rsid w:val="002D519D"/>
    <w:rsid w:val="002E6866"/>
    <w:rsid w:val="002E72F1"/>
    <w:rsid w:val="002F2103"/>
    <w:rsid w:val="002F56F8"/>
    <w:rsid w:val="00301ECF"/>
    <w:rsid w:val="00326EAD"/>
    <w:rsid w:val="00330405"/>
    <w:rsid w:val="00330621"/>
    <w:rsid w:val="003308B2"/>
    <w:rsid w:val="00330E16"/>
    <w:rsid w:val="00332EFC"/>
    <w:rsid w:val="003424CC"/>
    <w:rsid w:val="0034364D"/>
    <w:rsid w:val="00345330"/>
    <w:rsid w:val="003464BF"/>
    <w:rsid w:val="00347E30"/>
    <w:rsid w:val="00350776"/>
    <w:rsid w:val="00352409"/>
    <w:rsid w:val="00362F2A"/>
    <w:rsid w:val="00363240"/>
    <w:rsid w:val="003649EE"/>
    <w:rsid w:val="003772EC"/>
    <w:rsid w:val="00385940"/>
    <w:rsid w:val="003875E0"/>
    <w:rsid w:val="0039252F"/>
    <w:rsid w:val="003A1E8D"/>
    <w:rsid w:val="003B1279"/>
    <w:rsid w:val="003B44D9"/>
    <w:rsid w:val="003B53C8"/>
    <w:rsid w:val="003B59E6"/>
    <w:rsid w:val="003D178F"/>
    <w:rsid w:val="003D34F1"/>
    <w:rsid w:val="003D6373"/>
    <w:rsid w:val="003E4CB0"/>
    <w:rsid w:val="003F106F"/>
    <w:rsid w:val="003F3F1C"/>
    <w:rsid w:val="00406BEF"/>
    <w:rsid w:val="00407D64"/>
    <w:rsid w:val="00411CFD"/>
    <w:rsid w:val="00413E6F"/>
    <w:rsid w:val="004162AC"/>
    <w:rsid w:val="004166A6"/>
    <w:rsid w:val="00416F04"/>
    <w:rsid w:val="00421FAB"/>
    <w:rsid w:val="00423C8E"/>
    <w:rsid w:val="00432600"/>
    <w:rsid w:val="004354DC"/>
    <w:rsid w:val="00440E03"/>
    <w:rsid w:val="00442D83"/>
    <w:rsid w:val="00444401"/>
    <w:rsid w:val="0044622D"/>
    <w:rsid w:val="004519B9"/>
    <w:rsid w:val="004534C7"/>
    <w:rsid w:val="00461AF5"/>
    <w:rsid w:val="00470D2C"/>
    <w:rsid w:val="00473659"/>
    <w:rsid w:val="004800E6"/>
    <w:rsid w:val="00493637"/>
    <w:rsid w:val="00494890"/>
    <w:rsid w:val="00494C5D"/>
    <w:rsid w:val="004A300E"/>
    <w:rsid w:val="004B0796"/>
    <w:rsid w:val="004B149C"/>
    <w:rsid w:val="004B1D6E"/>
    <w:rsid w:val="004B2082"/>
    <w:rsid w:val="004B45B9"/>
    <w:rsid w:val="004C4981"/>
    <w:rsid w:val="004C4ADF"/>
    <w:rsid w:val="004C58F8"/>
    <w:rsid w:val="004D3882"/>
    <w:rsid w:val="004D4343"/>
    <w:rsid w:val="004E08E3"/>
    <w:rsid w:val="004E3E71"/>
    <w:rsid w:val="004E5BAC"/>
    <w:rsid w:val="004E7A8B"/>
    <w:rsid w:val="004F2F2F"/>
    <w:rsid w:val="004F3D90"/>
    <w:rsid w:val="00506002"/>
    <w:rsid w:val="005071E7"/>
    <w:rsid w:val="0051581F"/>
    <w:rsid w:val="00517959"/>
    <w:rsid w:val="00524B09"/>
    <w:rsid w:val="00527729"/>
    <w:rsid w:val="00530FCF"/>
    <w:rsid w:val="00535E7C"/>
    <w:rsid w:val="005465C5"/>
    <w:rsid w:val="00546601"/>
    <w:rsid w:val="00547A24"/>
    <w:rsid w:val="00560F24"/>
    <w:rsid w:val="00564C07"/>
    <w:rsid w:val="00564DA2"/>
    <w:rsid w:val="00570A60"/>
    <w:rsid w:val="00570D0C"/>
    <w:rsid w:val="0057283A"/>
    <w:rsid w:val="00580958"/>
    <w:rsid w:val="00582074"/>
    <w:rsid w:val="00582A4B"/>
    <w:rsid w:val="005854D4"/>
    <w:rsid w:val="005912E2"/>
    <w:rsid w:val="005A0356"/>
    <w:rsid w:val="005A1CDF"/>
    <w:rsid w:val="005A3701"/>
    <w:rsid w:val="005A5910"/>
    <w:rsid w:val="005A7980"/>
    <w:rsid w:val="005B2D32"/>
    <w:rsid w:val="005C51F8"/>
    <w:rsid w:val="005D20AA"/>
    <w:rsid w:val="005D3E65"/>
    <w:rsid w:val="005D4086"/>
    <w:rsid w:val="005D5583"/>
    <w:rsid w:val="005E0EF4"/>
    <w:rsid w:val="005E16B3"/>
    <w:rsid w:val="005E3CC2"/>
    <w:rsid w:val="005E6394"/>
    <w:rsid w:val="005F2C91"/>
    <w:rsid w:val="005F332F"/>
    <w:rsid w:val="005F3B80"/>
    <w:rsid w:val="00603182"/>
    <w:rsid w:val="00606B64"/>
    <w:rsid w:val="00607540"/>
    <w:rsid w:val="00610AF3"/>
    <w:rsid w:val="006117BD"/>
    <w:rsid w:val="00614AC6"/>
    <w:rsid w:val="00616507"/>
    <w:rsid w:val="006165DE"/>
    <w:rsid w:val="00616E16"/>
    <w:rsid w:val="00617A14"/>
    <w:rsid w:val="0062175E"/>
    <w:rsid w:val="00631189"/>
    <w:rsid w:val="00640662"/>
    <w:rsid w:val="006414E7"/>
    <w:rsid w:val="00644AB0"/>
    <w:rsid w:val="0064524E"/>
    <w:rsid w:val="0065040D"/>
    <w:rsid w:val="006514F7"/>
    <w:rsid w:val="00652986"/>
    <w:rsid w:val="00652B82"/>
    <w:rsid w:val="00653B25"/>
    <w:rsid w:val="00655E3A"/>
    <w:rsid w:val="00655F29"/>
    <w:rsid w:val="00662958"/>
    <w:rsid w:val="006767F1"/>
    <w:rsid w:val="00680292"/>
    <w:rsid w:val="00684724"/>
    <w:rsid w:val="00684E45"/>
    <w:rsid w:val="0068728F"/>
    <w:rsid w:val="00692C5D"/>
    <w:rsid w:val="00695081"/>
    <w:rsid w:val="006A459A"/>
    <w:rsid w:val="006A7C6B"/>
    <w:rsid w:val="006B25DE"/>
    <w:rsid w:val="006B2978"/>
    <w:rsid w:val="006B601C"/>
    <w:rsid w:val="006D496F"/>
    <w:rsid w:val="006E77BD"/>
    <w:rsid w:val="006F0101"/>
    <w:rsid w:val="006F3B69"/>
    <w:rsid w:val="006F4D8E"/>
    <w:rsid w:val="00702F08"/>
    <w:rsid w:val="00703AAF"/>
    <w:rsid w:val="00720808"/>
    <w:rsid w:val="00723BF5"/>
    <w:rsid w:val="00730DB8"/>
    <w:rsid w:val="007348C9"/>
    <w:rsid w:val="00736005"/>
    <w:rsid w:val="007369A9"/>
    <w:rsid w:val="00745EAF"/>
    <w:rsid w:val="0075023C"/>
    <w:rsid w:val="0075050E"/>
    <w:rsid w:val="007542AF"/>
    <w:rsid w:val="007640BE"/>
    <w:rsid w:val="0076415A"/>
    <w:rsid w:val="00770451"/>
    <w:rsid w:val="00770EDB"/>
    <w:rsid w:val="00771485"/>
    <w:rsid w:val="00775D18"/>
    <w:rsid w:val="00781537"/>
    <w:rsid w:val="007910EE"/>
    <w:rsid w:val="00794404"/>
    <w:rsid w:val="007A03FB"/>
    <w:rsid w:val="007A1706"/>
    <w:rsid w:val="007B1413"/>
    <w:rsid w:val="007B36B7"/>
    <w:rsid w:val="007C2738"/>
    <w:rsid w:val="007D0756"/>
    <w:rsid w:val="007D0B67"/>
    <w:rsid w:val="007D7B53"/>
    <w:rsid w:val="007E26AB"/>
    <w:rsid w:val="007F4D65"/>
    <w:rsid w:val="007F6907"/>
    <w:rsid w:val="00805EA5"/>
    <w:rsid w:val="00812038"/>
    <w:rsid w:val="00812D01"/>
    <w:rsid w:val="00814E76"/>
    <w:rsid w:val="00825590"/>
    <w:rsid w:val="00825A6D"/>
    <w:rsid w:val="00832330"/>
    <w:rsid w:val="00832373"/>
    <w:rsid w:val="008338AD"/>
    <w:rsid w:val="0084215B"/>
    <w:rsid w:val="00842EB0"/>
    <w:rsid w:val="008462DE"/>
    <w:rsid w:val="008520F3"/>
    <w:rsid w:val="008546FA"/>
    <w:rsid w:val="00861156"/>
    <w:rsid w:val="00863FA7"/>
    <w:rsid w:val="00867B37"/>
    <w:rsid w:val="008732A5"/>
    <w:rsid w:val="008759A4"/>
    <w:rsid w:val="00876D77"/>
    <w:rsid w:val="008839F3"/>
    <w:rsid w:val="00883C15"/>
    <w:rsid w:val="008863A4"/>
    <w:rsid w:val="0089202F"/>
    <w:rsid w:val="00895CD3"/>
    <w:rsid w:val="00897452"/>
    <w:rsid w:val="008A00CB"/>
    <w:rsid w:val="008A03A0"/>
    <w:rsid w:val="008A0543"/>
    <w:rsid w:val="008A0A53"/>
    <w:rsid w:val="008A577A"/>
    <w:rsid w:val="008A63CD"/>
    <w:rsid w:val="008A68EA"/>
    <w:rsid w:val="008B324E"/>
    <w:rsid w:val="008B3C2A"/>
    <w:rsid w:val="008B6894"/>
    <w:rsid w:val="008B7123"/>
    <w:rsid w:val="008C0B9D"/>
    <w:rsid w:val="008C1028"/>
    <w:rsid w:val="008C3EF7"/>
    <w:rsid w:val="008C693A"/>
    <w:rsid w:val="008D5711"/>
    <w:rsid w:val="008E50C1"/>
    <w:rsid w:val="008E787B"/>
    <w:rsid w:val="008F2A17"/>
    <w:rsid w:val="0090082C"/>
    <w:rsid w:val="00900B53"/>
    <w:rsid w:val="00912C4D"/>
    <w:rsid w:val="00915191"/>
    <w:rsid w:val="00920D59"/>
    <w:rsid w:val="00933A3C"/>
    <w:rsid w:val="00933FE5"/>
    <w:rsid w:val="0094232E"/>
    <w:rsid w:val="00947BB6"/>
    <w:rsid w:val="00950B13"/>
    <w:rsid w:val="00953030"/>
    <w:rsid w:val="00956B3D"/>
    <w:rsid w:val="0096677B"/>
    <w:rsid w:val="00970370"/>
    <w:rsid w:val="009705F7"/>
    <w:rsid w:val="00974430"/>
    <w:rsid w:val="009877F0"/>
    <w:rsid w:val="00995AC4"/>
    <w:rsid w:val="009A137B"/>
    <w:rsid w:val="009B7D8C"/>
    <w:rsid w:val="009C00DB"/>
    <w:rsid w:val="009C55D0"/>
    <w:rsid w:val="009D3B24"/>
    <w:rsid w:val="009D6918"/>
    <w:rsid w:val="009D70E1"/>
    <w:rsid w:val="009E1790"/>
    <w:rsid w:val="009E493E"/>
    <w:rsid w:val="009E55EB"/>
    <w:rsid w:val="009E66B3"/>
    <w:rsid w:val="00A06DDA"/>
    <w:rsid w:val="00A24A1E"/>
    <w:rsid w:val="00A26868"/>
    <w:rsid w:val="00A300D4"/>
    <w:rsid w:val="00A309D3"/>
    <w:rsid w:val="00A30B85"/>
    <w:rsid w:val="00A34C4D"/>
    <w:rsid w:val="00A54199"/>
    <w:rsid w:val="00A55532"/>
    <w:rsid w:val="00A604A2"/>
    <w:rsid w:val="00A60AB8"/>
    <w:rsid w:val="00A64F01"/>
    <w:rsid w:val="00A7379E"/>
    <w:rsid w:val="00A74C99"/>
    <w:rsid w:val="00A771D1"/>
    <w:rsid w:val="00A85F48"/>
    <w:rsid w:val="00A92EC4"/>
    <w:rsid w:val="00A93C77"/>
    <w:rsid w:val="00A93FA3"/>
    <w:rsid w:val="00A9649D"/>
    <w:rsid w:val="00AA0096"/>
    <w:rsid w:val="00AA0F96"/>
    <w:rsid w:val="00AA6758"/>
    <w:rsid w:val="00AA7AAB"/>
    <w:rsid w:val="00AA7C4B"/>
    <w:rsid w:val="00AB03E8"/>
    <w:rsid w:val="00AB51CD"/>
    <w:rsid w:val="00AC5EE5"/>
    <w:rsid w:val="00AD367F"/>
    <w:rsid w:val="00AD593E"/>
    <w:rsid w:val="00AE3115"/>
    <w:rsid w:val="00AE34BA"/>
    <w:rsid w:val="00AE35F0"/>
    <w:rsid w:val="00AE3BC8"/>
    <w:rsid w:val="00AE7A5D"/>
    <w:rsid w:val="00AF6FB1"/>
    <w:rsid w:val="00B04CF9"/>
    <w:rsid w:val="00B055C4"/>
    <w:rsid w:val="00B1122D"/>
    <w:rsid w:val="00B11A97"/>
    <w:rsid w:val="00B12F60"/>
    <w:rsid w:val="00B2474A"/>
    <w:rsid w:val="00B25CE0"/>
    <w:rsid w:val="00B31A5E"/>
    <w:rsid w:val="00B473A1"/>
    <w:rsid w:val="00B54152"/>
    <w:rsid w:val="00B6571B"/>
    <w:rsid w:val="00B71885"/>
    <w:rsid w:val="00B72C16"/>
    <w:rsid w:val="00B739C3"/>
    <w:rsid w:val="00B76FFD"/>
    <w:rsid w:val="00B806D8"/>
    <w:rsid w:val="00B81040"/>
    <w:rsid w:val="00B87DC3"/>
    <w:rsid w:val="00B912EC"/>
    <w:rsid w:val="00B92222"/>
    <w:rsid w:val="00BA06FE"/>
    <w:rsid w:val="00BA21AD"/>
    <w:rsid w:val="00BA22D6"/>
    <w:rsid w:val="00BA2EE9"/>
    <w:rsid w:val="00BA6305"/>
    <w:rsid w:val="00BB4C4A"/>
    <w:rsid w:val="00BB5771"/>
    <w:rsid w:val="00BC41C0"/>
    <w:rsid w:val="00BD4E16"/>
    <w:rsid w:val="00BD7B69"/>
    <w:rsid w:val="00BE4406"/>
    <w:rsid w:val="00BF1C57"/>
    <w:rsid w:val="00BF7524"/>
    <w:rsid w:val="00C0565A"/>
    <w:rsid w:val="00C05E2B"/>
    <w:rsid w:val="00C12518"/>
    <w:rsid w:val="00C15A28"/>
    <w:rsid w:val="00C15AA6"/>
    <w:rsid w:val="00C15E66"/>
    <w:rsid w:val="00C2494A"/>
    <w:rsid w:val="00C24ED2"/>
    <w:rsid w:val="00C35FF2"/>
    <w:rsid w:val="00C3746B"/>
    <w:rsid w:val="00C40223"/>
    <w:rsid w:val="00C40F32"/>
    <w:rsid w:val="00C41C70"/>
    <w:rsid w:val="00C434A6"/>
    <w:rsid w:val="00C52381"/>
    <w:rsid w:val="00C616BE"/>
    <w:rsid w:val="00C65728"/>
    <w:rsid w:val="00C71518"/>
    <w:rsid w:val="00C71BDD"/>
    <w:rsid w:val="00C87317"/>
    <w:rsid w:val="00C906A6"/>
    <w:rsid w:val="00C92CF9"/>
    <w:rsid w:val="00C944CD"/>
    <w:rsid w:val="00C97CDB"/>
    <w:rsid w:val="00CA6575"/>
    <w:rsid w:val="00CB3D15"/>
    <w:rsid w:val="00CB715E"/>
    <w:rsid w:val="00CC3F7D"/>
    <w:rsid w:val="00CD7C9E"/>
    <w:rsid w:val="00CE64AF"/>
    <w:rsid w:val="00CE7DBC"/>
    <w:rsid w:val="00D02C69"/>
    <w:rsid w:val="00D05ECE"/>
    <w:rsid w:val="00D14C43"/>
    <w:rsid w:val="00D1595A"/>
    <w:rsid w:val="00D17078"/>
    <w:rsid w:val="00D223AF"/>
    <w:rsid w:val="00D30236"/>
    <w:rsid w:val="00D42024"/>
    <w:rsid w:val="00D45F31"/>
    <w:rsid w:val="00D47116"/>
    <w:rsid w:val="00D5159A"/>
    <w:rsid w:val="00D51A6B"/>
    <w:rsid w:val="00D616BF"/>
    <w:rsid w:val="00D62767"/>
    <w:rsid w:val="00D639D5"/>
    <w:rsid w:val="00D75055"/>
    <w:rsid w:val="00D8060B"/>
    <w:rsid w:val="00D830A8"/>
    <w:rsid w:val="00D87C58"/>
    <w:rsid w:val="00D91D37"/>
    <w:rsid w:val="00D95CE2"/>
    <w:rsid w:val="00DA160E"/>
    <w:rsid w:val="00DA6790"/>
    <w:rsid w:val="00DB4437"/>
    <w:rsid w:val="00DB66A8"/>
    <w:rsid w:val="00DD0FE1"/>
    <w:rsid w:val="00DD22B4"/>
    <w:rsid w:val="00DD72F8"/>
    <w:rsid w:val="00DE160D"/>
    <w:rsid w:val="00DE39DB"/>
    <w:rsid w:val="00DE76EB"/>
    <w:rsid w:val="00DF15C0"/>
    <w:rsid w:val="00DF238E"/>
    <w:rsid w:val="00DF47A2"/>
    <w:rsid w:val="00E022A8"/>
    <w:rsid w:val="00E031AC"/>
    <w:rsid w:val="00E04668"/>
    <w:rsid w:val="00E104D1"/>
    <w:rsid w:val="00E10A7A"/>
    <w:rsid w:val="00E12BF8"/>
    <w:rsid w:val="00E13414"/>
    <w:rsid w:val="00E24737"/>
    <w:rsid w:val="00E262B2"/>
    <w:rsid w:val="00E30563"/>
    <w:rsid w:val="00E310C6"/>
    <w:rsid w:val="00E32297"/>
    <w:rsid w:val="00E41D6A"/>
    <w:rsid w:val="00E47DFB"/>
    <w:rsid w:val="00E50816"/>
    <w:rsid w:val="00E529F7"/>
    <w:rsid w:val="00E62AE2"/>
    <w:rsid w:val="00E67AA5"/>
    <w:rsid w:val="00E70E08"/>
    <w:rsid w:val="00E7104F"/>
    <w:rsid w:val="00E811C5"/>
    <w:rsid w:val="00E910C9"/>
    <w:rsid w:val="00E9742A"/>
    <w:rsid w:val="00EA00A1"/>
    <w:rsid w:val="00EC0647"/>
    <w:rsid w:val="00EC7378"/>
    <w:rsid w:val="00EC78CF"/>
    <w:rsid w:val="00ED3CFB"/>
    <w:rsid w:val="00ED73D9"/>
    <w:rsid w:val="00ED7480"/>
    <w:rsid w:val="00EE1830"/>
    <w:rsid w:val="00EE49F2"/>
    <w:rsid w:val="00EE5EC5"/>
    <w:rsid w:val="00F035DD"/>
    <w:rsid w:val="00F10869"/>
    <w:rsid w:val="00F2104E"/>
    <w:rsid w:val="00F24CEB"/>
    <w:rsid w:val="00F2745D"/>
    <w:rsid w:val="00F30CD4"/>
    <w:rsid w:val="00F3236B"/>
    <w:rsid w:val="00F34837"/>
    <w:rsid w:val="00F40E06"/>
    <w:rsid w:val="00F47217"/>
    <w:rsid w:val="00F505A9"/>
    <w:rsid w:val="00F54071"/>
    <w:rsid w:val="00F567A4"/>
    <w:rsid w:val="00F660AE"/>
    <w:rsid w:val="00F71312"/>
    <w:rsid w:val="00F71C76"/>
    <w:rsid w:val="00F749D0"/>
    <w:rsid w:val="00F75919"/>
    <w:rsid w:val="00F77D17"/>
    <w:rsid w:val="00F829FF"/>
    <w:rsid w:val="00F83085"/>
    <w:rsid w:val="00F8405B"/>
    <w:rsid w:val="00F90DB9"/>
    <w:rsid w:val="00F9276E"/>
    <w:rsid w:val="00F97AD2"/>
    <w:rsid w:val="00FB2C20"/>
    <w:rsid w:val="00FB4917"/>
    <w:rsid w:val="00FC1B75"/>
    <w:rsid w:val="00FC26BF"/>
    <w:rsid w:val="00FC5D88"/>
    <w:rsid w:val="00FD3C51"/>
    <w:rsid w:val="00FD451B"/>
    <w:rsid w:val="00FD52A0"/>
    <w:rsid w:val="00FE2BC5"/>
    <w:rsid w:val="00FE6263"/>
    <w:rsid w:val="00FF53FD"/>
    <w:rsid w:val="00FF749A"/>
    <w:rsid w:val="00FF7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A1C6D4B"/>
  <w15:docId w15:val="{DEEF6E3D-0EF3-4520-AC8C-6938255C1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308B2"/>
    <w:rPr>
      <w:lang w:val="en-GB"/>
    </w:rPr>
  </w:style>
  <w:style w:type="paragraph" w:styleId="1">
    <w:name w:val="heading 1"/>
    <w:basedOn w:val="a0"/>
    <w:next w:val="a0"/>
    <w:link w:val="10"/>
    <w:uiPriority w:val="9"/>
    <w:rsid w:val="006514F7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0"/>
    <w:next w:val="a0"/>
    <w:link w:val="20"/>
    <w:uiPriority w:val="9"/>
    <w:semiHidden/>
    <w:unhideWhenUsed/>
    <w:rsid w:val="006514F7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0">
    <w:name w:val="heading 3"/>
    <w:basedOn w:val="a0"/>
    <w:next w:val="a0"/>
    <w:link w:val="31"/>
    <w:uiPriority w:val="9"/>
    <w:semiHidden/>
    <w:unhideWhenUsed/>
    <w:rsid w:val="006514F7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0"/>
    <w:next w:val="a0"/>
    <w:link w:val="40"/>
    <w:uiPriority w:val="9"/>
    <w:semiHidden/>
    <w:unhideWhenUsed/>
    <w:rsid w:val="001142DF"/>
    <w:pPr>
      <w:keepNext/>
      <w:ind w:leftChars="400" w:left="400"/>
      <w:outlineLvl w:val="3"/>
    </w:pPr>
    <w:rPr>
      <w:b/>
      <w:bCs/>
    </w:rPr>
  </w:style>
  <w:style w:type="paragraph" w:styleId="5">
    <w:name w:val="heading 5"/>
    <w:basedOn w:val="a0"/>
    <w:next w:val="a0"/>
    <w:link w:val="50"/>
    <w:uiPriority w:val="9"/>
    <w:semiHidden/>
    <w:unhideWhenUsed/>
    <w:rsid w:val="001142DF"/>
    <w:pPr>
      <w:keepNext/>
      <w:ind w:leftChars="800" w:left="800"/>
      <w:outlineLvl w:val="4"/>
    </w:pPr>
    <w:rPr>
      <w:rFonts w:asciiTheme="majorHAnsi" w:eastAsiaTheme="majorEastAsia" w:hAnsiTheme="majorHAnsi" w:cstheme="majorBidi"/>
    </w:rPr>
  </w:style>
  <w:style w:type="paragraph" w:styleId="7">
    <w:name w:val="heading 7"/>
    <w:basedOn w:val="a0"/>
    <w:next w:val="a0"/>
    <w:link w:val="70"/>
    <w:uiPriority w:val="9"/>
    <w:unhideWhenUsed/>
    <w:qFormat/>
    <w:rsid w:val="00652B82"/>
    <w:pPr>
      <w:keepNext/>
      <w:ind w:leftChars="800" w:left="800"/>
      <w:outlineLvl w:val="6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rsid w:val="005E3CC2"/>
    <w:pPr>
      <w:tabs>
        <w:tab w:val="center" w:pos="4252"/>
        <w:tab w:val="right" w:pos="8504"/>
      </w:tabs>
      <w:snapToGrid w:val="0"/>
    </w:pPr>
    <w:rPr>
      <w:color w:val="212121" w:themeColor="text2"/>
      <w:lang w:val="x-none" w:eastAsia="x-none"/>
    </w:rPr>
  </w:style>
  <w:style w:type="character" w:customStyle="1" w:styleId="a5">
    <w:name w:val="ヘッダー (文字)"/>
    <w:link w:val="a4"/>
    <w:uiPriority w:val="99"/>
    <w:rsid w:val="005E3CC2"/>
    <w:rPr>
      <w:color w:val="212121" w:themeColor="text2"/>
      <w:lang w:val="x-none" w:eastAsia="x-none"/>
    </w:rPr>
  </w:style>
  <w:style w:type="character" w:customStyle="1" w:styleId="70">
    <w:name w:val="見出し 7 (文字)"/>
    <w:basedOn w:val="a1"/>
    <w:link w:val="7"/>
    <w:uiPriority w:val="9"/>
    <w:rsid w:val="00652B82"/>
    <w:rPr>
      <w:lang w:val="en-GB"/>
    </w:rPr>
  </w:style>
  <w:style w:type="paragraph" w:styleId="a6">
    <w:name w:val="List Paragraph"/>
    <w:basedOn w:val="a0"/>
    <w:uiPriority w:val="34"/>
    <w:qFormat/>
    <w:rsid w:val="00652B82"/>
    <w:pPr>
      <w:ind w:leftChars="400" w:left="840"/>
    </w:pPr>
  </w:style>
  <w:style w:type="character" w:styleId="a7">
    <w:name w:val="Book Title"/>
    <w:basedOn w:val="a1"/>
    <w:uiPriority w:val="33"/>
    <w:qFormat/>
    <w:rsid w:val="00652B82"/>
    <w:rPr>
      <w:b/>
      <w:bCs/>
      <w:smallCaps/>
      <w:spacing w:val="5"/>
    </w:rPr>
  </w:style>
  <w:style w:type="paragraph" w:customStyle="1" w:styleId="Title">
    <w:name w:val="図表Title"/>
    <w:basedOn w:val="1"/>
    <w:next w:val="2"/>
    <w:link w:val="Title0"/>
    <w:qFormat/>
    <w:rsid w:val="00FD52A0"/>
    <w:rPr>
      <w:rFonts w:ascii="Times New Roman" w:eastAsia="Times New Roman" w:hAnsi="Times New Roman"/>
      <w:b/>
    </w:rPr>
  </w:style>
  <w:style w:type="paragraph" w:customStyle="1" w:styleId="a8">
    <w:name w:val="見出し２"/>
    <w:basedOn w:val="2"/>
    <w:next w:val="30"/>
    <w:link w:val="a9"/>
    <w:qFormat/>
    <w:rsid w:val="006514F7"/>
    <w:rPr>
      <w:rFonts w:eastAsiaTheme="minorEastAsia"/>
      <w:b/>
    </w:rPr>
  </w:style>
  <w:style w:type="character" w:customStyle="1" w:styleId="10">
    <w:name w:val="見出し 1 (文字)"/>
    <w:basedOn w:val="a1"/>
    <w:link w:val="1"/>
    <w:uiPriority w:val="9"/>
    <w:rsid w:val="006514F7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customStyle="1" w:styleId="20">
    <w:name w:val="見出し 2 (文字)"/>
    <w:basedOn w:val="a1"/>
    <w:link w:val="2"/>
    <w:uiPriority w:val="9"/>
    <w:semiHidden/>
    <w:rsid w:val="006514F7"/>
    <w:rPr>
      <w:rFonts w:asciiTheme="majorHAnsi" w:eastAsiaTheme="majorEastAsia" w:hAnsiTheme="majorHAnsi" w:cstheme="majorBidi"/>
      <w:lang w:val="en-GB"/>
    </w:rPr>
  </w:style>
  <w:style w:type="character" w:customStyle="1" w:styleId="Title0">
    <w:name w:val="図表Title (文字)"/>
    <w:basedOn w:val="10"/>
    <w:link w:val="Title"/>
    <w:rsid w:val="00FD52A0"/>
    <w:rPr>
      <w:rFonts w:ascii="Times New Roman" w:eastAsia="Times New Roman" w:hAnsi="Times New Roman" w:cstheme="majorBidi"/>
      <w:b/>
      <w:sz w:val="24"/>
      <w:szCs w:val="24"/>
      <w:lang w:val="en-GB"/>
    </w:rPr>
  </w:style>
  <w:style w:type="paragraph" w:styleId="aa">
    <w:name w:val="Balloon Text"/>
    <w:basedOn w:val="a0"/>
    <w:link w:val="ab"/>
    <w:uiPriority w:val="99"/>
    <w:semiHidden/>
    <w:unhideWhenUsed/>
    <w:rsid w:val="006514F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31">
    <w:name w:val="見出し 3 (文字)"/>
    <w:basedOn w:val="a1"/>
    <w:link w:val="30"/>
    <w:uiPriority w:val="9"/>
    <w:semiHidden/>
    <w:rsid w:val="006514F7"/>
    <w:rPr>
      <w:rFonts w:asciiTheme="majorHAnsi" w:eastAsiaTheme="majorEastAsia" w:hAnsiTheme="majorHAnsi" w:cstheme="majorBidi"/>
      <w:lang w:val="en-GB"/>
    </w:rPr>
  </w:style>
  <w:style w:type="character" w:customStyle="1" w:styleId="a9">
    <w:name w:val="見出し２ (文字)"/>
    <w:basedOn w:val="20"/>
    <w:link w:val="a8"/>
    <w:rsid w:val="006514F7"/>
    <w:rPr>
      <w:rFonts w:asciiTheme="majorHAnsi" w:eastAsiaTheme="majorEastAsia" w:hAnsiTheme="majorHAnsi" w:cstheme="majorBidi"/>
      <w:b/>
      <w:lang w:val="en-GB"/>
    </w:rPr>
  </w:style>
  <w:style w:type="character" w:customStyle="1" w:styleId="ab">
    <w:name w:val="吹き出し (文字)"/>
    <w:basedOn w:val="a1"/>
    <w:link w:val="aa"/>
    <w:uiPriority w:val="99"/>
    <w:semiHidden/>
    <w:rsid w:val="006514F7"/>
    <w:rPr>
      <w:rFonts w:asciiTheme="majorHAnsi" w:eastAsiaTheme="majorEastAsia" w:hAnsiTheme="majorHAnsi" w:cstheme="majorBidi"/>
      <w:sz w:val="18"/>
      <w:szCs w:val="18"/>
      <w:lang w:val="en-GB"/>
    </w:rPr>
  </w:style>
  <w:style w:type="paragraph" w:styleId="ac">
    <w:name w:val="footer"/>
    <w:basedOn w:val="a0"/>
    <w:link w:val="ad"/>
    <w:uiPriority w:val="99"/>
    <w:unhideWhenUsed/>
    <w:rsid w:val="009D6918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1"/>
    <w:link w:val="ac"/>
    <w:uiPriority w:val="99"/>
    <w:rsid w:val="009D6918"/>
    <w:rPr>
      <w:lang w:val="en-GB"/>
    </w:rPr>
  </w:style>
  <w:style w:type="paragraph" w:styleId="Web">
    <w:name w:val="Normal (Web)"/>
    <w:basedOn w:val="a0"/>
    <w:uiPriority w:val="99"/>
    <w:unhideWhenUsed/>
    <w:rsid w:val="002D519D"/>
    <w:pPr>
      <w:spacing w:before="100" w:beforeAutospacing="1" w:after="100" w:afterAutospacing="1" w:line="240" w:lineRule="auto"/>
    </w:pPr>
    <w:rPr>
      <w:rFonts w:ascii="ＭＳ Ｐゴシック" w:eastAsia="ＭＳ Ｐゴシック" w:hAnsi="ＭＳ Ｐゴシック" w:cs="ＭＳ Ｐゴシック"/>
      <w:sz w:val="24"/>
      <w:szCs w:val="24"/>
      <w:lang w:val="en-US"/>
    </w:rPr>
  </w:style>
  <w:style w:type="paragraph" w:customStyle="1" w:styleId="a">
    <w:name w:val="見出し３"/>
    <w:basedOn w:val="30"/>
    <w:link w:val="ae"/>
    <w:qFormat/>
    <w:rsid w:val="00B12F60"/>
    <w:pPr>
      <w:numPr>
        <w:numId w:val="3"/>
      </w:numPr>
      <w:ind w:leftChars="0" w:left="0"/>
    </w:pPr>
    <w:rPr>
      <w:rFonts w:asciiTheme="minorHAnsi" w:eastAsiaTheme="minorEastAsia" w:hAnsiTheme="minorHAnsi"/>
    </w:rPr>
  </w:style>
  <w:style w:type="character" w:customStyle="1" w:styleId="ae">
    <w:name w:val="見出し３ (文字)"/>
    <w:basedOn w:val="31"/>
    <w:link w:val="a"/>
    <w:rsid w:val="00B12F60"/>
    <w:rPr>
      <w:rFonts w:asciiTheme="minorHAnsi" w:eastAsiaTheme="majorEastAsia" w:hAnsiTheme="minorHAnsi" w:cstheme="majorBidi"/>
      <w:lang w:val="en-GB"/>
    </w:rPr>
  </w:style>
  <w:style w:type="paragraph" w:customStyle="1" w:styleId="af">
    <w:name w:val="見だし３"/>
    <w:basedOn w:val="4"/>
    <w:next w:val="5"/>
    <w:link w:val="af0"/>
    <w:qFormat/>
    <w:rsid w:val="001142DF"/>
    <w:rPr>
      <w:sz w:val="21"/>
    </w:rPr>
  </w:style>
  <w:style w:type="paragraph" w:customStyle="1" w:styleId="af1">
    <w:name w:val="見出し４"/>
    <w:basedOn w:val="5"/>
    <w:next w:val="5"/>
    <w:link w:val="af2"/>
    <w:qFormat/>
    <w:rsid w:val="008A68EA"/>
    <w:rPr>
      <w:b/>
    </w:rPr>
  </w:style>
  <w:style w:type="character" w:customStyle="1" w:styleId="af0">
    <w:name w:val="見だし３ (文字)"/>
    <w:basedOn w:val="a1"/>
    <w:link w:val="af"/>
    <w:rsid w:val="001142DF"/>
    <w:rPr>
      <w:b/>
      <w:bCs/>
      <w:sz w:val="21"/>
      <w:lang w:val="en-GB"/>
    </w:rPr>
  </w:style>
  <w:style w:type="character" w:customStyle="1" w:styleId="40">
    <w:name w:val="見出し 4 (文字)"/>
    <w:basedOn w:val="a1"/>
    <w:link w:val="4"/>
    <w:uiPriority w:val="9"/>
    <w:semiHidden/>
    <w:rsid w:val="001142DF"/>
    <w:rPr>
      <w:b/>
      <w:bCs/>
      <w:lang w:val="en-GB"/>
    </w:rPr>
  </w:style>
  <w:style w:type="character" w:customStyle="1" w:styleId="50">
    <w:name w:val="見出し 5 (文字)"/>
    <w:basedOn w:val="a1"/>
    <w:link w:val="5"/>
    <w:uiPriority w:val="9"/>
    <w:semiHidden/>
    <w:rsid w:val="001142DF"/>
    <w:rPr>
      <w:rFonts w:asciiTheme="majorHAnsi" w:eastAsiaTheme="majorEastAsia" w:hAnsiTheme="majorHAnsi" w:cstheme="majorBidi"/>
      <w:lang w:val="en-GB"/>
    </w:rPr>
  </w:style>
  <w:style w:type="character" w:customStyle="1" w:styleId="af2">
    <w:name w:val="見出し４ (文字)"/>
    <w:basedOn w:val="40"/>
    <w:link w:val="af1"/>
    <w:rsid w:val="008A68EA"/>
    <w:rPr>
      <w:rFonts w:asciiTheme="majorHAnsi" w:eastAsiaTheme="majorEastAsia" w:hAnsiTheme="majorHAnsi" w:cstheme="majorBidi"/>
      <w:b/>
      <w:bCs w:val="0"/>
      <w:lang w:val="en-GB"/>
    </w:rPr>
  </w:style>
  <w:style w:type="table" w:styleId="af3">
    <w:name w:val="Table Grid"/>
    <w:basedOn w:val="a2"/>
    <w:uiPriority w:val="59"/>
    <w:rsid w:val="004F2F2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">
    <w:name w:val="スタイル3"/>
    <w:basedOn w:val="30"/>
    <w:link w:val="32"/>
    <w:qFormat/>
    <w:rsid w:val="00362F2A"/>
    <w:pPr>
      <w:numPr>
        <w:numId w:val="26"/>
      </w:numPr>
      <w:ind w:leftChars="0" w:left="0"/>
    </w:pPr>
    <w:rPr>
      <w:rFonts w:asciiTheme="minorHAnsi" w:hAnsiTheme="minorHAnsi"/>
      <w:b/>
    </w:rPr>
  </w:style>
  <w:style w:type="character" w:customStyle="1" w:styleId="32">
    <w:name w:val="スタイル3 (文字)"/>
    <w:basedOn w:val="31"/>
    <w:link w:val="3"/>
    <w:rsid w:val="00362F2A"/>
    <w:rPr>
      <w:rFonts w:asciiTheme="minorHAnsi" w:eastAsiaTheme="majorEastAsia" w:hAnsiTheme="minorHAnsi" w:cstheme="majorBidi"/>
      <w:b/>
      <w:lang w:val="en-GB"/>
    </w:rPr>
  </w:style>
  <w:style w:type="character" w:styleId="af4">
    <w:name w:val="Strong"/>
    <w:basedOn w:val="a1"/>
    <w:uiPriority w:val="22"/>
    <w:qFormat/>
    <w:rsid w:val="00362F2A"/>
    <w:rPr>
      <w:b/>
      <w:bCs/>
    </w:rPr>
  </w:style>
  <w:style w:type="character" w:styleId="af5">
    <w:name w:val="Hyperlink"/>
    <w:basedOn w:val="a1"/>
    <w:uiPriority w:val="99"/>
    <w:semiHidden/>
    <w:unhideWhenUsed/>
    <w:rsid w:val="00362F2A"/>
    <w:rPr>
      <w:color w:val="0000FF"/>
      <w:u w:val="single"/>
    </w:rPr>
  </w:style>
  <w:style w:type="character" w:styleId="af6">
    <w:name w:val="Emphasis"/>
    <w:basedOn w:val="a1"/>
    <w:uiPriority w:val="20"/>
    <w:qFormat/>
    <w:rsid w:val="00684724"/>
    <w:rPr>
      <w:i/>
      <w:iCs/>
    </w:rPr>
  </w:style>
  <w:style w:type="character" w:customStyle="1" w:styleId="mi">
    <w:name w:val="mi"/>
    <w:basedOn w:val="a1"/>
    <w:rsid w:val="00684724"/>
  </w:style>
  <w:style w:type="character" w:customStyle="1" w:styleId="mjxassistivemathml">
    <w:name w:val="mjx_assistive_mathml"/>
    <w:basedOn w:val="a1"/>
    <w:rsid w:val="00684724"/>
  </w:style>
  <w:style w:type="paragraph" w:styleId="af7">
    <w:name w:val="Revision"/>
    <w:hidden/>
    <w:uiPriority w:val="99"/>
    <w:semiHidden/>
    <w:rsid w:val="00461AF5"/>
    <w:pPr>
      <w:spacing w:line="240" w:lineRule="auto"/>
    </w:pPr>
    <w:rPr>
      <w:lang w:val="en-GB"/>
    </w:rPr>
  </w:style>
  <w:style w:type="character" w:styleId="af8">
    <w:name w:val="annotation reference"/>
    <w:basedOn w:val="a1"/>
    <w:uiPriority w:val="99"/>
    <w:semiHidden/>
    <w:unhideWhenUsed/>
    <w:rsid w:val="008A0A53"/>
    <w:rPr>
      <w:sz w:val="16"/>
      <w:szCs w:val="16"/>
    </w:rPr>
  </w:style>
  <w:style w:type="paragraph" w:styleId="af9">
    <w:name w:val="annotation text"/>
    <w:basedOn w:val="a0"/>
    <w:link w:val="afa"/>
    <w:uiPriority w:val="99"/>
    <w:unhideWhenUsed/>
    <w:rsid w:val="008A0A53"/>
    <w:pPr>
      <w:spacing w:line="240" w:lineRule="auto"/>
    </w:pPr>
    <w:rPr>
      <w:sz w:val="20"/>
      <w:szCs w:val="20"/>
    </w:rPr>
  </w:style>
  <w:style w:type="character" w:customStyle="1" w:styleId="afa">
    <w:name w:val="コメント文字列 (文字)"/>
    <w:basedOn w:val="a1"/>
    <w:link w:val="af9"/>
    <w:uiPriority w:val="99"/>
    <w:rsid w:val="008A0A53"/>
    <w:rPr>
      <w:sz w:val="20"/>
      <w:szCs w:val="20"/>
      <w:lang w:val="en-GB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8A0A53"/>
    <w:rPr>
      <w:b/>
      <w:bCs/>
    </w:rPr>
  </w:style>
  <w:style w:type="character" w:customStyle="1" w:styleId="afc">
    <w:name w:val="コメント内容 (文字)"/>
    <w:basedOn w:val="afa"/>
    <w:link w:val="afb"/>
    <w:uiPriority w:val="99"/>
    <w:semiHidden/>
    <w:rsid w:val="008A0A53"/>
    <w:rPr>
      <w:b/>
      <w:bCs/>
      <w:sz w:val="20"/>
      <w:szCs w:val="20"/>
      <w:lang w:val="en-GB"/>
    </w:rPr>
  </w:style>
  <w:style w:type="character" w:customStyle="1" w:styleId="ff3">
    <w:name w:val="ff3"/>
    <w:basedOn w:val="a1"/>
    <w:rsid w:val="00CB3D15"/>
  </w:style>
  <w:style w:type="paragraph" w:customStyle="1" w:styleId="pf0">
    <w:name w:val="pf0"/>
    <w:basedOn w:val="a0"/>
    <w:rsid w:val="00570A60"/>
    <w:pPr>
      <w:spacing w:before="100" w:beforeAutospacing="1" w:after="100" w:afterAutospacing="1" w:line="240" w:lineRule="auto"/>
    </w:pPr>
    <w:rPr>
      <w:rFonts w:ascii="ＭＳ Ｐゴシック" w:eastAsia="ＭＳ Ｐゴシック" w:hAnsi="ＭＳ Ｐゴシック" w:cs="ＭＳ Ｐゴシック"/>
      <w:sz w:val="24"/>
      <w:szCs w:val="24"/>
      <w:lang w:val="en-US"/>
    </w:rPr>
  </w:style>
  <w:style w:type="character" w:customStyle="1" w:styleId="cf01">
    <w:name w:val="cf01"/>
    <w:basedOn w:val="a1"/>
    <w:rsid w:val="00570A60"/>
    <w:rPr>
      <w:rFonts w:ascii="Meiryo UI" w:eastAsia="Meiryo UI" w:hAnsi="Meiryo UI" w:hint="eastAsia"/>
      <w:sz w:val="18"/>
      <w:szCs w:val="18"/>
    </w:rPr>
  </w:style>
  <w:style w:type="paragraph" w:customStyle="1" w:styleId="afd">
    <w:name w:val="表のタイトル"/>
    <w:basedOn w:val="a0"/>
    <w:link w:val="afe"/>
    <w:qFormat/>
    <w:rsid w:val="00F71312"/>
    <w:rPr>
      <w:rFonts w:ascii="Times New Roman" w:hAnsi="Times New Roman" w:cs="Times New Roman"/>
      <w:b/>
      <w:bCs/>
    </w:rPr>
  </w:style>
  <w:style w:type="character" w:customStyle="1" w:styleId="afe">
    <w:name w:val="表のタイトル (文字)"/>
    <w:basedOn w:val="a1"/>
    <w:link w:val="afd"/>
    <w:rsid w:val="00F71312"/>
    <w:rPr>
      <w:rFonts w:ascii="Times New Roman" w:hAnsi="Times New Roman" w:cs="Times New Roman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ユーザー定義 5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F03B5E"/>
      </a:accent1>
      <a:accent2>
        <a:srgbClr val="DC6FEC"/>
      </a:accent2>
      <a:accent3>
        <a:srgbClr val="60B1F2"/>
      </a:accent3>
      <a:accent4>
        <a:srgbClr val="6AD5BB"/>
      </a:accent4>
      <a:accent5>
        <a:srgbClr val="E8AB4E"/>
      </a:accent5>
      <a:accent6>
        <a:srgbClr val="F56447"/>
      </a:accent6>
      <a:hlink>
        <a:srgbClr val="8F8F8F"/>
      </a:hlink>
      <a:folHlink>
        <a:srgbClr val="A5A5A5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6E1A1-C5D9-4B4C-8991-383829BE2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657</Words>
  <Characters>8839</Characters>
  <Application>Microsoft Office Word</Application>
  <DocSecurity>0</DocSecurity>
  <Lines>503</Lines>
  <Paragraphs>36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hida Keiko3</dc:creator>
  <cp:lastModifiedBy>Yumi Nishikii</cp:lastModifiedBy>
  <cp:revision>2</cp:revision>
  <cp:lastPrinted>2023-03-03T14:13:00Z</cp:lastPrinted>
  <dcterms:created xsi:type="dcterms:W3CDTF">2023-11-29T08:07:00Z</dcterms:created>
  <dcterms:modified xsi:type="dcterms:W3CDTF">2023-11-29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d4ed237047cbbf6f043101fe3cfddc68466f23569422daaf0146c5cf7c7141</vt:lpwstr>
  </property>
</Properties>
</file>